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4807F2" w14:textId="1462BECF" w:rsidR="00645AE7" w:rsidRDefault="004B59D6">
      <w:pPr>
        <w:pStyle w:val="BodyText"/>
        <w:ind w:left="4021"/>
      </w:pPr>
      <w:bookmarkStart w:id="0" w:name="_GoBack"/>
      <w:bookmarkEnd w:id="0"/>
      <w:r>
        <w:rPr>
          <w:noProof/>
        </w:rPr>
        <mc:AlternateContent>
          <mc:Choice Requires="wpg">
            <w:drawing>
              <wp:inline distT="0" distB="0" distL="0" distR="0" wp14:anchorId="4D4807F9" wp14:editId="4768A3DA">
                <wp:extent cx="565150" cy="579120"/>
                <wp:effectExtent l="3175" t="3810" r="3175" b="7620"/>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5150" cy="579120"/>
                          <a:chOff x="0" y="0"/>
                          <a:chExt cx="890" cy="912"/>
                        </a:xfrm>
                      </wpg:grpSpPr>
                      <wps:wsp>
                        <wps:cNvPr id="10" name="Freeform 22"/>
                        <wps:cNvSpPr>
                          <a:spLocks/>
                        </wps:cNvSpPr>
                        <wps:spPr bwMode="auto">
                          <a:xfrm>
                            <a:off x="153" y="163"/>
                            <a:ext cx="583" cy="583"/>
                          </a:xfrm>
                          <a:custGeom>
                            <a:avLst/>
                            <a:gdLst>
                              <a:gd name="T0" fmla="+- 0 445 154"/>
                              <a:gd name="T1" fmla="*/ T0 w 583"/>
                              <a:gd name="T2" fmla="+- 0 164 164"/>
                              <a:gd name="T3" fmla="*/ 164 h 583"/>
                              <a:gd name="T4" fmla="+- 0 367 154"/>
                              <a:gd name="T5" fmla="*/ T4 w 583"/>
                              <a:gd name="T6" fmla="+- 0 174 164"/>
                              <a:gd name="T7" fmla="*/ 174 h 583"/>
                              <a:gd name="T8" fmla="+- 0 298 154"/>
                              <a:gd name="T9" fmla="*/ T8 w 583"/>
                              <a:gd name="T10" fmla="+- 0 204 164"/>
                              <a:gd name="T11" fmla="*/ 204 h 583"/>
                              <a:gd name="T12" fmla="+- 0 239 154"/>
                              <a:gd name="T13" fmla="*/ T12 w 583"/>
                              <a:gd name="T14" fmla="+- 0 249 164"/>
                              <a:gd name="T15" fmla="*/ 249 h 583"/>
                              <a:gd name="T16" fmla="+- 0 193 154"/>
                              <a:gd name="T17" fmla="*/ T16 w 583"/>
                              <a:gd name="T18" fmla="+- 0 308 164"/>
                              <a:gd name="T19" fmla="*/ 308 h 583"/>
                              <a:gd name="T20" fmla="+- 0 164 154"/>
                              <a:gd name="T21" fmla="*/ T20 w 583"/>
                              <a:gd name="T22" fmla="+- 0 378 164"/>
                              <a:gd name="T23" fmla="*/ 378 h 583"/>
                              <a:gd name="T24" fmla="+- 0 154 154"/>
                              <a:gd name="T25" fmla="*/ T24 w 583"/>
                              <a:gd name="T26" fmla="+- 0 455 164"/>
                              <a:gd name="T27" fmla="*/ 455 h 583"/>
                              <a:gd name="T28" fmla="+- 0 164 154"/>
                              <a:gd name="T29" fmla="*/ T28 w 583"/>
                              <a:gd name="T30" fmla="+- 0 533 164"/>
                              <a:gd name="T31" fmla="*/ 533 h 583"/>
                              <a:gd name="T32" fmla="+- 0 193 154"/>
                              <a:gd name="T33" fmla="*/ T32 w 583"/>
                              <a:gd name="T34" fmla="+- 0 602 164"/>
                              <a:gd name="T35" fmla="*/ 602 h 583"/>
                              <a:gd name="T36" fmla="+- 0 239 154"/>
                              <a:gd name="T37" fmla="*/ T36 w 583"/>
                              <a:gd name="T38" fmla="+- 0 661 164"/>
                              <a:gd name="T39" fmla="*/ 661 h 583"/>
                              <a:gd name="T40" fmla="+- 0 298 154"/>
                              <a:gd name="T41" fmla="*/ T40 w 583"/>
                              <a:gd name="T42" fmla="+- 0 707 164"/>
                              <a:gd name="T43" fmla="*/ 707 h 583"/>
                              <a:gd name="T44" fmla="+- 0 367 154"/>
                              <a:gd name="T45" fmla="*/ T44 w 583"/>
                              <a:gd name="T46" fmla="+- 0 736 164"/>
                              <a:gd name="T47" fmla="*/ 736 h 583"/>
                              <a:gd name="T48" fmla="+- 0 445 154"/>
                              <a:gd name="T49" fmla="*/ T48 w 583"/>
                              <a:gd name="T50" fmla="+- 0 747 164"/>
                              <a:gd name="T51" fmla="*/ 747 h 583"/>
                              <a:gd name="T52" fmla="+- 0 522 154"/>
                              <a:gd name="T53" fmla="*/ T52 w 583"/>
                              <a:gd name="T54" fmla="+- 0 736 164"/>
                              <a:gd name="T55" fmla="*/ 736 h 583"/>
                              <a:gd name="T56" fmla="+- 0 592 154"/>
                              <a:gd name="T57" fmla="*/ T56 w 583"/>
                              <a:gd name="T58" fmla="+- 0 707 164"/>
                              <a:gd name="T59" fmla="*/ 707 h 583"/>
                              <a:gd name="T60" fmla="+- 0 651 154"/>
                              <a:gd name="T61" fmla="*/ T60 w 583"/>
                              <a:gd name="T62" fmla="+- 0 661 164"/>
                              <a:gd name="T63" fmla="*/ 661 h 583"/>
                              <a:gd name="T64" fmla="+- 0 696 154"/>
                              <a:gd name="T65" fmla="*/ T64 w 583"/>
                              <a:gd name="T66" fmla="+- 0 602 164"/>
                              <a:gd name="T67" fmla="*/ 602 h 583"/>
                              <a:gd name="T68" fmla="+- 0 726 154"/>
                              <a:gd name="T69" fmla="*/ T68 w 583"/>
                              <a:gd name="T70" fmla="+- 0 533 164"/>
                              <a:gd name="T71" fmla="*/ 533 h 583"/>
                              <a:gd name="T72" fmla="+- 0 736 154"/>
                              <a:gd name="T73" fmla="*/ T72 w 583"/>
                              <a:gd name="T74" fmla="+- 0 455 164"/>
                              <a:gd name="T75" fmla="*/ 455 h 583"/>
                              <a:gd name="T76" fmla="+- 0 726 154"/>
                              <a:gd name="T77" fmla="*/ T76 w 583"/>
                              <a:gd name="T78" fmla="+- 0 378 164"/>
                              <a:gd name="T79" fmla="*/ 378 h 583"/>
                              <a:gd name="T80" fmla="+- 0 696 154"/>
                              <a:gd name="T81" fmla="*/ T80 w 583"/>
                              <a:gd name="T82" fmla="+- 0 308 164"/>
                              <a:gd name="T83" fmla="*/ 308 h 583"/>
                              <a:gd name="T84" fmla="+- 0 651 154"/>
                              <a:gd name="T85" fmla="*/ T84 w 583"/>
                              <a:gd name="T86" fmla="+- 0 249 164"/>
                              <a:gd name="T87" fmla="*/ 249 h 583"/>
                              <a:gd name="T88" fmla="+- 0 592 154"/>
                              <a:gd name="T89" fmla="*/ T88 w 583"/>
                              <a:gd name="T90" fmla="+- 0 204 164"/>
                              <a:gd name="T91" fmla="*/ 204 h 583"/>
                              <a:gd name="T92" fmla="+- 0 522 154"/>
                              <a:gd name="T93" fmla="*/ T92 w 583"/>
                              <a:gd name="T94" fmla="+- 0 174 164"/>
                              <a:gd name="T95" fmla="*/ 174 h 583"/>
                              <a:gd name="T96" fmla="+- 0 445 154"/>
                              <a:gd name="T97" fmla="*/ T96 w 583"/>
                              <a:gd name="T98" fmla="+- 0 164 164"/>
                              <a:gd name="T99" fmla="*/ 164 h 5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83" h="583">
                                <a:moveTo>
                                  <a:pt x="291" y="0"/>
                                </a:moveTo>
                                <a:lnTo>
                                  <a:pt x="213" y="10"/>
                                </a:lnTo>
                                <a:lnTo>
                                  <a:pt x="144" y="40"/>
                                </a:lnTo>
                                <a:lnTo>
                                  <a:pt x="85" y="85"/>
                                </a:lnTo>
                                <a:lnTo>
                                  <a:pt x="39" y="144"/>
                                </a:lnTo>
                                <a:lnTo>
                                  <a:pt x="10" y="214"/>
                                </a:lnTo>
                                <a:lnTo>
                                  <a:pt x="0" y="291"/>
                                </a:lnTo>
                                <a:lnTo>
                                  <a:pt x="10" y="369"/>
                                </a:lnTo>
                                <a:lnTo>
                                  <a:pt x="39" y="438"/>
                                </a:lnTo>
                                <a:lnTo>
                                  <a:pt x="85" y="497"/>
                                </a:lnTo>
                                <a:lnTo>
                                  <a:pt x="144" y="543"/>
                                </a:lnTo>
                                <a:lnTo>
                                  <a:pt x="213" y="572"/>
                                </a:lnTo>
                                <a:lnTo>
                                  <a:pt x="291" y="583"/>
                                </a:lnTo>
                                <a:lnTo>
                                  <a:pt x="368" y="572"/>
                                </a:lnTo>
                                <a:lnTo>
                                  <a:pt x="438" y="543"/>
                                </a:lnTo>
                                <a:lnTo>
                                  <a:pt x="497" y="497"/>
                                </a:lnTo>
                                <a:lnTo>
                                  <a:pt x="542" y="438"/>
                                </a:lnTo>
                                <a:lnTo>
                                  <a:pt x="572" y="369"/>
                                </a:lnTo>
                                <a:lnTo>
                                  <a:pt x="582" y="291"/>
                                </a:lnTo>
                                <a:lnTo>
                                  <a:pt x="572" y="214"/>
                                </a:lnTo>
                                <a:lnTo>
                                  <a:pt x="542" y="144"/>
                                </a:lnTo>
                                <a:lnTo>
                                  <a:pt x="497" y="85"/>
                                </a:lnTo>
                                <a:lnTo>
                                  <a:pt x="438" y="40"/>
                                </a:lnTo>
                                <a:lnTo>
                                  <a:pt x="368" y="10"/>
                                </a:lnTo>
                                <a:lnTo>
                                  <a:pt x="291" y="0"/>
                                </a:lnTo>
                                <a:close/>
                              </a:path>
                            </a:pathLst>
                          </a:custGeom>
                          <a:solidFill>
                            <a:srgbClr val="A9ABA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21"/>
                        <wps:cNvSpPr>
                          <a:spLocks/>
                        </wps:cNvSpPr>
                        <wps:spPr bwMode="auto">
                          <a:xfrm>
                            <a:off x="153" y="163"/>
                            <a:ext cx="583" cy="583"/>
                          </a:xfrm>
                          <a:custGeom>
                            <a:avLst/>
                            <a:gdLst>
                              <a:gd name="T0" fmla="+- 0 736 154"/>
                              <a:gd name="T1" fmla="*/ T0 w 583"/>
                              <a:gd name="T2" fmla="+- 0 455 164"/>
                              <a:gd name="T3" fmla="*/ 455 h 583"/>
                              <a:gd name="T4" fmla="+- 0 726 154"/>
                              <a:gd name="T5" fmla="*/ T4 w 583"/>
                              <a:gd name="T6" fmla="+- 0 533 164"/>
                              <a:gd name="T7" fmla="*/ 533 h 583"/>
                              <a:gd name="T8" fmla="+- 0 696 154"/>
                              <a:gd name="T9" fmla="*/ T8 w 583"/>
                              <a:gd name="T10" fmla="+- 0 602 164"/>
                              <a:gd name="T11" fmla="*/ 602 h 583"/>
                              <a:gd name="T12" fmla="+- 0 651 154"/>
                              <a:gd name="T13" fmla="*/ T12 w 583"/>
                              <a:gd name="T14" fmla="+- 0 661 164"/>
                              <a:gd name="T15" fmla="*/ 661 h 583"/>
                              <a:gd name="T16" fmla="+- 0 592 154"/>
                              <a:gd name="T17" fmla="*/ T16 w 583"/>
                              <a:gd name="T18" fmla="+- 0 707 164"/>
                              <a:gd name="T19" fmla="*/ 707 h 583"/>
                              <a:gd name="T20" fmla="+- 0 522 154"/>
                              <a:gd name="T21" fmla="*/ T20 w 583"/>
                              <a:gd name="T22" fmla="+- 0 736 164"/>
                              <a:gd name="T23" fmla="*/ 736 h 583"/>
                              <a:gd name="T24" fmla="+- 0 445 154"/>
                              <a:gd name="T25" fmla="*/ T24 w 583"/>
                              <a:gd name="T26" fmla="+- 0 747 164"/>
                              <a:gd name="T27" fmla="*/ 747 h 583"/>
                              <a:gd name="T28" fmla="+- 0 367 154"/>
                              <a:gd name="T29" fmla="*/ T28 w 583"/>
                              <a:gd name="T30" fmla="+- 0 736 164"/>
                              <a:gd name="T31" fmla="*/ 736 h 583"/>
                              <a:gd name="T32" fmla="+- 0 298 154"/>
                              <a:gd name="T33" fmla="*/ T32 w 583"/>
                              <a:gd name="T34" fmla="+- 0 707 164"/>
                              <a:gd name="T35" fmla="*/ 707 h 583"/>
                              <a:gd name="T36" fmla="+- 0 239 154"/>
                              <a:gd name="T37" fmla="*/ T36 w 583"/>
                              <a:gd name="T38" fmla="+- 0 661 164"/>
                              <a:gd name="T39" fmla="*/ 661 h 583"/>
                              <a:gd name="T40" fmla="+- 0 193 154"/>
                              <a:gd name="T41" fmla="*/ T40 w 583"/>
                              <a:gd name="T42" fmla="+- 0 602 164"/>
                              <a:gd name="T43" fmla="*/ 602 h 583"/>
                              <a:gd name="T44" fmla="+- 0 164 154"/>
                              <a:gd name="T45" fmla="*/ T44 w 583"/>
                              <a:gd name="T46" fmla="+- 0 533 164"/>
                              <a:gd name="T47" fmla="*/ 533 h 583"/>
                              <a:gd name="T48" fmla="+- 0 154 154"/>
                              <a:gd name="T49" fmla="*/ T48 w 583"/>
                              <a:gd name="T50" fmla="+- 0 455 164"/>
                              <a:gd name="T51" fmla="*/ 455 h 583"/>
                              <a:gd name="T52" fmla="+- 0 164 154"/>
                              <a:gd name="T53" fmla="*/ T52 w 583"/>
                              <a:gd name="T54" fmla="+- 0 378 164"/>
                              <a:gd name="T55" fmla="*/ 378 h 583"/>
                              <a:gd name="T56" fmla="+- 0 193 154"/>
                              <a:gd name="T57" fmla="*/ T56 w 583"/>
                              <a:gd name="T58" fmla="+- 0 308 164"/>
                              <a:gd name="T59" fmla="*/ 308 h 583"/>
                              <a:gd name="T60" fmla="+- 0 239 154"/>
                              <a:gd name="T61" fmla="*/ T60 w 583"/>
                              <a:gd name="T62" fmla="+- 0 249 164"/>
                              <a:gd name="T63" fmla="*/ 249 h 583"/>
                              <a:gd name="T64" fmla="+- 0 298 154"/>
                              <a:gd name="T65" fmla="*/ T64 w 583"/>
                              <a:gd name="T66" fmla="+- 0 204 164"/>
                              <a:gd name="T67" fmla="*/ 204 h 583"/>
                              <a:gd name="T68" fmla="+- 0 367 154"/>
                              <a:gd name="T69" fmla="*/ T68 w 583"/>
                              <a:gd name="T70" fmla="+- 0 174 164"/>
                              <a:gd name="T71" fmla="*/ 174 h 583"/>
                              <a:gd name="T72" fmla="+- 0 445 154"/>
                              <a:gd name="T73" fmla="*/ T72 w 583"/>
                              <a:gd name="T74" fmla="+- 0 164 164"/>
                              <a:gd name="T75" fmla="*/ 164 h 583"/>
                              <a:gd name="T76" fmla="+- 0 522 154"/>
                              <a:gd name="T77" fmla="*/ T76 w 583"/>
                              <a:gd name="T78" fmla="+- 0 174 164"/>
                              <a:gd name="T79" fmla="*/ 174 h 583"/>
                              <a:gd name="T80" fmla="+- 0 592 154"/>
                              <a:gd name="T81" fmla="*/ T80 w 583"/>
                              <a:gd name="T82" fmla="+- 0 204 164"/>
                              <a:gd name="T83" fmla="*/ 204 h 583"/>
                              <a:gd name="T84" fmla="+- 0 651 154"/>
                              <a:gd name="T85" fmla="*/ T84 w 583"/>
                              <a:gd name="T86" fmla="+- 0 249 164"/>
                              <a:gd name="T87" fmla="*/ 249 h 583"/>
                              <a:gd name="T88" fmla="+- 0 696 154"/>
                              <a:gd name="T89" fmla="*/ T88 w 583"/>
                              <a:gd name="T90" fmla="+- 0 308 164"/>
                              <a:gd name="T91" fmla="*/ 308 h 583"/>
                              <a:gd name="T92" fmla="+- 0 726 154"/>
                              <a:gd name="T93" fmla="*/ T92 w 583"/>
                              <a:gd name="T94" fmla="+- 0 378 164"/>
                              <a:gd name="T95" fmla="*/ 378 h 583"/>
                              <a:gd name="T96" fmla="+- 0 736 154"/>
                              <a:gd name="T97" fmla="*/ T96 w 583"/>
                              <a:gd name="T98" fmla="+- 0 455 164"/>
                              <a:gd name="T99" fmla="*/ 455 h 5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83" h="583">
                                <a:moveTo>
                                  <a:pt x="582" y="291"/>
                                </a:moveTo>
                                <a:lnTo>
                                  <a:pt x="572" y="369"/>
                                </a:lnTo>
                                <a:lnTo>
                                  <a:pt x="542" y="438"/>
                                </a:lnTo>
                                <a:lnTo>
                                  <a:pt x="497" y="497"/>
                                </a:lnTo>
                                <a:lnTo>
                                  <a:pt x="438" y="543"/>
                                </a:lnTo>
                                <a:lnTo>
                                  <a:pt x="368" y="572"/>
                                </a:lnTo>
                                <a:lnTo>
                                  <a:pt x="291" y="583"/>
                                </a:lnTo>
                                <a:lnTo>
                                  <a:pt x="213" y="572"/>
                                </a:lnTo>
                                <a:lnTo>
                                  <a:pt x="144" y="543"/>
                                </a:lnTo>
                                <a:lnTo>
                                  <a:pt x="85" y="497"/>
                                </a:lnTo>
                                <a:lnTo>
                                  <a:pt x="39" y="438"/>
                                </a:lnTo>
                                <a:lnTo>
                                  <a:pt x="10" y="369"/>
                                </a:lnTo>
                                <a:lnTo>
                                  <a:pt x="0" y="291"/>
                                </a:lnTo>
                                <a:lnTo>
                                  <a:pt x="10" y="214"/>
                                </a:lnTo>
                                <a:lnTo>
                                  <a:pt x="39" y="144"/>
                                </a:lnTo>
                                <a:lnTo>
                                  <a:pt x="85" y="85"/>
                                </a:lnTo>
                                <a:lnTo>
                                  <a:pt x="144" y="40"/>
                                </a:lnTo>
                                <a:lnTo>
                                  <a:pt x="213" y="10"/>
                                </a:lnTo>
                                <a:lnTo>
                                  <a:pt x="291" y="0"/>
                                </a:lnTo>
                                <a:lnTo>
                                  <a:pt x="368" y="10"/>
                                </a:lnTo>
                                <a:lnTo>
                                  <a:pt x="438" y="40"/>
                                </a:lnTo>
                                <a:lnTo>
                                  <a:pt x="497" y="85"/>
                                </a:lnTo>
                                <a:lnTo>
                                  <a:pt x="542" y="144"/>
                                </a:lnTo>
                                <a:lnTo>
                                  <a:pt x="572" y="214"/>
                                </a:lnTo>
                                <a:lnTo>
                                  <a:pt x="582" y="291"/>
                                </a:lnTo>
                                <a:close/>
                              </a:path>
                            </a:pathLst>
                          </a:custGeom>
                          <a:noFill/>
                          <a:ln w="1041">
                            <a:solidFill>
                              <a:srgbClr val="93959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 name="Picture 2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196" y="206"/>
                            <a:ext cx="497" cy="497"/>
                          </a:xfrm>
                          <a:prstGeom prst="rect">
                            <a:avLst/>
                          </a:prstGeom>
                          <a:noFill/>
                          <a:extLst>
                            <a:ext uri="{909E8E84-426E-40DD-AFC4-6F175D3DCCD1}">
                              <a14:hiddenFill xmlns:a14="http://schemas.microsoft.com/office/drawing/2010/main">
                                <a:solidFill>
                                  <a:srgbClr val="FFFFFF"/>
                                </a:solidFill>
                              </a14:hiddenFill>
                            </a:ext>
                          </a:extLst>
                        </pic:spPr>
                      </pic:pic>
                      <wps:wsp>
                        <wps:cNvPr id="13" name="Freeform 19"/>
                        <wps:cNvSpPr>
                          <a:spLocks/>
                        </wps:cNvSpPr>
                        <wps:spPr bwMode="auto">
                          <a:xfrm>
                            <a:off x="196" y="206"/>
                            <a:ext cx="497" cy="497"/>
                          </a:xfrm>
                          <a:custGeom>
                            <a:avLst/>
                            <a:gdLst>
                              <a:gd name="T0" fmla="+- 0 693 196"/>
                              <a:gd name="T1" fmla="*/ T0 w 497"/>
                              <a:gd name="T2" fmla="+- 0 455 207"/>
                              <a:gd name="T3" fmla="*/ 455 h 497"/>
                              <a:gd name="T4" fmla="+- 0 681 196"/>
                              <a:gd name="T5" fmla="*/ T4 w 497"/>
                              <a:gd name="T6" fmla="+- 0 534 207"/>
                              <a:gd name="T7" fmla="*/ 534 h 497"/>
                              <a:gd name="T8" fmla="+- 0 645 196"/>
                              <a:gd name="T9" fmla="*/ T8 w 497"/>
                              <a:gd name="T10" fmla="+- 0 602 207"/>
                              <a:gd name="T11" fmla="*/ 602 h 497"/>
                              <a:gd name="T12" fmla="+- 0 592 196"/>
                              <a:gd name="T13" fmla="*/ T12 w 497"/>
                              <a:gd name="T14" fmla="+- 0 656 207"/>
                              <a:gd name="T15" fmla="*/ 656 h 497"/>
                              <a:gd name="T16" fmla="+- 0 523 196"/>
                              <a:gd name="T17" fmla="*/ T16 w 497"/>
                              <a:gd name="T18" fmla="+- 0 691 207"/>
                              <a:gd name="T19" fmla="*/ 691 h 497"/>
                              <a:gd name="T20" fmla="+- 0 445 196"/>
                              <a:gd name="T21" fmla="*/ T20 w 497"/>
                              <a:gd name="T22" fmla="+- 0 704 207"/>
                              <a:gd name="T23" fmla="*/ 704 h 497"/>
                              <a:gd name="T24" fmla="+- 0 366 196"/>
                              <a:gd name="T25" fmla="*/ T24 w 497"/>
                              <a:gd name="T26" fmla="+- 0 691 207"/>
                              <a:gd name="T27" fmla="*/ 691 h 497"/>
                              <a:gd name="T28" fmla="+- 0 298 196"/>
                              <a:gd name="T29" fmla="*/ T28 w 497"/>
                              <a:gd name="T30" fmla="+- 0 656 207"/>
                              <a:gd name="T31" fmla="*/ 656 h 497"/>
                              <a:gd name="T32" fmla="+- 0 244 196"/>
                              <a:gd name="T33" fmla="*/ T32 w 497"/>
                              <a:gd name="T34" fmla="+- 0 602 207"/>
                              <a:gd name="T35" fmla="*/ 602 h 497"/>
                              <a:gd name="T36" fmla="+- 0 209 196"/>
                              <a:gd name="T37" fmla="*/ T36 w 497"/>
                              <a:gd name="T38" fmla="+- 0 534 207"/>
                              <a:gd name="T39" fmla="*/ 534 h 497"/>
                              <a:gd name="T40" fmla="+- 0 196 196"/>
                              <a:gd name="T41" fmla="*/ T40 w 497"/>
                              <a:gd name="T42" fmla="+- 0 455 207"/>
                              <a:gd name="T43" fmla="*/ 455 h 497"/>
                              <a:gd name="T44" fmla="+- 0 209 196"/>
                              <a:gd name="T45" fmla="*/ T44 w 497"/>
                              <a:gd name="T46" fmla="+- 0 377 207"/>
                              <a:gd name="T47" fmla="*/ 377 h 497"/>
                              <a:gd name="T48" fmla="+- 0 244 196"/>
                              <a:gd name="T49" fmla="*/ T48 w 497"/>
                              <a:gd name="T50" fmla="+- 0 308 207"/>
                              <a:gd name="T51" fmla="*/ 308 h 497"/>
                              <a:gd name="T52" fmla="+- 0 298 196"/>
                              <a:gd name="T53" fmla="*/ T52 w 497"/>
                              <a:gd name="T54" fmla="+- 0 255 207"/>
                              <a:gd name="T55" fmla="*/ 255 h 497"/>
                              <a:gd name="T56" fmla="+- 0 366 196"/>
                              <a:gd name="T57" fmla="*/ T56 w 497"/>
                              <a:gd name="T58" fmla="+- 0 219 207"/>
                              <a:gd name="T59" fmla="*/ 219 h 497"/>
                              <a:gd name="T60" fmla="+- 0 445 196"/>
                              <a:gd name="T61" fmla="*/ T60 w 497"/>
                              <a:gd name="T62" fmla="+- 0 207 207"/>
                              <a:gd name="T63" fmla="*/ 207 h 497"/>
                              <a:gd name="T64" fmla="+- 0 523 196"/>
                              <a:gd name="T65" fmla="*/ T64 w 497"/>
                              <a:gd name="T66" fmla="+- 0 219 207"/>
                              <a:gd name="T67" fmla="*/ 219 h 497"/>
                              <a:gd name="T68" fmla="+- 0 592 196"/>
                              <a:gd name="T69" fmla="*/ T68 w 497"/>
                              <a:gd name="T70" fmla="+- 0 255 207"/>
                              <a:gd name="T71" fmla="*/ 255 h 497"/>
                              <a:gd name="T72" fmla="+- 0 645 196"/>
                              <a:gd name="T73" fmla="*/ T72 w 497"/>
                              <a:gd name="T74" fmla="+- 0 308 207"/>
                              <a:gd name="T75" fmla="*/ 308 h 497"/>
                              <a:gd name="T76" fmla="+- 0 681 196"/>
                              <a:gd name="T77" fmla="*/ T76 w 497"/>
                              <a:gd name="T78" fmla="+- 0 377 207"/>
                              <a:gd name="T79" fmla="*/ 377 h 497"/>
                              <a:gd name="T80" fmla="+- 0 693 196"/>
                              <a:gd name="T81" fmla="*/ T80 w 497"/>
                              <a:gd name="T82" fmla="+- 0 455 207"/>
                              <a:gd name="T83" fmla="*/ 455 h 49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97" h="497">
                                <a:moveTo>
                                  <a:pt x="497" y="248"/>
                                </a:moveTo>
                                <a:lnTo>
                                  <a:pt x="485" y="327"/>
                                </a:lnTo>
                                <a:lnTo>
                                  <a:pt x="449" y="395"/>
                                </a:lnTo>
                                <a:lnTo>
                                  <a:pt x="396" y="449"/>
                                </a:lnTo>
                                <a:lnTo>
                                  <a:pt x="327" y="484"/>
                                </a:lnTo>
                                <a:lnTo>
                                  <a:pt x="249" y="497"/>
                                </a:lnTo>
                                <a:lnTo>
                                  <a:pt x="170" y="484"/>
                                </a:lnTo>
                                <a:lnTo>
                                  <a:pt x="102" y="449"/>
                                </a:lnTo>
                                <a:lnTo>
                                  <a:pt x="48" y="395"/>
                                </a:lnTo>
                                <a:lnTo>
                                  <a:pt x="13" y="327"/>
                                </a:lnTo>
                                <a:lnTo>
                                  <a:pt x="0" y="248"/>
                                </a:lnTo>
                                <a:lnTo>
                                  <a:pt x="13" y="170"/>
                                </a:lnTo>
                                <a:lnTo>
                                  <a:pt x="48" y="101"/>
                                </a:lnTo>
                                <a:lnTo>
                                  <a:pt x="102" y="48"/>
                                </a:lnTo>
                                <a:lnTo>
                                  <a:pt x="170" y="12"/>
                                </a:lnTo>
                                <a:lnTo>
                                  <a:pt x="249" y="0"/>
                                </a:lnTo>
                                <a:lnTo>
                                  <a:pt x="327" y="12"/>
                                </a:lnTo>
                                <a:lnTo>
                                  <a:pt x="396" y="48"/>
                                </a:lnTo>
                                <a:lnTo>
                                  <a:pt x="449" y="101"/>
                                </a:lnTo>
                                <a:lnTo>
                                  <a:pt x="485" y="170"/>
                                </a:lnTo>
                                <a:lnTo>
                                  <a:pt x="497" y="248"/>
                                </a:lnTo>
                                <a:close/>
                              </a:path>
                            </a:pathLst>
                          </a:custGeom>
                          <a:noFill/>
                          <a:ln w="1168">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Freeform 18"/>
                        <wps:cNvSpPr>
                          <a:spLocks/>
                        </wps:cNvSpPr>
                        <wps:spPr bwMode="auto">
                          <a:xfrm>
                            <a:off x="139" y="150"/>
                            <a:ext cx="611" cy="611"/>
                          </a:xfrm>
                          <a:custGeom>
                            <a:avLst/>
                            <a:gdLst>
                              <a:gd name="T0" fmla="+- 0 750 140"/>
                              <a:gd name="T1" fmla="*/ T0 w 611"/>
                              <a:gd name="T2" fmla="+- 0 455 150"/>
                              <a:gd name="T3" fmla="*/ 455 h 611"/>
                              <a:gd name="T4" fmla="+- 0 742 140"/>
                              <a:gd name="T5" fmla="*/ T4 w 611"/>
                              <a:gd name="T6" fmla="+- 0 525 150"/>
                              <a:gd name="T7" fmla="*/ 525 h 611"/>
                              <a:gd name="T8" fmla="+- 0 719 140"/>
                              <a:gd name="T9" fmla="*/ T8 w 611"/>
                              <a:gd name="T10" fmla="+- 0 589 150"/>
                              <a:gd name="T11" fmla="*/ 589 h 611"/>
                              <a:gd name="T12" fmla="+- 0 683 140"/>
                              <a:gd name="T13" fmla="*/ T12 w 611"/>
                              <a:gd name="T14" fmla="+- 0 646 150"/>
                              <a:gd name="T15" fmla="*/ 646 h 611"/>
                              <a:gd name="T16" fmla="+- 0 636 140"/>
                              <a:gd name="T17" fmla="*/ T16 w 611"/>
                              <a:gd name="T18" fmla="+- 0 693 150"/>
                              <a:gd name="T19" fmla="*/ 693 h 611"/>
                              <a:gd name="T20" fmla="+- 0 579 140"/>
                              <a:gd name="T21" fmla="*/ T20 w 611"/>
                              <a:gd name="T22" fmla="+- 0 729 150"/>
                              <a:gd name="T23" fmla="*/ 729 h 611"/>
                              <a:gd name="T24" fmla="+- 0 515 140"/>
                              <a:gd name="T25" fmla="*/ T24 w 611"/>
                              <a:gd name="T26" fmla="+- 0 752 150"/>
                              <a:gd name="T27" fmla="*/ 752 h 611"/>
                              <a:gd name="T28" fmla="+- 0 445 140"/>
                              <a:gd name="T29" fmla="*/ T28 w 611"/>
                              <a:gd name="T30" fmla="+- 0 760 150"/>
                              <a:gd name="T31" fmla="*/ 760 h 611"/>
                              <a:gd name="T32" fmla="+- 0 375 140"/>
                              <a:gd name="T33" fmla="*/ T32 w 611"/>
                              <a:gd name="T34" fmla="+- 0 752 150"/>
                              <a:gd name="T35" fmla="*/ 752 h 611"/>
                              <a:gd name="T36" fmla="+- 0 311 140"/>
                              <a:gd name="T37" fmla="*/ T36 w 611"/>
                              <a:gd name="T38" fmla="+- 0 729 150"/>
                              <a:gd name="T39" fmla="*/ 729 h 611"/>
                              <a:gd name="T40" fmla="+- 0 254 140"/>
                              <a:gd name="T41" fmla="*/ T40 w 611"/>
                              <a:gd name="T42" fmla="+- 0 693 150"/>
                              <a:gd name="T43" fmla="*/ 693 h 611"/>
                              <a:gd name="T44" fmla="+- 0 207 140"/>
                              <a:gd name="T45" fmla="*/ T44 w 611"/>
                              <a:gd name="T46" fmla="+- 0 646 150"/>
                              <a:gd name="T47" fmla="*/ 646 h 611"/>
                              <a:gd name="T48" fmla="+- 0 171 140"/>
                              <a:gd name="T49" fmla="*/ T48 w 611"/>
                              <a:gd name="T50" fmla="+- 0 589 150"/>
                              <a:gd name="T51" fmla="*/ 589 h 611"/>
                              <a:gd name="T52" fmla="+- 0 148 140"/>
                              <a:gd name="T53" fmla="*/ T52 w 611"/>
                              <a:gd name="T54" fmla="+- 0 525 150"/>
                              <a:gd name="T55" fmla="*/ 525 h 611"/>
                              <a:gd name="T56" fmla="+- 0 140 140"/>
                              <a:gd name="T57" fmla="*/ T56 w 611"/>
                              <a:gd name="T58" fmla="+- 0 455 150"/>
                              <a:gd name="T59" fmla="*/ 455 h 611"/>
                              <a:gd name="T60" fmla="+- 0 148 140"/>
                              <a:gd name="T61" fmla="*/ T60 w 611"/>
                              <a:gd name="T62" fmla="+- 0 385 150"/>
                              <a:gd name="T63" fmla="*/ 385 h 611"/>
                              <a:gd name="T64" fmla="+- 0 171 140"/>
                              <a:gd name="T65" fmla="*/ T64 w 611"/>
                              <a:gd name="T66" fmla="+- 0 321 150"/>
                              <a:gd name="T67" fmla="*/ 321 h 611"/>
                              <a:gd name="T68" fmla="+- 0 207 140"/>
                              <a:gd name="T69" fmla="*/ T68 w 611"/>
                              <a:gd name="T70" fmla="+- 0 264 150"/>
                              <a:gd name="T71" fmla="*/ 264 h 611"/>
                              <a:gd name="T72" fmla="+- 0 254 140"/>
                              <a:gd name="T73" fmla="*/ T72 w 611"/>
                              <a:gd name="T74" fmla="+- 0 217 150"/>
                              <a:gd name="T75" fmla="*/ 217 h 611"/>
                              <a:gd name="T76" fmla="+- 0 311 140"/>
                              <a:gd name="T77" fmla="*/ T76 w 611"/>
                              <a:gd name="T78" fmla="+- 0 181 150"/>
                              <a:gd name="T79" fmla="*/ 181 h 611"/>
                              <a:gd name="T80" fmla="+- 0 375 140"/>
                              <a:gd name="T81" fmla="*/ T80 w 611"/>
                              <a:gd name="T82" fmla="+- 0 158 150"/>
                              <a:gd name="T83" fmla="*/ 158 h 611"/>
                              <a:gd name="T84" fmla="+- 0 445 140"/>
                              <a:gd name="T85" fmla="*/ T84 w 611"/>
                              <a:gd name="T86" fmla="+- 0 150 150"/>
                              <a:gd name="T87" fmla="*/ 150 h 611"/>
                              <a:gd name="T88" fmla="+- 0 515 140"/>
                              <a:gd name="T89" fmla="*/ T88 w 611"/>
                              <a:gd name="T90" fmla="+- 0 158 150"/>
                              <a:gd name="T91" fmla="*/ 158 h 611"/>
                              <a:gd name="T92" fmla="+- 0 579 140"/>
                              <a:gd name="T93" fmla="*/ T92 w 611"/>
                              <a:gd name="T94" fmla="+- 0 181 150"/>
                              <a:gd name="T95" fmla="*/ 181 h 611"/>
                              <a:gd name="T96" fmla="+- 0 636 140"/>
                              <a:gd name="T97" fmla="*/ T96 w 611"/>
                              <a:gd name="T98" fmla="+- 0 217 150"/>
                              <a:gd name="T99" fmla="*/ 217 h 611"/>
                              <a:gd name="T100" fmla="+- 0 683 140"/>
                              <a:gd name="T101" fmla="*/ T100 w 611"/>
                              <a:gd name="T102" fmla="+- 0 264 150"/>
                              <a:gd name="T103" fmla="*/ 264 h 611"/>
                              <a:gd name="T104" fmla="+- 0 719 140"/>
                              <a:gd name="T105" fmla="*/ T104 w 611"/>
                              <a:gd name="T106" fmla="+- 0 321 150"/>
                              <a:gd name="T107" fmla="*/ 321 h 611"/>
                              <a:gd name="T108" fmla="+- 0 742 140"/>
                              <a:gd name="T109" fmla="*/ T108 w 611"/>
                              <a:gd name="T110" fmla="+- 0 385 150"/>
                              <a:gd name="T111" fmla="*/ 385 h 611"/>
                              <a:gd name="T112" fmla="+- 0 750 140"/>
                              <a:gd name="T113" fmla="*/ T112 w 611"/>
                              <a:gd name="T114" fmla="+- 0 455 150"/>
                              <a:gd name="T115" fmla="*/ 455 h 6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611" h="611">
                                <a:moveTo>
                                  <a:pt x="610" y="305"/>
                                </a:moveTo>
                                <a:lnTo>
                                  <a:pt x="602" y="375"/>
                                </a:lnTo>
                                <a:lnTo>
                                  <a:pt x="579" y="439"/>
                                </a:lnTo>
                                <a:lnTo>
                                  <a:pt x="543" y="496"/>
                                </a:lnTo>
                                <a:lnTo>
                                  <a:pt x="496" y="543"/>
                                </a:lnTo>
                                <a:lnTo>
                                  <a:pt x="439" y="579"/>
                                </a:lnTo>
                                <a:lnTo>
                                  <a:pt x="375" y="602"/>
                                </a:lnTo>
                                <a:lnTo>
                                  <a:pt x="305" y="610"/>
                                </a:lnTo>
                                <a:lnTo>
                                  <a:pt x="235" y="602"/>
                                </a:lnTo>
                                <a:lnTo>
                                  <a:pt x="171" y="579"/>
                                </a:lnTo>
                                <a:lnTo>
                                  <a:pt x="114" y="543"/>
                                </a:lnTo>
                                <a:lnTo>
                                  <a:pt x="67" y="496"/>
                                </a:lnTo>
                                <a:lnTo>
                                  <a:pt x="31" y="439"/>
                                </a:lnTo>
                                <a:lnTo>
                                  <a:pt x="8" y="375"/>
                                </a:lnTo>
                                <a:lnTo>
                                  <a:pt x="0" y="305"/>
                                </a:lnTo>
                                <a:lnTo>
                                  <a:pt x="8" y="235"/>
                                </a:lnTo>
                                <a:lnTo>
                                  <a:pt x="31" y="171"/>
                                </a:lnTo>
                                <a:lnTo>
                                  <a:pt x="67" y="114"/>
                                </a:lnTo>
                                <a:lnTo>
                                  <a:pt x="114" y="67"/>
                                </a:lnTo>
                                <a:lnTo>
                                  <a:pt x="171" y="31"/>
                                </a:lnTo>
                                <a:lnTo>
                                  <a:pt x="235" y="8"/>
                                </a:lnTo>
                                <a:lnTo>
                                  <a:pt x="305" y="0"/>
                                </a:lnTo>
                                <a:lnTo>
                                  <a:pt x="375" y="8"/>
                                </a:lnTo>
                                <a:lnTo>
                                  <a:pt x="439" y="31"/>
                                </a:lnTo>
                                <a:lnTo>
                                  <a:pt x="496" y="67"/>
                                </a:lnTo>
                                <a:lnTo>
                                  <a:pt x="543" y="114"/>
                                </a:lnTo>
                                <a:lnTo>
                                  <a:pt x="579" y="171"/>
                                </a:lnTo>
                                <a:lnTo>
                                  <a:pt x="602" y="235"/>
                                </a:lnTo>
                                <a:lnTo>
                                  <a:pt x="610" y="305"/>
                                </a:lnTo>
                                <a:close/>
                              </a:path>
                            </a:pathLst>
                          </a:custGeom>
                          <a:noFill/>
                          <a:ln w="2083">
                            <a:solidFill>
                              <a:srgbClr val="93959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Freeform 17"/>
                        <wps:cNvSpPr>
                          <a:spLocks/>
                        </wps:cNvSpPr>
                        <wps:spPr bwMode="auto">
                          <a:xfrm>
                            <a:off x="0" y="413"/>
                            <a:ext cx="454" cy="91"/>
                          </a:xfrm>
                          <a:custGeom>
                            <a:avLst/>
                            <a:gdLst>
                              <a:gd name="T0" fmla="*/ 448 w 454"/>
                              <a:gd name="T1" fmla="+- 0 414 414"/>
                              <a:gd name="T2" fmla="*/ 414 h 91"/>
                              <a:gd name="T3" fmla="*/ 0 w 454"/>
                              <a:gd name="T4" fmla="+- 0 448 414"/>
                              <a:gd name="T5" fmla="*/ 448 h 91"/>
                              <a:gd name="T6" fmla="*/ 453 w 454"/>
                              <a:gd name="T7" fmla="+- 0 504 414"/>
                              <a:gd name="T8" fmla="*/ 504 h 91"/>
                              <a:gd name="T9" fmla="*/ 448 w 454"/>
                              <a:gd name="T10" fmla="+- 0 414 414"/>
                              <a:gd name="T11" fmla="*/ 414 h 91"/>
                            </a:gdLst>
                            <a:ahLst/>
                            <a:cxnLst>
                              <a:cxn ang="0">
                                <a:pos x="T0" y="T2"/>
                              </a:cxn>
                              <a:cxn ang="0">
                                <a:pos x="T3" y="T5"/>
                              </a:cxn>
                              <a:cxn ang="0">
                                <a:pos x="T6" y="T8"/>
                              </a:cxn>
                              <a:cxn ang="0">
                                <a:pos x="T9" y="T11"/>
                              </a:cxn>
                            </a:cxnLst>
                            <a:rect l="0" t="0" r="r" b="b"/>
                            <a:pathLst>
                              <a:path w="454" h="91">
                                <a:moveTo>
                                  <a:pt x="448" y="0"/>
                                </a:moveTo>
                                <a:lnTo>
                                  <a:pt x="0" y="34"/>
                                </a:lnTo>
                                <a:lnTo>
                                  <a:pt x="453" y="90"/>
                                </a:lnTo>
                                <a:lnTo>
                                  <a:pt x="448" y="0"/>
                                </a:lnTo>
                                <a:close/>
                              </a:path>
                            </a:pathLst>
                          </a:custGeom>
                          <a:solidFill>
                            <a:srgbClr val="967F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16"/>
                        <wps:cNvSpPr>
                          <a:spLocks/>
                        </wps:cNvSpPr>
                        <wps:spPr bwMode="auto">
                          <a:xfrm>
                            <a:off x="0" y="413"/>
                            <a:ext cx="452" cy="44"/>
                          </a:xfrm>
                          <a:custGeom>
                            <a:avLst/>
                            <a:gdLst>
                              <a:gd name="T0" fmla="*/ 448 w 452"/>
                              <a:gd name="T1" fmla="+- 0 413 413"/>
                              <a:gd name="T2" fmla="*/ 413 h 44"/>
                              <a:gd name="T3" fmla="*/ 0 w 452"/>
                              <a:gd name="T4" fmla="+- 0 448 413"/>
                              <a:gd name="T5" fmla="*/ 448 h 44"/>
                              <a:gd name="T6" fmla="*/ 451 w 452"/>
                              <a:gd name="T7" fmla="+- 0 457 413"/>
                              <a:gd name="T8" fmla="*/ 457 h 44"/>
                              <a:gd name="T9" fmla="*/ 448 w 452"/>
                              <a:gd name="T10" fmla="+- 0 413 413"/>
                              <a:gd name="T11" fmla="*/ 413 h 44"/>
                            </a:gdLst>
                            <a:ahLst/>
                            <a:cxnLst>
                              <a:cxn ang="0">
                                <a:pos x="T0" y="T2"/>
                              </a:cxn>
                              <a:cxn ang="0">
                                <a:pos x="T3" y="T5"/>
                              </a:cxn>
                              <a:cxn ang="0">
                                <a:pos x="T6" y="T8"/>
                              </a:cxn>
                              <a:cxn ang="0">
                                <a:pos x="T9" y="T11"/>
                              </a:cxn>
                            </a:cxnLst>
                            <a:rect l="0" t="0" r="r" b="b"/>
                            <a:pathLst>
                              <a:path w="452" h="44">
                                <a:moveTo>
                                  <a:pt x="448" y="0"/>
                                </a:moveTo>
                                <a:lnTo>
                                  <a:pt x="0" y="35"/>
                                </a:lnTo>
                                <a:lnTo>
                                  <a:pt x="451" y="44"/>
                                </a:lnTo>
                                <a:lnTo>
                                  <a:pt x="448"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15"/>
                        <wps:cNvSpPr>
                          <a:spLocks/>
                        </wps:cNvSpPr>
                        <wps:spPr bwMode="auto">
                          <a:xfrm>
                            <a:off x="436" y="409"/>
                            <a:ext cx="454" cy="91"/>
                          </a:xfrm>
                          <a:custGeom>
                            <a:avLst/>
                            <a:gdLst>
                              <a:gd name="T0" fmla="+- 0 437 437"/>
                              <a:gd name="T1" fmla="*/ T0 w 454"/>
                              <a:gd name="T2" fmla="+- 0 410 410"/>
                              <a:gd name="T3" fmla="*/ 410 h 91"/>
                              <a:gd name="T4" fmla="+- 0 442 437"/>
                              <a:gd name="T5" fmla="*/ T4 w 454"/>
                              <a:gd name="T6" fmla="+- 0 500 410"/>
                              <a:gd name="T7" fmla="*/ 500 h 91"/>
                              <a:gd name="T8" fmla="+- 0 890 437"/>
                              <a:gd name="T9" fmla="*/ T8 w 454"/>
                              <a:gd name="T10" fmla="+- 0 465 410"/>
                              <a:gd name="T11" fmla="*/ 465 h 91"/>
                              <a:gd name="T12" fmla="+- 0 437 437"/>
                              <a:gd name="T13" fmla="*/ T12 w 454"/>
                              <a:gd name="T14" fmla="+- 0 410 410"/>
                              <a:gd name="T15" fmla="*/ 410 h 91"/>
                            </a:gdLst>
                            <a:ahLst/>
                            <a:cxnLst>
                              <a:cxn ang="0">
                                <a:pos x="T1" y="T3"/>
                              </a:cxn>
                              <a:cxn ang="0">
                                <a:pos x="T5" y="T7"/>
                              </a:cxn>
                              <a:cxn ang="0">
                                <a:pos x="T9" y="T11"/>
                              </a:cxn>
                              <a:cxn ang="0">
                                <a:pos x="T13" y="T15"/>
                              </a:cxn>
                            </a:cxnLst>
                            <a:rect l="0" t="0" r="r" b="b"/>
                            <a:pathLst>
                              <a:path w="454" h="91">
                                <a:moveTo>
                                  <a:pt x="0" y="0"/>
                                </a:moveTo>
                                <a:lnTo>
                                  <a:pt x="5" y="90"/>
                                </a:lnTo>
                                <a:lnTo>
                                  <a:pt x="453" y="55"/>
                                </a:lnTo>
                                <a:lnTo>
                                  <a:pt x="0" y="0"/>
                                </a:lnTo>
                                <a:close/>
                              </a:path>
                            </a:pathLst>
                          </a:custGeom>
                          <a:solidFill>
                            <a:srgbClr val="967F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14"/>
                        <wps:cNvSpPr>
                          <a:spLocks/>
                        </wps:cNvSpPr>
                        <wps:spPr bwMode="auto">
                          <a:xfrm>
                            <a:off x="438" y="456"/>
                            <a:ext cx="452" cy="44"/>
                          </a:xfrm>
                          <a:custGeom>
                            <a:avLst/>
                            <a:gdLst>
                              <a:gd name="T0" fmla="+- 0 439 439"/>
                              <a:gd name="T1" fmla="*/ T0 w 452"/>
                              <a:gd name="T2" fmla="+- 0 456 456"/>
                              <a:gd name="T3" fmla="*/ 456 h 44"/>
                              <a:gd name="T4" fmla="+- 0 442 439"/>
                              <a:gd name="T5" fmla="*/ T4 w 452"/>
                              <a:gd name="T6" fmla="+- 0 500 456"/>
                              <a:gd name="T7" fmla="*/ 500 h 44"/>
                              <a:gd name="T8" fmla="+- 0 890 439"/>
                              <a:gd name="T9" fmla="*/ T8 w 452"/>
                              <a:gd name="T10" fmla="+- 0 465 456"/>
                              <a:gd name="T11" fmla="*/ 465 h 44"/>
                              <a:gd name="T12" fmla="+- 0 439 439"/>
                              <a:gd name="T13" fmla="*/ T12 w 452"/>
                              <a:gd name="T14" fmla="+- 0 456 456"/>
                              <a:gd name="T15" fmla="*/ 456 h 44"/>
                            </a:gdLst>
                            <a:ahLst/>
                            <a:cxnLst>
                              <a:cxn ang="0">
                                <a:pos x="T1" y="T3"/>
                              </a:cxn>
                              <a:cxn ang="0">
                                <a:pos x="T5" y="T7"/>
                              </a:cxn>
                              <a:cxn ang="0">
                                <a:pos x="T9" y="T11"/>
                              </a:cxn>
                              <a:cxn ang="0">
                                <a:pos x="T13" y="T15"/>
                              </a:cxn>
                            </a:cxnLst>
                            <a:rect l="0" t="0" r="r" b="b"/>
                            <a:pathLst>
                              <a:path w="452" h="44">
                                <a:moveTo>
                                  <a:pt x="0" y="0"/>
                                </a:moveTo>
                                <a:lnTo>
                                  <a:pt x="3" y="44"/>
                                </a:lnTo>
                                <a:lnTo>
                                  <a:pt x="451" y="9"/>
                                </a:lnTo>
                                <a:lnTo>
                                  <a:pt x="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Freeform 13"/>
                        <wps:cNvSpPr>
                          <a:spLocks/>
                        </wps:cNvSpPr>
                        <wps:spPr bwMode="auto">
                          <a:xfrm>
                            <a:off x="399" y="445"/>
                            <a:ext cx="90" cy="455"/>
                          </a:xfrm>
                          <a:custGeom>
                            <a:avLst/>
                            <a:gdLst>
                              <a:gd name="T0" fmla="+- 0 489 399"/>
                              <a:gd name="T1" fmla="*/ T0 w 90"/>
                              <a:gd name="T2" fmla="+- 0 445 445"/>
                              <a:gd name="T3" fmla="*/ 445 h 455"/>
                              <a:gd name="T4" fmla="+- 0 399 399"/>
                              <a:gd name="T5" fmla="*/ T4 w 90"/>
                              <a:gd name="T6" fmla="+- 0 454 445"/>
                              <a:gd name="T7" fmla="*/ 454 h 455"/>
                              <a:gd name="T8" fmla="+- 0 448 399"/>
                              <a:gd name="T9" fmla="*/ T8 w 90"/>
                              <a:gd name="T10" fmla="+- 0 900 445"/>
                              <a:gd name="T11" fmla="*/ 900 h 455"/>
                              <a:gd name="T12" fmla="+- 0 489 399"/>
                              <a:gd name="T13" fmla="*/ T12 w 90"/>
                              <a:gd name="T14" fmla="+- 0 445 445"/>
                              <a:gd name="T15" fmla="*/ 445 h 455"/>
                            </a:gdLst>
                            <a:ahLst/>
                            <a:cxnLst>
                              <a:cxn ang="0">
                                <a:pos x="T1" y="T3"/>
                              </a:cxn>
                              <a:cxn ang="0">
                                <a:pos x="T5" y="T7"/>
                              </a:cxn>
                              <a:cxn ang="0">
                                <a:pos x="T9" y="T11"/>
                              </a:cxn>
                              <a:cxn ang="0">
                                <a:pos x="T13" y="T15"/>
                              </a:cxn>
                            </a:cxnLst>
                            <a:rect l="0" t="0" r="r" b="b"/>
                            <a:pathLst>
                              <a:path w="90" h="455">
                                <a:moveTo>
                                  <a:pt x="90" y="0"/>
                                </a:moveTo>
                                <a:lnTo>
                                  <a:pt x="0" y="9"/>
                                </a:lnTo>
                                <a:lnTo>
                                  <a:pt x="49" y="455"/>
                                </a:lnTo>
                                <a:lnTo>
                                  <a:pt x="90" y="0"/>
                                </a:lnTo>
                                <a:close/>
                              </a:path>
                            </a:pathLst>
                          </a:custGeom>
                          <a:solidFill>
                            <a:srgbClr val="967F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12"/>
                        <wps:cNvSpPr>
                          <a:spLocks/>
                        </wps:cNvSpPr>
                        <wps:spPr bwMode="auto">
                          <a:xfrm>
                            <a:off x="399" y="449"/>
                            <a:ext cx="49" cy="452"/>
                          </a:xfrm>
                          <a:custGeom>
                            <a:avLst/>
                            <a:gdLst>
                              <a:gd name="T0" fmla="+- 0 443 399"/>
                              <a:gd name="T1" fmla="*/ T0 w 49"/>
                              <a:gd name="T2" fmla="+- 0 449 449"/>
                              <a:gd name="T3" fmla="*/ 449 h 452"/>
                              <a:gd name="T4" fmla="+- 0 399 399"/>
                              <a:gd name="T5" fmla="*/ T4 w 49"/>
                              <a:gd name="T6" fmla="+- 0 454 449"/>
                              <a:gd name="T7" fmla="*/ 454 h 452"/>
                              <a:gd name="T8" fmla="+- 0 448 399"/>
                              <a:gd name="T9" fmla="*/ T8 w 49"/>
                              <a:gd name="T10" fmla="+- 0 900 449"/>
                              <a:gd name="T11" fmla="*/ 900 h 452"/>
                              <a:gd name="T12" fmla="+- 0 443 399"/>
                              <a:gd name="T13" fmla="*/ T12 w 49"/>
                              <a:gd name="T14" fmla="+- 0 449 449"/>
                              <a:gd name="T15" fmla="*/ 449 h 452"/>
                            </a:gdLst>
                            <a:ahLst/>
                            <a:cxnLst>
                              <a:cxn ang="0">
                                <a:pos x="T1" y="T3"/>
                              </a:cxn>
                              <a:cxn ang="0">
                                <a:pos x="T5" y="T7"/>
                              </a:cxn>
                              <a:cxn ang="0">
                                <a:pos x="T9" y="T11"/>
                              </a:cxn>
                              <a:cxn ang="0">
                                <a:pos x="T13" y="T15"/>
                              </a:cxn>
                            </a:cxnLst>
                            <a:rect l="0" t="0" r="r" b="b"/>
                            <a:pathLst>
                              <a:path w="49" h="452">
                                <a:moveTo>
                                  <a:pt x="44" y="0"/>
                                </a:moveTo>
                                <a:lnTo>
                                  <a:pt x="0" y="5"/>
                                </a:lnTo>
                                <a:lnTo>
                                  <a:pt x="49" y="451"/>
                                </a:lnTo>
                                <a:lnTo>
                                  <a:pt x="44"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Freeform 11"/>
                        <wps:cNvSpPr>
                          <a:spLocks/>
                        </wps:cNvSpPr>
                        <wps:spPr bwMode="auto">
                          <a:xfrm>
                            <a:off x="395" y="10"/>
                            <a:ext cx="90" cy="455"/>
                          </a:xfrm>
                          <a:custGeom>
                            <a:avLst/>
                            <a:gdLst>
                              <a:gd name="T0" fmla="+- 0 436 395"/>
                              <a:gd name="T1" fmla="*/ T0 w 90"/>
                              <a:gd name="T2" fmla="+- 0 10 10"/>
                              <a:gd name="T3" fmla="*/ 10 h 455"/>
                              <a:gd name="T4" fmla="+- 0 395 395"/>
                              <a:gd name="T5" fmla="*/ T4 w 90"/>
                              <a:gd name="T6" fmla="+- 0 465 10"/>
                              <a:gd name="T7" fmla="*/ 465 h 455"/>
                              <a:gd name="T8" fmla="+- 0 485 395"/>
                              <a:gd name="T9" fmla="*/ T8 w 90"/>
                              <a:gd name="T10" fmla="+- 0 457 10"/>
                              <a:gd name="T11" fmla="*/ 457 h 455"/>
                              <a:gd name="T12" fmla="+- 0 436 395"/>
                              <a:gd name="T13" fmla="*/ T12 w 90"/>
                              <a:gd name="T14" fmla="+- 0 10 10"/>
                              <a:gd name="T15" fmla="*/ 10 h 455"/>
                            </a:gdLst>
                            <a:ahLst/>
                            <a:cxnLst>
                              <a:cxn ang="0">
                                <a:pos x="T1" y="T3"/>
                              </a:cxn>
                              <a:cxn ang="0">
                                <a:pos x="T5" y="T7"/>
                              </a:cxn>
                              <a:cxn ang="0">
                                <a:pos x="T9" y="T11"/>
                              </a:cxn>
                              <a:cxn ang="0">
                                <a:pos x="T13" y="T15"/>
                              </a:cxn>
                            </a:cxnLst>
                            <a:rect l="0" t="0" r="r" b="b"/>
                            <a:pathLst>
                              <a:path w="90" h="455">
                                <a:moveTo>
                                  <a:pt x="41" y="0"/>
                                </a:moveTo>
                                <a:lnTo>
                                  <a:pt x="0" y="455"/>
                                </a:lnTo>
                                <a:lnTo>
                                  <a:pt x="90" y="447"/>
                                </a:lnTo>
                                <a:lnTo>
                                  <a:pt x="41" y="0"/>
                                </a:lnTo>
                                <a:close/>
                              </a:path>
                            </a:pathLst>
                          </a:custGeom>
                          <a:solidFill>
                            <a:srgbClr val="967F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Freeform 10"/>
                        <wps:cNvSpPr>
                          <a:spLocks/>
                        </wps:cNvSpPr>
                        <wps:spPr bwMode="auto">
                          <a:xfrm>
                            <a:off x="436" y="10"/>
                            <a:ext cx="49" cy="452"/>
                          </a:xfrm>
                          <a:custGeom>
                            <a:avLst/>
                            <a:gdLst>
                              <a:gd name="T0" fmla="+- 0 436 436"/>
                              <a:gd name="T1" fmla="*/ T0 w 49"/>
                              <a:gd name="T2" fmla="+- 0 10 10"/>
                              <a:gd name="T3" fmla="*/ 10 h 452"/>
                              <a:gd name="T4" fmla="+- 0 442 436"/>
                              <a:gd name="T5" fmla="*/ T4 w 49"/>
                              <a:gd name="T6" fmla="+- 0 461 10"/>
                              <a:gd name="T7" fmla="*/ 461 h 452"/>
                              <a:gd name="T8" fmla="+- 0 485 436"/>
                              <a:gd name="T9" fmla="*/ T8 w 49"/>
                              <a:gd name="T10" fmla="+- 0 457 10"/>
                              <a:gd name="T11" fmla="*/ 457 h 452"/>
                              <a:gd name="T12" fmla="+- 0 436 436"/>
                              <a:gd name="T13" fmla="*/ T12 w 49"/>
                              <a:gd name="T14" fmla="+- 0 10 10"/>
                              <a:gd name="T15" fmla="*/ 10 h 452"/>
                            </a:gdLst>
                            <a:ahLst/>
                            <a:cxnLst>
                              <a:cxn ang="0">
                                <a:pos x="T1" y="T3"/>
                              </a:cxn>
                              <a:cxn ang="0">
                                <a:pos x="T5" y="T7"/>
                              </a:cxn>
                              <a:cxn ang="0">
                                <a:pos x="T9" y="T11"/>
                              </a:cxn>
                              <a:cxn ang="0">
                                <a:pos x="T13" y="T15"/>
                              </a:cxn>
                            </a:cxnLst>
                            <a:rect l="0" t="0" r="r" b="b"/>
                            <a:pathLst>
                              <a:path w="49" h="452">
                                <a:moveTo>
                                  <a:pt x="0" y="0"/>
                                </a:moveTo>
                                <a:lnTo>
                                  <a:pt x="6" y="451"/>
                                </a:lnTo>
                                <a:lnTo>
                                  <a:pt x="49" y="447"/>
                                </a:lnTo>
                                <a:lnTo>
                                  <a:pt x="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3"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225" y="236"/>
                            <a:ext cx="440" cy="438"/>
                          </a:xfrm>
                          <a:prstGeom prst="rect">
                            <a:avLst/>
                          </a:prstGeom>
                          <a:noFill/>
                          <a:extLst>
                            <a:ext uri="{909E8E84-426E-40DD-AFC4-6F175D3DCCD1}">
                              <a14:hiddenFill xmlns:a14="http://schemas.microsoft.com/office/drawing/2010/main">
                                <a:solidFill>
                                  <a:srgbClr val="FFFFFF"/>
                                </a:solidFill>
                              </a14:hiddenFill>
                            </a:ext>
                          </a:extLst>
                        </pic:spPr>
                      </pic:pic>
                      <wps:wsp>
                        <wps:cNvPr id="24" name="Freeform 8"/>
                        <wps:cNvSpPr>
                          <a:spLocks/>
                        </wps:cNvSpPr>
                        <wps:spPr bwMode="auto">
                          <a:xfrm>
                            <a:off x="125" y="0"/>
                            <a:ext cx="638" cy="912"/>
                          </a:xfrm>
                          <a:custGeom>
                            <a:avLst/>
                            <a:gdLst>
                              <a:gd name="T0" fmla="+- 0 379 126"/>
                              <a:gd name="T1" fmla="*/ T0 w 638"/>
                              <a:gd name="T2" fmla="*/ 5 h 912"/>
                              <a:gd name="T3" fmla="+- 0 228 126"/>
                              <a:gd name="T4" fmla="*/ T3 w 638"/>
                              <a:gd name="T5" fmla="*/ 78 h 912"/>
                              <a:gd name="T6" fmla="+- 0 150 126"/>
                              <a:gd name="T7" fmla="*/ T6 w 638"/>
                              <a:gd name="T8" fmla="*/ 205 h 912"/>
                              <a:gd name="T9" fmla="+- 0 146 126"/>
                              <a:gd name="T10" fmla="*/ T9 w 638"/>
                              <a:gd name="T11" fmla="*/ 285 h 912"/>
                              <a:gd name="T12" fmla="+- 0 206 126"/>
                              <a:gd name="T13" fmla="*/ T12 w 638"/>
                              <a:gd name="T14" fmla="*/ 422 h 912"/>
                              <a:gd name="T15" fmla="+- 0 327 126"/>
                              <a:gd name="T16" fmla="*/ T15 w 638"/>
                              <a:gd name="T17" fmla="*/ 497 h 912"/>
                              <a:gd name="T18" fmla="+- 0 491 126"/>
                              <a:gd name="T19" fmla="*/ T18 w 638"/>
                              <a:gd name="T20" fmla="*/ 548 h 912"/>
                              <a:gd name="T21" fmla="+- 0 573 126"/>
                              <a:gd name="T22" fmla="*/ T21 w 638"/>
                              <a:gd name="T23" fmla="*/ 581 h 912"/>
                              <a:gd name="T24" fmla="+- 0 651 126"/>
                              <a:gd name="T25" fmla="*/ T24 w 638"/>
                              <a:gd name="T26" fmla="*/ 705 h 912"/>
                              <a:gd name="T27" fmla="+- 0 636 126"/>
                              <a:gd name="T28" fmla="*/ T27 w 638"/>
                              <a:gd name="T29" fmla="*/ 779 h 912"/>
                              <a:gd name="T30" fmla="+- 0 542 126"/>
                              <a:gd name="T31" fmla="*/ T30 w 638"/>
                              <a:gd name="T32" fmla="*/ 874 h 912"/>
                              <a:gd name="T33" fmla="+- 0 435 126"/>
                              <a:gd name="T34" fmla="*/ T33 w 638"/>
                              <a:gd name="T35" fmla="*/ 895 h 912"/>
                              <a:gd name="T36" fmla="+- 0 325 126"/>
                              <a:gd name="T37" fmla="*/ T36 w 638"/>
                              <a:gd name="T38" fmla="*/ 878 h 912"/>
                              <a:gd name="T39" fmla="+- 0 221 126"/>
                              <a:gd name="T40" fmla="*/ T39 w 638"/>
                              <a:gd name="T41" fmla="*/ 796 h 912"/>
                              <a:gd name="T42" fmla="+- 0 156 126"/>
                              <a:gd name="T43" fmla="*/ T42 w 638"/>
                              <a:gd name="T44" fmla="*/ 673 h 912"/>
                              <a:gd name="T45" fmla="+- 0 126 126"/>
                              <a:gd name="T46" fmla="*/ T45 w 638"/>
                              <a:gd name="T47" fmla="*/ 622 h 912"/>
                              <a:gd name="T48" fmla="+- 0 146 126"/>
                              <a:gd name="T49" fmla="*/ T48 w 638"/>
                              <a:gd name="T50" fmla="*/ 895 h 912"/>
                              <a:gd name="T51" fmla="+- 0 155 126"/>
                              <a:gd name="T52" fmla="*/ T51 w 638"/>
                              <a:gd name="T53" fmla="*/ 876 h 912"/>
                              <a:gd name="T54" fmla="+- 0 173 126"/>
                              <a:gd name="T55" fmla="*/ T54 w 638"/>
                              <a:gd name="T56" fmla="*/ 866 h 912"/>
                              <a:gd name="T57" fmla="+- 0 205 126"/>
                              <a:gd name="T58" fmla="*/ T57 w 638"/>
                              <a:gd name="T59" fmla="*/ 869 h 912"/>
                              <a:gd name="T60" fmla="+- 0 296 126"/>
                              <a:gd name="T61" fmla="*/ T60 w 638"/>
                              <a:gd name="T62" fmla="*/ 893 h 912"/>
                              <a:gd name="T63" fmla="+- 0 425 126"/>
                              <a:gd name="T64" fmla="*/ T63 w 638"/>
                              <a:gd name="T65" fmla="*/ 912 h 912"/>
                              <a:gd name="T66" fmla="+- 0 531 126"/>
                              <a:gd name="T67" fmla="*/ T66 w 638"/>
                              <a:gd name="T68" fmla="*/ 898 h 912"/>
                              <a:gd name="T69" fmla="+- 0 646 126"/>
                              <a:gd name="T70" fmla="*/ T69 w 638"/>
                              <a:gd name="T71" fmla="*/ 843 h 912"/>
                              <a:gd name="T72" fmla="+- 0 739 126"/>
                              <a:gd name="T73" fmla="*/ T72 w 638"/>
                              <a:gd name="T74" fmla="*/ 729 h 912"/>
                              <a:gd name="T75" fmla="+- 0 764 126"/>
                              <a:gd name="T76" fmla="*/ T75 w 638"/>
                              <a:gd name="T77" fmla="*/ 614 h 912"/>
                              <a:gd name="T78" fmla="+- 0 741 126"/>
                              <a:gd name="T79" fmla="*/ T78 w 638"/>
                              <a:gd name="T80" fmla="*/ 511 h 912"/>
                              <a:gd name="T81" fmla="+- 0 642 126"/>
                              <a:gd name="T82" fmla="*/ T81 w 638"/>
                              <a:gd name="T83" fmla="*/ 413 h 912"/>
                              <a:gd name="T84" fmla="+- 0 500 126"/>
                              <a:gd name="T85" fmla="*/ T84 w 638"/>
                              <a:gd name="T86" fmla="*/ 356 h 912"/>
                              <a:gd name="T87" fmla="+- 0 380 126"/>
                              <a:gd name="T88" fmla="*/ T87 w 638"/>
                              <a:gd name="T89" fmla="*/ 318 h 912"/>
                              <a:gd name="T90" fmla="+- 0 259 126"/>
                              <a:gd name="T91" fmla="*/ T90 w 638"/>
                              <a:gd name="T92" fmla="*/ 242 h 912"/>
                              <a:gd name="T93" fmla="+- 0 237 126"/>
                              <a:gd name="T94" fmla="*/ T93 w 638"/>
                              <a:gd name="T95" fmla="*/ 157 h 912"/>
                              <a:gd name="T96" fmla="+- 0 318 126"/>
                              <a:gd name="T97" fmla="*/ T96 w 638"/>
                              <a:gd name="T98" fmla="*/ 46 h 912"/>
                              <a:gd name="T99" fmla="+- 0 439 126"/>
                              <a:gd name="T100" fmla="*/ T99 w 638"/>
                              <a:gd name="T101" fmla="*/ 17 h 912"/>
                              <a:gd name="T102" fmla="+- 0 538 126"/>
                              <a:gd name="T103" fmla="*/ T102 w 638"/>
                              <a:gd name="T104" fmla="*/ 38 h 912"/>
                              <a:gd name="T105" fmla="+- 0 627 126"/>
                              <a:gd name="T106" fmla="*/ T105 w 638"/>
                              <a:gd name="T107" fmla="*/ 129 h 912"/>
                              <a:gd name="T108" fmla="+- 0 677 126"/>
                              <a:gd name="T109" fmla="*/ T108 w 638"/>
                              <a:gd name="T110" fmla="*/ 253 h 912"/>
                              <a:gd name="T111" fmla="+- 0 693 126"/>
                              <a:gd name="T112" fmla="*/ T111 w 638"/>
                              <a:gd name="T113" fmla="*/ 20 h 912"/>
                              <a:gd name="T114" fmla="+- 0 669 126"/>
                              <a:gd name="T115" fmla="*/ T114 w 638"/>
                              <a:gd name="T116" fmla="*/ 30 h 912"/>
                              <a:gd name="T117" fmla="+- 0 658 126"/>
                              <a:gd name="T118" fmla="*/ T117 w 638"/>
                              <a:gd name="T119" fmla="*/ 44 h 912"/>
                              <a:gd name="T120" fmla="+- 0 629 126"/>
                              <a:gd name="T121" fmla="*/ T120 w 638"/>
                              <a:gd name="T122" fmla="*/ 45 h 912"/>
                              <a:gd name="T123" fmla="+- 0 597 126"/>
                              <a:gd name="T124" fmla="*/ T123 w 638"/>
                              <a:gd name="T125" fmla="*/ 34 h 912"/>
                              <a:gd name="T126" fmla="+- 0 495 126"/>
                              <a:gd name="T127" fmla="*/ T126 w 638"/>
                              <a:gd name="T128" fmla="*/ 4 h 912"/>
                              <a:gd name="T129" fmla="+- 0 440 126"/>
                              <a:gd name="T130" fmla="*/ T129 w 638"/>
                              <a:gd name="T131" fmla="*/ 0 h 912"/>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Lst>
                            <a:rect l="0" t="0" r="r" b="b"/>
                            <a:pathLst>
                              <a:path w="638" h="912">
                                <a:moveTo>
                                  <a:pt x="314" y="0"/>
                                </a:moveTo>
                                <a:lnTo>
                                  <a:pt x="253" y="5"/>
                                </a:lnTo>
                                <a:lnTo>
                                  <a:pt x="169" y="33"/>
                                </a:lnTo>
                                <a:lnTo>
                                  <a:pt x="102" y="78"/>
                                </a:lnTo>
                                <a:lnTo>
                                  <a:pt x="53" y="136"/>
                                </a:lnTo>
                                <a:lnTo>
                                  <a:pt x="24" y="205"/>
                                </a:lnTo>
                                <a:lnTo>
                                  <a:pt x="18" y="253"/>
                                </a:lnTo>
                                <a:lnTo>
                                  <a:pt x="20" y="285"/>
                                </a:lnTo>
                                <a:lnTo>
                                  <a:pt x="40" y="364"/>
                                </a:lnTo>
                                <a:lnTo>
                                  <a:pt x="80" y="422"/>
                                </a:lnTo>
                                <a:lnTo>
                                  <a:pt x="135" y="465"/>
                                </a:lnTo>
                                <a:lnTo>
                                  <a:pt x="201" y="497"/>
                                </a:lnTo>
                                <a:lnTo>
                                  <a:pt x="272" y="520"/>
                                </a:lnTo>
                                <a:lnTo>
                                  <a:pt x="365" y="548"/>
                                </a:lnTo>
                                <a:lnTo>
                                  <a:pt x="388" y="555"/>
                                </a:lnTo>
                                <a:lnTo>
                                  <a:pt x="447" y="581"/>
                                </a:lnTo>
                                <a:lnTo>
                                  <a:pt x="504" y="630"/>
                                </a:lnTo>
                                <a:lnTo>
                                  <a:pt x="525" y="705"/>
                                </a:lnTo>
                                <a:lnTo>
                                  <a:pt x="525" y="718"/>
                                </a:lnTo>
                                <a:lnTo>
                                  <a:pt x="510" y="779"/>
                                </a:lnTo>
                                <a:lnTo>
                                  <a:pt x="469" y="839"/>
                                </a:lnTo>
                                <a:lnTo>
                                  <a:pt x="416" y="874"/>
                                </a:lnTo>
                                <a:lnTo>
                                  <a:pt x="340" y="893"/>
                                </a:lnTo>
                                <a:lnTo>
                                  <a:pt x="309" y="895"/>
                                </a:lnTo>
                                <a:lnTo>
                                  <a:pt x="269" y="894"/>
                                </a:lnTo>
                                <a:lnTo>
                                  <a:pt x="199" y="878"/>
                                </a:lnTo>
                                <a:lnTo>
                                  <a:pt x="146" y="847"/>
                                </a:lnTo>
                                <a:lnTo>
                                  <a:pt x="95" y="796"/>
                                </a:lnTo>
                                <a:lnTo>
                                  <a:pt x="58" y="740"/>
                                </a:lnTo>
                                <a:lnTo>
                                  <a:pt x="30" y="673"/>
                                </a:lnTo>
                                <a:lnTo>
                                  <a:pt x="18" y="622"/>
                                </a:lnTo>
                                <a:lnTo>
                                  <a:pt x="0" y="622"/>
                                </a:lnTo>
                                <a:lnTo>
                                  <a:pt x="0" y="895"/>
                                </a:lnTo>
                                <a:lnTo>
                                  <a:pt x="20" y="895"/>
                                </a:lnTo>
                                <a:lnTo>
                                  <a:pt x="24" y="883"/>
                                </a:lnTo>
                                <a:lnTo>
                                  <a:pt x="29" y="876"/>
                                </a:lnTo>
                                <a:lnTo>
                                  <a:pt x="39" y="868"/>
                                </a:lnTo>
                                <a:lnTo>
                                  <a:pt x="47" y="866"/>
                                </a:lnTo>
                                <a:lnTo>
                                  <a:pt x="67" y="866"/>
                                </a:lnTo>
                                <a:lnTo>
                                  <a:pt x="79" y="869"/>
                                </a:lnTo>
                                <a:lnTo>
                                  <a:pt x="123" y="881"/>
                                </a:lnTo>
                                <a:lnTo>
                                  <a:pt x="170" y="893"/>
                                </a:lnTo>
                                <a:lnTo>
                                  <a:pt x="242" y="908"/>
                                </a:lnTo>
                                <a:lnTo>
                                  <a:pt x="299" y="912"/>
                                </a:lnTo>
                                <a:lnTo>
                                  <a:pt x="336" y="910"/>
                                </a:lnTo>
                                <a:lnTo>
                                  <a:pt x="405" y="898"/>
                                </a:lnTo>
                                <a:lnTo>
                                  <a:pt x="467" y="875"/>
                                </a:lnTo>
                                <a:lnTo>
                                  <a:pt x="520" y="843"/>
                                </a:lnTo>
                                <a:lnTo>
                                  <a:pt x="565" y="802"/>
                                </a:lnTo>
                                <a:lnTo>
                                  <a:pt x="613" y="729"/>
                                </a:lnTo>
                                <a:lnTo>
                                  <a:pt x="636" y="644"/>
                                </a:lnTo>
                                <a:lnTo>
                                  <a:pt x="638" y="614"/>
                                </a:lnTo>
                                <a:lnTo>
                                  <a:pt x="636" y="585"/>
                                </a:lnTo>
                                <a:lnTo>
                                  <a:pt x="615" y="511"/>
                                </a:lnTo>
                                <a:lnTo>
                                  <a:pt x="573" y="455"/>
                                </a:lnTo>
                                <a:lnTo>
                                  <a:pt x="516" y="413"/>
                                </a:lnTo>
                                <a:lnTo>
                                  <a:pt x="447" y="382"/>
                                </a:lnTo>
                                <a:lnTo>
                                  <a:pt x="374" y="356"/>
                                </a:lnTo>
                                <a:lnTo>
                                  <a:pt x="277" y="326"/>
                                </a:lnTo>
                                <a:lnTo>
                                  <a:pt x="254" y="318"/>
                                </a:lnTo>
                                <a:lnTo>
                                  <a:pt x="193" y="291"/>
                                </a:lnTo>
                                <a:lnTo>
                                  <a:pt x="133" y="242"/>
                                </a:lnTo>
                                <a:lnTo>
                                  <a:pt x="111" y="171"/>
                                </a:lnTo>
                                <a:lnTo>
                                  <a:pt x="111" y="157"/>
                                </a:lnTo>
                                <a:lnTo>
                                  <a:pt x="141" y="90"/>
                                </a:lnTo>
                                <a:lnTo>
                                  <a:pt x="192" y="46"/>
                                </a:lnTo>
                                <a:lnTo>
                                  <a:pt x="267" y="21"/>
                                </a:lnTo>
                                <a:lnTo>
                                  <a:pt x="313" y="17"/>
                                </a:lnTo>
                                <a:lnTo>
                                  <a:pt x="342" y="19"/>
                                </a:lnTo>
                                <a:lnTo>
                                  <a:pt x="412" y="38"/>
                                </a:lnTo>
                                <a:lnTo>
                                  <a:pt x="464" y="77"/>
                                </a:lnTo>
                                <a:lnTo>
                                  <a:pt x="501" y="129"/>
                                </a:lnTo>
                                <a:lnTo>
                                  <a:pt x="536" y="210"/>
                                </a:lnTo>
                                <a:lnTo>
                                  <a:pt x="551" y="253"/>
                                </a:lnTo>
                                <a:lnTo>
                                  <a:pt x="567" y="253"/>
                                </a:lnTo>
                                <a:lnTo>
                                  <a:pt x="567" y="20"/>
                                </a:lnTo>
                                <a:lnTo>
                                  <a:pt x="547" y="20"/>
                                </a:lnTo>
                                <a:lnTo>
                                  <a:pt x="543" y="30"/>
                                </a:lnTo>
                                <a:lnTo>
                                  <a:pt x="539" y="36"/>
                                </a:lnTo>
                                <a:lnTo>
                                  <a:pt x="532" y="44"/>
                                </a:lnTo>
                                <a:lnTo>
                                  <a:pt x="524" y="45"/>
                                </a:lnTo>
                                <a:lnTo>
                                  <a:pt x="503" y="45"/>
                                </a:lnTo>
                                <a:lnTo>
                                  <a:pt x="492" y="43"/>
                                </a:lnTo>
                                <a:lnTo>
                                  <a:pt x="471" y="34"/>
                                </a:lnTo>
                                <a:lnTo>
                                  <a:pt x="439" y="23"/>
                                </a:lnTo>
                                <a:lnTo>
                                  <a:pt x="369" y="4"/>
                                </a:lnTo>
                                <a:lnTo>
                                  <a:pt x="334" y="0"/>
                                </a:lnTo>
                                <a:lnTo>
                                  <a:pt x="314" y="0"/>
                                </a:lnTo>
                                <a:close/>
                              </a:path>
                            </a:pathLst>
                          </a:custGeom>
                          <a:solidFill>
                            <a:srgbClr val="00235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2EC136D7" id="Group 7" o:spid="_x0000_s1026" style="width:44.5pt;height:45.6pt;mso-position-horizontal-relative:char;mso-position-vertical-relative:line" coordsize="890,9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">
                <v:shape id="Freeform 22" o:spid="_x0000_s1027" style="position:absolute;left:153;top:163;width:583;height:583;visibility:visible;mso-wrap-style:square;v-text-anchor:top" coordsize="583,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" path="m291,l213,10,144,40,85,85,39,144,10,214,,291r10,78l39,438r46,59l144,543r69,29l291,583r77,-11l438,543r59,-46l542,438r30,-69l582,291,572,214,542,144,497,85,438,40,368,10,291,xe" fillcolor="#a9abae" stroked="f">
                  <v:path arrowok="t" o:connecttype="custom" o:connectlocs="291,164;213,174;144,204;85,249;39,308;10,378;0,455;10,533;39,602;85,661;144,707;213,736;291,747;368,736;438,707;497,661;542,602;572,533;582,455;572,378;542,308;497,249;438,204;368,174;291,164" o:connectangles="0,0,0,0,0,0,0,0,0,0,0,0,0,0,0,0,0,0,0,0,0,0,0,0,0"/>
                </v:shape>
                <v:shape id="Freeform 21" o:spid="_x0000_s1028" style="position:absolute;left:153;top:163;width:583;height:583;visibility:visible;mso-wrap-style:square;v-text-anchor:top" coordsize="583,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" path="m582,291r-10,78l542,438r-45,59l438,543r-70,29l291,583,213,572,144,543,85,497,39,438,10,369,,291,10,214,39,144,85,85,144,40,213,10,291,r77,10l438,40r59,45l542,144r30,70l582,291xe" filled="f" strokecolor="#939598" strokeweight=".02892mm">
                  <v:path arrowok="t" o:connecttype="custom" o:connectlocs="582,455;572,533;542,602;497,661;438,707;368,736;291,747;213,736;144,707;85,661;39,602;10,533;0,455;10,378;39,308;85,249;144,204;213,174;291,164;368,174;438,204;497,249;542,308;572,378;582,455" o:connectangles="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9" type="#_x0000_t75" style="position:absolute;left:196;top:206;width:497;height: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">
                  <v:imagedata r:id="rId12" o:title=""/>
                </v:shape>
                <v:shape id="Freeform 19" o:spid="_x0000_s1030" style="position:absolute;left:196;top:206;width:497;height:497;visibility:visible;mso-wrap-style:square;v-text-anchor:top" coordsize="497,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" path="m497,248r-12,79l449,395r-53,54l327,484r-78,13l170,484,102,449,48,395,13,327,,248,13,170,48,101,102,48,170,12,249,r78,12l396,48r53,53l485,170r12,78xe" filled="f" strokecolor="#231f20" strokeweight=".03244mm">
                  <v:path arrowok="t" o:connecttype="custom" o:connectlocs="497,455;485,534;449,602;396,656;327,691;249,704;170,691;102,656;48,602;13,534;0,455;13,377;48,308;102,255;170,219;249,207;327,219;396,255;449,308;485,377;497,455" o:connectangles="0,0,0,0,0,0,0,0,0,0,0,0,0,0,0,0,0,0,0,0,0"/>
                </v:shape>
                <v:shape id="Freeform 18" o:spid="_x0000_s1031" style="position:absolute;left:139;top:150;width:611;height:611;visibility:visible;mso-wrap-style:square;v-text-anchor:top" coordsize="611,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" path="m610,305r-8,70l579,439r-36,57l496,543r-57,36l375,602r-70,8l235,602,171,579,114,543,67,496,31,439,8,375,,305,8,235,31,171,67,114,114,67,171,31,235,8,305,r70,8l439,31r57,36l543,114r36,57l602,235r8,70xe" filled="f" strokecolor="#939598" strokeweight=".05786mm">
                  <v:path arrowok="t" o:connecttype="custom" o:connectlocs="610,455;602,525;579,589;543,646;496,693;439,729;375,752;305,760;235,752;171,729;114,693;67,646;31,589;8,525;0,455;8,385;31,321;67,264;114,217;171,181;235,158;305,150;375,158;439,181;496,217;543,264;579,321;602,385;610,455" o:connectangles="0,0,0,0,0,0,0,0,0,0,0,0,0,0,0,0,0,0,0,0,0,0,0,0,0,0,0,0,0"/>
                </v:shape>
                <v:shape id="Freeform 17" o:spid="_x0000_s1032" style="position:absolute;top:413;width:454;height:91;visibility:visible;mso-wrap-style:square;v-text-anchor:top" coordsize="45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" path="m448,l,34,453,90,448,xe" fillcolor="#967f64" stroked="f">
                  <v:path arrowok="t" o:connecttype="custom" o:connectlocs="448,414;0,448;453,504;448,414" o:connectangles="0,0,0,0"/>
                </v:shape>
                <v:shape id="Freeform 16" o:spid="_x0000_s1033" style="position:absolute;top:413;width:452;height:44;visibility:visible;mso-wrap-style:square;v-text-anchor:top" coordsize="45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" path="m448,l,35r451,9l448,xe" fillcolor="#231f20" stroked="f">
                  <v:path arrowok="t" o:connecttype="custom" o:connectlocs="448,413;0,448;451,457;448,413" o:connectangles="0,0,0,0"/>
                </v:shape>
                <v:shape id="Freeform 15" o:spid="_x0000_s1034" style="position:absolute;left:436;top:409;width:454;height:91;visibility:visible;mso-wrap-style:square;v-text-anchor:top" coordsize="45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" path="m,l5,90,453,55,,xe" fillcolor="#967f64" stroked="f">
                  <v:path arrowok="t" o:connecttype="custom" o:connectlocs="0,410;5,500;453,465;0,410" o:connectangles="0,0,0,0"/>
                </v:shape>
                <v:shape id="Freeform 14" o:spid="_x0000_s1035" style="position:absolute;left:438;top:456;width:452;height:44;visibility:visible;mso-wrap-style:square;v-text-anchor:top" coordsize="45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" path="m,l3,44,451,9,,xe" fillcolor="#231f20" stroked="f">
                  <v:path arrowok="t" o:connecttype="custom" o:connectlocs="0,456;3,500;451,465;0,456" o:connectangles="0,0,0,0"/>
                </v:shape>
                <v:shape id="Freeform 13" o:spid="_x0000_s1036" style="position:absolute;left:399;top:445;width:90;height:455;visibility:visible;mso-wrap-style:square;v-text-anchor:top" coordsize="90,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" path="m90,l,9,49,455,90,xe" fillcolor="#967f64" stroked="f">
                  <v:path arrowok="t" o:connecttype="custom" o:connectlocs="90,445;0,454;49,900;90,445" o:connectangles="0,0,0,0"/>
                </v:shape>
                <v:shape id="Freeform 12" o:spid="_x0000_s1037" style="position:absolute;left:399;top:449;width:49;height:452;visibility:visible;mso-wrap-style:square;v-text-anchor:top" coordsize="4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" path="m44,l,5,49,451,44,xe" fillcolor="#231f20" stroked="f">
                  <v:path arrowok="t" o:connecttype="custom" o:connectlocs="44,449;0,454;49,900;44,449" o:connectangles="0,0,0,0"/>
                </v:shape>
                <v:shape id="Freeform 11" o:spid="_x0000_s1038" style="position:absolute;left:395;top:10;width:90;height:455;visibility:visible;mso-wrap-style:square;v-text-anchor:top" coordsize="90,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" path="m41,l,455r90,-8l41,xe" fillcolor="#967f64" stroked="f">
                  <v:path arrowok="t" o:connecttype="custom" o:connectlocs="41,10;0,465;90,457;41,10" o:connectangles="0,0,0,0"/>
                </v:shape>
                <v:shape id="Freeform 10" o:spid="_x0000_s1039" style="position:absolute;left:436;top:10;width:49;height:452;visibility:visible;mso-wrap-style:square;v-text-anchor:top" coordsize="4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" path="m,l6,451r43,-4l,xe" fillcolor="#231f20" stroked="f">
                  <v:path arrowok="t" o:connecttype="custom" o:connectlocs="0,10;6,461;49,457;0,10" o:connectangles="0,0,0,0"/>
                </v:shape>
                <v:shape id="Picture 9" o:spid="_x0000_s1040" type="#_x0000_t75" style="position:absolute;left:225;top:236;width:440;height: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">
                  <v:imagedata r:id="rId13" o:title=""/>
                </v:shape>
                <v:shape id="Freeform 8" o:spid="_x0000_s1041" style="position:absolute;left:125;width:638;height:912;visibility:visible;mso-wrap-style:square;v-text-anchor:top" coordsize="638,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" path="m314,l253,5,169,33,102,78,53,136,24,205r-6,48l20,285r20,79l80,422r55,43l201,497r71,23l365,548r23,7l447,581r57,49l525,705r,13l510,779r-41,60l416,874r-76,19l309,895r-40,-1l199,878,146,847,95,796,58,740,30,673,18,622,,622,,895r20,l24,883r5,-7l39,868r8,-2l67,866r12,3l123,881r47,12l242,908r57,4l336,910r69,-12l467,875r53,-32l565,802r48,-73l636,644r2,-30l636,585,615,511,573,455,516,413,447,382,374,356,277,326r-23,-8l193,291,133,242,111,171r,-14l141,90,192,46,267,21r46,-4l342,19r70,19l464,77r37,52l536,210r15,43l567,253r,-233l547,20r-4,10l539,36r-7,8l524,45r-21,l492,43,471,34,439,23,369,4,334,,314,xe" fillcolor="#00235d" stroked="f">
                  <v:path arrowok="t" o:connecttype="custom" o:connectlocs="253,5;102,78;24,205;20,285;80,422;201,497;365,548;447,581;525,705;510,779;416,874;309,895;199,878;95,796;30,673;0,622;20,895;29,876;47,866;79,869;170,893;299,912;405,898;520,843;613,729;638,614;615,511;516,413;374,356;254,318;133,242;111,157;192,46;313,17;412,38;501,129;551,253;567,20;543,30;532,44;503,45;471,34;369,4;314,0" o:connectangles="0,0,0,0,0,0,0,0,0,0,0,0,0,0,0,0,0,0,0,0,0,0,0,0,0,0,0,0,0,0,0,0,0,0,0,0,0,0,0,0,0,0,0,0"/>
                </v:shape>
                <w10:anchorlock/>
              </v:group>
            </w:pict>
          </mc:Fallback>
        </mc:AlternateContent>
      </w:r>
    </w:p>
    <w:p w14:paraId="4D4807F3" w14:textId="77777777" w:rsidR="00645AE7" w:rsidRDefault="00645AE7">
      <w:pPr>
        <w:pStyle w:val="BodyText"/>
        <w:spacing w:before="3"/>
        <w:rPr>
          <w:sz w:val="11"/>
        </w:rPr>
      </w:pPr>
    </w:p>
    <w:p w14:paraId="4D4807F4" w14:textId="27BB13AB" w:rsidR="00645AE7" w:rsidRDefault="004B59D6">
      <w:pPr>
        <w:pStyle w:val="BodyText"/>
        <w:ind w:left="3442"/>
      </w:pPr>
      <w:r>
        <w:rPr>
          <w:noProof/>
        </w:rPr>
        <mc:AlternateContent>
          <mc:Choice Requires="wpg">
            <w:drawing>
              <wp:inline distT="0" distB="0" distL="0" distR="0" wp14:anchorId="4D4807FB" wp14:editId="68A1F183">
                <wp:extent cx="1248410" cy="294640"/>
                <wp:effectExtent l="6985" t="0" r="11430" b="10160"/>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48410" cy="294640"/>
                          <a:chOff x="0" y="0"/>
                          <a:chExt cx="1966" cy="464"/>
                        </a:xfrm>
                      </wpg:grpSpPr>
                      <pic:pic xmlns:pic="http://schemas.openxmlformats.org/drawingml/2006/picture">
                        <pic:nvPicPr>
                          <pic:cNvPr id="5"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01" y="0"/>
                            <a:ext cx="338" cy="37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706" y="5"/>
                            <a:ext cx="390" cy="376"/>
                          </a:xfrm>
                          <a:prstGeom prst="rect">
                            <a:avLst/>
                          </a:prstGeom>
                          <a:noFill/>
                          <a:extLst>
                            <a:ext uri="{909E8E84-426E-40DD-AFC4-6F175D3DCCD1}">
                              <a14:hiddenFill xmlns:a14="http://schemas.microsoft.com/office/drawing/2010/main">
                                <a:solidFill>
                                  <a:srgbClr val="FFFFFF"/>
                                </a:solidFill>
                              </a14:hiddenFill>
                            </a:ext>
                          </a:extLst>
                        </pic:spPr>
                      </pic:pic>
                      <wps:wsp>
                        <wps:cNvPr id="7" name="Freeform 4"/>
                        <wps:cNvSpPr>
                          <a:spLocks/>
                        </wps:cNvSpPr>
                        <wps:spPr bwMode="auto">
                          <a:xfrm>
                            <a:off x="1162" y="14"/>
                            <a:ext cx="434" cy="379"/>
                          </a:xfrm>
                          <a:custGeom>
                            <a:avLst/>
                            <a:gdLst>
                              <a:gd name="T0" fmla="+- 0 1583 1163"/>
                              <a:gd name="T1" fmla="*/ T0 w 434"/>
                              <a:gd name="T2" fmla="+- 0 14 14"/>
                              <a:gd name="T3" fmla="*/ 14 h 379"/>
                              <a:gd name="T4" fmla="+- 0 1531 1163"/>
                              <a:gd name="T5" fmla="*/ T4 w 434"/>
                              <a:gd name="T6" fmla="+- 0 16 14"/>
                              <a:gd name="T7" fmla="*/ 16 h 379"/>
                              <a:gd name="T8" fmla="+- 0 1482 1163"/>
                              <a:gd name="T9" fmla="*/ T8 w 434"/>
                              <a:gd name="T10" fmla="+- 0 14 14"/>
                              <a:gd name="T11" fmla="*/ 14 h 379"/>
                              <a:gd name="T12" fmla="+- 0 1448 1163"/>
                              <a:gd name="T13" fmla="*/ T12 w 434"/>
                              <a:gd name="T14" fmla="+- 0 15 14"/>
                              <a:gd name="T15" fmla="*/ 15 h 379"/>
                              <a:gd name="T16" fmla="+- 0 1460 1163"/>
                              <a:gd name="T17" fmla="*/ T16 w 434"/>
                              <a:gd name="T18" fmla="+- 0 32 14"/>
                              <a:gd name="T19" fmla="*/ 32 h 379"/>
                              <a:gd name="T20" fmla="+- 0 1505 1163"/>
                              <a:gd name="T21" fmla="*/ T20 w 434"/>
                              <a:gd name="T22" fmla="+- 0 37 14"/>
                              <a:gd name="T23" fmla="*/ 37 h 379"/>
                              <a:gd name="T24" fmla="+- 0 1514 1163"/>
                              <a:gd name="T25" fmla="*/ T24 w 434"/>
                              <a:gd name="T26" fmla="+- 0 52 14"/>
                              <a:gd name="T27" fmla="*/ 52 h 379"/>
                              <a:gd name="T28" fmla="+- 0 1515 1163"/>
                              <a:gd name="T29" fmla="*/ T28 w 434"/>
                              <a:gd name="T30" fmla="+- 0 300 14"/>
                              <a:gd name="T31" fmla="*/ 300 h 379"/>
                              <a:gd name="T32" fmla="+- 0 1507 1163"/>
                              <a:gd name="T33" fmla="*/ T32 w 434"/>
                              <a:gd name="T34" fmla="+- 0 299 14"/>
                              <a:gd name="T35" fmla="*/ 299 h 379"/>
                              <a:gd name="T36" fmla="+- 0 1267 1163"/>
                              <a:gd name="T37" fmla="*/ T36 w 434"/>
                              <a:gd name="T38" fmla="+- 0 14 14"/>
                              <a:gd name="T39" fmla="*/ 14 h 379"/>
                              <a:gd name="T40" fmla="+- 0 1239 1163"/>
                              <a:gd name="T41" fmla="*/ T40 w 434"/>
                              <a:gd name="T42" fmla="+- 0 16 14"/>
                              <a:gd name="T43" fmla="*/ 16 h 379"/>
                              <a:gd name="T44" fmla="+- 0 1209 1163"/>
                              <a:gd name="T45" fmla="*/ T44 w 434"/>
                              <a:gd name="T46" fmla="+- 0 16 14"/>
                              <a:gd name="T47" fmla="*/ 16 h 379"/>
                              <a:gd name="T48" fmla="+- 0 1172 1163"/>
                              <a:gd name="T49" fmla="*/ T48 w 434"/>
                              <a:gd name="T50" fmla="+- 0 14 14"/>
                              <a:gd name="T51" fmla="*/ 14 h 379"/>
                              <a:gd name="T52" fmla="+- 0 1163 1163"/>
                              <a:gd name="T53" fmla="*/ T52 w 434"/>
                              <a:gd name="T54" fmla="+- 0 25 14"/>
                              <a:gd name="T55" fmla="*/ 25 h 379"/>
                              <a:gd name="T56" fmla="+- 0 1171 1163"/>
                              <a:gd name="T57" fmla="*/ T56 w 434"/>
                              <a:gd name="T58" fmla="+- 0 33 14"/>
                              <a:gd name="T59" fmla="*/ 33 h 379"/>
                              <a:gd name="T60" fmla="+- 0 1205 1163"/>
                              <a:gd name="T61" fmla="*/ T60 w 434"/>
                              <a:gd name="T62" fmla="+- 0 36 14"/>
                              <a:gd name="T63" fmla="*/ 36 h 379"/>
                              <a:gd name="T64" fmla="+- 0 1224 1163"/>
                              <a:gd name="T65" fmla="*/ T64 w 434"/>
                              <a:gd name="T66" fmla="+- 0 43 14"/>
                              <a:gd name="T67" fmla="*/ 43 h 379"/>
                              <a:gd name="T68" fmla="+- 0 1230 1163"/>
                              <a:gd name="T69" fmla="*/ T68 w 434"/>
                              <a:gd name="T70" fmla="+- 0 79 14"/>
                              <a:gd name="T71" fmla="*/ 79 h 379"/>
                              <a:gd name="T72" fmla="+- 0 1222 1163"/>
                              <a:gd name="T73" fmla="*/ T72 w 434"/>
                              <a:gd name="T74" fmla="+- 0 348 14"/>
                              <a:gd name="T75" fmla="*/ 348 h 379"/>
                              <a:gd name="T76" fmla="+- 0 1182 1163"/>
                              <a:gd name="T77" fmla="*/ T76 w 434"/>
                              <a:gd name="T78" fmla="+- 0 357 14"/>
                              <a:gd name="T79" fmla="*/ 357 h 379"/>
                              <a:gd name="T80" fmla="+- 0 1164 1163"/>
                              <a:gd name="T81" fmla="*/ T80 w 434"/>
                              <a:gd name="T82" fmla="+- 0 362 14"/>
                              <a:gd name="T83" fmla="*/ 362 h 379"/>
                              <a:gd name="T84" fmla="+- 0 1163 1163"/>
                              <a:gd name="T85" fmla="*/ T84 w 434"/>
                              <a:gd name="T86" fmla="+- 0 373 14"/>
                              <a:gd name="T87" fmla="*/ 373 h 379"/>
                              <a:gd name="T88" fmla="+- 0 1218 1163"/>
                              <a:gd name="T89" fmla="*/ T88 w 434"/>
                              <a:gd name="T90" fmla="+- 0 371 14"/>
                              <a:gd name="T91" fmla="*/ 371 h 379"/>
                              <a:gd name="T92" fmla="+- 0 1266 1163"/>
                              <a:gd name="T93" fmla="*/ T92 w 434"/>
                              <a:gd name="T94" fmla="+- 0 371 14"/>
                              <a:gd name="T95" fmla="*/ 371 h 379"/>
                              <a:gd name="T96" fmla="+- 0 1327 1163"/>
                              <a:gd name="T97" fmla="*/ T96 w 434"/>
                              <a:gd name="T98" fmla="+- 0 373 14"/>
                              <a:gd name="T99" fmla="*/ 373 h 379"/>
                              <a:gd name="T100" fmla="+- 0 1323 1163"/>
                              <a:gd name="T101" fmla="*/ T100 w 434"/>
                              <a:gd name="T102" fmla="+- 0 360 14"/>
                              <a:gd name="T103" fmla="*/ 360 h 379"/>
                              <a:gd name="T104" fmla="+- 0 1300 1163"/>
                              <a:gd name="T105" fmla="*/ T104 w 434"/>
                              <a:gd name="T106" fmla="+- 0 356 14"/>
                              <a:gd name="T107" fmla="*/ 356 h 379"/>
                              <a:gd name="T108" fmla="+- 0 1271 1163"/>
                              <a:gd name="T109" fmla="*/ T108 w 434"/>
                              <a:gd name="T110" fmla="+- 0 353 14"/>
                              <a:gd name="T111" fmla="*/ 353 h 379"/>
                              <a:gd name="T112" fmla="+- 0 1256 1163"/>
                              <a:gd name="T113" fmla="*/ T112 w 434"/>
                              <a:gd name="T114" fmla="+- 0 338 14"/>
                              <a:gd name="T115" fmla="*/ 338 h 379"/>
                              <a:gd name="T116" fmla="+- 0 1254 1163"/>
                              <a:gd name="T117" fmla="*/ T116 w 434"/>
                              <a:gd name="T118" fmla="+- 0 307 14"/>
                              <a:gd name="T119" fmla="*/ 307 h 379"/>
                              <a:gd name="T120" fmla="+- 0 1251 1163"/>
                              <a:gd name="T121" fmla="*/ T120 w 434"/>
                              <a:gd name="T122" fmla="+- 0 86 14"/>
                              <a:gd name="T123" fmla="*/ 86 h 379"/>
                              <a:gd name="T124" fmla="+- 0 1257 1163"/>
                              <a:gd name="T125" fmla="*/ T124 w 434"/>
                              <a:gd name="T126" fmla="+- 0 87 14"/>
                              <a:gd name="T127" fmla="*/ 87 h 379"/>
                              <a:gd name="T128" fmla="+- 0 1520 1163"/>
                              <a:gd name="T129" fmla="*/ T128 w 434"/>
                              <a:gd name="T130" fmla="+- 0 392 14"/>
                              <a:gd name="T131" fmla="*/ 392 h 379"/>
                              <a:gd name="T132" fmla="+- 0 1538 1163"/>
                              <a:gd name="T133" fmla="*/ T132 w 434"/>
                              <a:gd name="T134" fmla="+- 0 381 14"/>
                              <a:gd name="T135" fmla="*/ 381 h 379"/>
                              <a:gd name="T136" fmla="+- 0 1539 1163"/>
                              <a:gd name="T137" fmla="*/ T136 w 434"/>
                              <a:gd name="T138" fmla="+- 0 60 14"/>
                              <a:gd name="T139" fmla="*/ 60 h 379"/>
                              <a:gd name="T140" fmla="+- 0 1555 1163"/>
                              <a:gd name="T141" fmla="*/ T140 w 434"/>
                              <a:gd name="T142" fmla="+- 0 35 14"/>
                              <a:gd name="T143" fmla="*/ 35 h 379"/>
                              <a:gd name="T144" fmla="+- 0 1588 1163"/>
                              <a:gd name="T145" fmla="*/ T144 w 434"/>
                              <a:gd name="T146" fmla="+- 0 33 14"/>
                              <a:gd name="T147" fmla="*/ 33 h 379"/>
                              <a:gd name="T148" fmla="+- 0 1596 1163"/>
                              <a:gd name="T149" fmla="*/ T148 w 434"/>
                              <a:gd name="T150" fmla="+- 0 23 14"/>
                              <a:gd name="T151" fmla="*/ 23 h 379"/>
                              <a:gd name="T152" fmla="+- 0 1589 1163"/>
                              <a:gd name="T153" fmla="*/ T152 w 434"/>
                              <a:gd name="T154" fmla="+- 0 14 14"/>
                              <a:gd name="T155" fmla="*/ 14 h 3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434" h="379">
                                <a:moveTo>
                                  <a:pt x="426" y="0"/>
                                </a:moveTo>
                                <a:lnTo>
                                  <a:pt x="420" y="0"/>
                                </a:lnTo>
                                <a:lnTo>
                                  <a:pt x="382" y="2"/>
                                </a:lnTo>
                                <a:lnTo>
                                  <a:pt x="368" y="2"/>
                                </a:lnTo>
                                <a:lnTo>
                                  <a:pt x="352" y="2"/>
                                </a:lnTo>
                                <a:lnTo>
                                  <a:pt x="319" y="0"/>
                                </a:lnTo>
                                <a:lnTo>
                                  <a:pt x="296" y="0"/>
                                </a:lnTo>
                                <a:lnTo>
                                  <a:pt x="285" y="1"/>
                                </a:lnTo>
                                <a:lnTo>
                                  <a:pt x="285" y="18"/>
                                </a:lnTo>
                                <a:lnTo>
                                  <a:pt x="297" y="18"/>
                                </a:lnTo>
                                <a:lnTo>
                                  <a:pt x="328" y="21"/>
                                </a:lnTo>
                                <a:lnTo>
                                  <a:pt x="342" y="23"/>
                                </a:lnTo>
                                <a:lnTo>
                                  <a:pt x="349" y="28"/>
                                </a:lnTo>
                                <a:lnTo>
                                  <a:pt x="351" y="38"/>
                                </a:lnTo>
                                <a:lnTo>
                                  <a:pt x="351" y="280"/>
                                </a:lnTo>
                                <a:lnTo>
                                  <a:pt x="352" y="286"/>
                                </a:lnTo>
                                <a:lnTo>
                                  <a:pt x="345" y="286"/>
                                </a:lnTo>
                                <a:lnTo>
                                  <a:pt x="344" y="285"/>
                                </a:lnTo>
                                <a:lnTo>
                                  <a:pt x="110" y="9"/>
                                </a:lnTo>
                                <a:lnTo>
                                  <a:pt x="104" y="0"/>
                                </a:lnTo>
                                <a:lnTo>
                                  <a:pt x="84" y="0"/>
                                </a:lnTo>
                                <a:lnTo>
                                  <a:pt x="76" y="2"/>
                                </a:lnTo>
                                <a:lnTo>
                                  <a:pt x="59" y="2"/>
                                </a:lnTo>
                                <a:lnTo>
                                  <a:pt x="46" y="2"/>
                                </a:lnTo>
                                <a:lnTo>
                                  <a:pt x="18" y="0"/>
                                </a:lnTo>
                                <a:lnTo>
                                  <a:pt x="9" y="0"/>
                                </a:lnTo>
                                <a:lnTo>
                                  <a:pt x="0" y="4"/>
                                </a:lnTo>
                                <a:lnTo>
                                  <a:pt x="0" y="11"/>
                                </a:lnTo>
                                <a:lnTo>
                                  <a:pt x="2" y="16"/>
                                </a:lnTo>
                                <a:lnTo>
                                  <a:pt x="8" y="19"/>
                                </a:lnTo>
                                <a:lnTo>
                                  <a:pt x="21" y="20"/>
                                </a:lnTo>
                                <a:lnTo>
                                  <a:pt x="42" y="22"/>
                                </a:lnTo>
                                <a:lnTo>
                                  <a:pt x="53" y="24"/>
                                </a:lnTo>
                                <a:lnTo>
                                  <a:pt x="61" y="29"/>
                                </a:lnTo>
                                <a:lnTo>
                                  <a:pt x="66" y="42"/>
                                </a:lnTo>
                                <a:lnTo>
                                  <a:pt x="67" y="65"/>
                                </a:lnTo>
                                <a:lnTo>
                                  <a:pt x="59" y="325"/>
                                </a:lnTo>
                                <a:lnTo>
                                  <a:pt x="59" y="334"/>
                                </a:lnTo>
                                <a:lnTo>
                                  <a:pt x="54" y="340"/>
                                </a:lnTo>
                                <a:lnTo>
                                  <a:pt x="19" y="343"/>
                                </a:lnTo>
                                <a:lnTo>
                                  <a:pt x="6" y="345"/>
                                </a:lnTo>
                                <a:lnTo>
                                  <a:pt x="1" y="348"/>
                                </a:lnTo>
                                <a:lnTo>
                                  <a:pt x="0" y="353"/>
                                </a:lnTo>
                                <a:lnTo>
                                  <a:pt x="0" y="359"/>
                                </a:lnTo>
                                <a:lnTo>
                                  <a:pt x="6" y="359"/>
                                </a:lnTo>
                                <a:lnTo>
                                  <a:pt x="55" y="357"/>
                                </a:lnTo>
                                <a:lnTo>
                                  <a:pt x="85" y="357"/>
                                </a:lnTo>
                                <a:lnTo>
                                  <a:pt x="103" y="357"/>
                                </a:lnTo>
                                <a:lnTo>
                                  <a:pt x="138" y="359"/>
                                </a:lnTo>
                                <a:lnTo>
                                  <a:pt x="164" y="359"/>
                                </a:lnTo>
                                <a:lnTo>
                                  <a:pt x="164" y="352"/>
                                </a:lnTo>
                                <a:lnTo>
                                  <a:pt x="160" y="346"/>
                                </a:lnTo>
                                <a:lnTo>
                                  <a:pt x="152" y="344"/>
                                </a:lnTo>
                                <a:lnTo>
                                  <a:pt x="137" y="342"/>
                                </a:lnTo>
                                <a:lnTo>
                                  <a:pt x="118" y="341"/>
                                </a:lnTo>
                                <a:lnTo>
                                  <a:pt x="108" y="339"/>
                                </a:lnTo>
                                <a:lnTo>
                                  <a:pt x="99" y="334"/>
                                </a:lnTo>
                                <a:lnTo>
                                  <a:pt x="93" y="324"/>
                                </a:lnTo>
                                <a:lnTo>
                                  <a:pt x="91" y="305"/>
                                </a:lnTo>
                                <a:lnTo>
                                  <a:pt x="91" y="293"/>
                                </a:lnTo>
                                <a:lnTo>
                                  <a:pt x="89" y="285"/>
                                </a:lnTo>
                                <a:lnTo>
                                  <a:pt x="88" y="72"/>
                                </a:lnTo>
                                <a:lnTo>
                                  <a:pt x="92" y="72"/>
                                </a:lnTo>
                                <a:lnTo>
                                  <a:pt x="94" y="73"/>
                                </a:lnTo>
                                <a:lnTo>
                                  <a:pt x="350" y="370"/>
                                </a:lnTo>
                                <a:lnTo>
                                  <a:pt x="357" y="378"/>
                                </a:lnTo>
                                <a:lnTo>
                                  <a:pt x="374" y="378"/>
                                </a:lnTo>
                                <a:lnTo>
                                  <a:pt x="375" y="367"/>
                                </a:lnTo>
                                <a:lnTo>
                                  <a:pt x="375" y="73"/>
                                </a:lnTo>
                                <a:lnTo>
                                  <a:pt x="376" y="46"/>
                                </a:lnTo>
                                <a:lnTo>
                                  <a:pt x="380" y="29"/>
                                </a:lnTo>
                                <a:lnTo>
                                  <a:pt x="392" y="21"/>
                                </a:lnTo>
                                <a:lnTo>
                                  <a:pt x="413" y="19"/>
                                </a:lnTo>
                                <a:lnTo>
                                  <a:pt x="425" y="19"/>
                                </a:lnTo>
                                <a:lnTo>
                                  <a:pt x="432" y="17"/>
                                </a:lnTo>
                                <a:lnTo>
                                  <a:pt x="433" y="9"/>
                                </a:lnTo>
                                <a:lnTo>
                                  <a:pt x="433" y="2"/>
                                </a:lnTo>
                                <a:lnTo>
                                  <a:pt x="426" y="0"/>
                                </a:lnTo>
                                <a:close/>
                              </a:path>
                            </a:pathLst>
                          </a:custGeom>
                          <a:solidFill>
                            <a:srgbClr val="00235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Line 3"/>
                        <wps:cNvCnPr>
                          <a:cxnSpLocks noChangeShapeType="1"/>
                        </wps:cNvCnPr>
                        <wps:spPr bwMode="auto">
                          <a:xfrm>
                            <a:off x="0" y="462"/>
                            <a:ext cx="1966" cy="0"/>
                          </a:xfrm>
                          <a:prstGeom prst="line">
                            <a:avLst/>
                          </a:prstGeom>
                          <a:noFill/>
                          <a:ln w="2184">
                            <a:solidFill>
                              <a:srgbClr val="00235D"/>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B635C1E" id="Group 2" o:spid="_x0000_s1026" style="width:98.3pt;height:23.2pt;mso-position-horizontal-relative:char;mso-position-vertical-relative:line" coordsize="1966,4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">
                <v:shape id="Picture 6" o:spid="_x0000_s1027" type="#_x0000_t75" style="position:absolute;left:301;width:338;height:3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">
                  <v:imagedata r:id="rId16" o:title=""/>
                </v:shape>
                <v:shape id="Picture 5" o:spid="_x0000_s1028" type="#_x0000_t75" style="position:absolute;left:706;top:5;width:390;height: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">
                  <v:imagedata r:id="rId17" o:title=""/>
                </v:shape>
                <v:shape id="Freeform 4" o:spid="_x0000_s1029" style="position:absolute;left:1162;top:14;width:434;height:379;visibility:visible;mso-wrap-style:square;v-text-anchor:top" coordsize="434,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" path="m426,r-6,l382,2r-14,l352,2,319,,296,,285,1r,17l297,18r31,3l342,23r7,5l351,38r,242l352,286r-7,l344,285,110,9,104,,84,,76,2,59,2,46,2,18,,9,,,4r,7l2,16r6,3l21,20r21,2l53,24r8,5l66,42r1,23l59,325r,9l54,340r-35,3l6,345r-5,3l,353r,6l6,359r49,-2l85,357r18,l138,359r26,l164,352r-4,-6l152,344r-15,-2l118,341r-10,-2l99,334,93,324,91,305r,-12l89,285,88,72r4,l94,73,350,370r7,8l374,378r1,-11l375,73r1,-27l380,29r12,-8l413,19r12,l432,17r1,-8l433,2,426,xe" fillcolor="#00235d" stroked="f">
                  <v:path arrowok="t" o:connecttype="custom" o:connectlocs="420,14;368,16;319,14;285,15;297,32;342,37;351,52;352,300;344,299;104,14;76,16;46,16;9,14;0,25;8,33;42,36;61,43;67,79;59,348;19,357;1,362;0,373;55,371;103,371;164,373;160,360;137,356;108,353;93,338;91,307;88,86;94,87;357,392;375,381;376,60;392,35;425,33;433,23;426,14" o:connectangles="0,0,0,0,0,0,0,0,0,0,0,0,0,0,0,0,0,0,0,0,0,0,0,0,0,0,0,0,0,0,0,0,0,0,0,0,0,0,0"/>
                </v:shape>
                <v:line id="Line 3" o:spid="_x0000_s1030" style="position:absolute;visibility:visible;mso-wrap-style:square" from="0,462" to="1966,4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" strokecolor="#00235d" strokeweight=".06067mm"/>
                <w10:anchorlock/>
              </v:group>
            </w:pict>
          </mc:Fallback>
        </mc:AlternateContent>
      </w:r>
    </w:p>
    <w:p w14:paraId="4D4807F5" w14:textId="77777777" w:rsidR="00645AE7" w:rsidRDefault="00A94F13">
      <w:pPr>
        <w:spacing w:line="183" w:lineRule="exact"/>
        <w:ind w:left="3461" w:right="3408"/>
        <w:jc w:val="center"/>
        <w:rPr>
          <w:rFonts w:ascii="Cambria"/>
          <w:b/>
          <w:sz w:val="17"/>
        </w:rPr>
      </w:pPr>
      <w:r>
        <w:rPr>
          <w:noProof/>
        </w:rPr>
        <w:drawing>
          <wp:anchor distT="0" distB="0" distL="0" distR="0" simplePos="0" relativeHeight="487554048" behindDoc="1" locked="0" layoutInCell="1" allowOverlap="1" wp14:anchorId="4D4807FC" wp14:editId="4D4807FD">
            <wp:simplePos x="0" y="0"/>
            <wp:positionH relativeFrom="page">
              <wp:posOffset>3279580</wp:posOffset>
            </wp:positionH>
            <wp:positionV relativeFrom="paragraph">
              <wp:posOffset>-311178</wp:posOffset>
            </wp:positionV>
            <wp:extent cx="141995" cy="238125"/>
            <wp:effectExtent l="0" t="0" r="0" b="0"/>
            <wp:wrapNone/>
            <wp:docPr id="1"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5.png"/>
                    <pic:cNvPicPr/>
                  </pic:nvPicPr>
                  <pic:blipFill>
                    <a:blip r:embed="rId18" cstate="print"/>
                    <a:stretch>
                      <a:fillRect/>
                    </a:stretch>
                  </pic:blipFill>
                  <pic:spPr>
                    <a:xfrm>
                      <a:off x="0" y="0"/>
                      <a:ext cx="141995" cy="238125"/>
                    </a:xfrm>
                    <a:prstGeom prst="rect">
                      <a:avLst/>
                    </a:prstGeom>
                  </pic:spPr>
                </pic:pic>
              </a:graphicData>
            </a:graphic>
          </wp:anchor>
        </w:drawing>
      </w:r>
      <w:r>
        <w:rPr>
          <w:noProof/>
        </w:rPr>
        <w:drawing>
          <wp:anchor distT="0" distB="0" distL="0" distR="0" simplePos="0" relativeHeight="487554560" behindDoc="1" locked="0" layoutInCell="1" allowOverlap="1" wp14:anchorId="4D4807FE" wp14:editId="4D4807FF">
            <wp:simplePos x="0" y="0"/>
            <wp:positionH relativeFrom="page">
              <wp:posOffset>4348262</wp:posOffset>
            </wp:positionH>
            <wp:positionV relativeFrom="paragraph">
              <wp:posOffset>-306004</wp:posOffset>
            </wp:positionV>
            <wp:extent cx="180355" cy="228600"/>
            <wp:effectExtent l="0" t="0" r="0" b="0"/>
            <wp:wrapNone/>
            <wp:docPr id="3"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6.png"/>
                    <pic:cNvPicPr/>
                  </pic:nvPicPr>
                  <pic:blipFill>
                    <a:blip r:embed="rId19" cstate="print"/>
                    <a:stretch>
                      <a:fillRect/>
                    </a:stretch>
                  </pic:blipFill>
                  <pic:spPr>
                    <a:xfrm>
                      <a:off x="0" y="0"/>
                      <a:ext cx="180355" cy="228600"/>
                    </a:xfrm>
                    <a:prstGeom prst="rect">
                      <a:avLst/>
                    </a:prstGeom>
                  </pic:spPr>
                </pic:pic>
              </a:graphicData>
            </a:graphic>
          </wp:anchor>
        </w:drawing>
      </w:r>
      <w:r>
        <w:rPr>
          <w:rFonts w:ascii="Cambria"/>
          <w:b/>
          <w:color w:val="967F64"/>
          <w:sz w:val="17"/>
        </w:rPr>
        <w:t xml:space="preserve">WEALTH MANAGEMENT </w:t>
      </w:r>
    </w:p>
    <w:p w14:paraId="0FA0F027" w14:textId="77777777" w:rsidR="00710C4A" w:rsidRDefault="00710C4A" w:rsidP="00710C4A"/>
    <w:p w14:paraId="19209CBF" w14:textId="65E0078C" w:rsidR="00CB1CB0" w:rsidRPr="008D2AB2" w:rsidRDefault="00CB1CB0" w:rsidP="00CB1CB0">
      <w:pPr>
        <w:rPr>
          <w:rFonts w:cstheme="minorHAnsi"/>
          <w:b/>
          <w:sz w:val="24"/>
          <w:szCs w:val="24"/>
        </w:rPr>
      </w:pPr>
      <w:r w:rsidRPr="008D2AB2">
        <w:rPr>
          <w:rFonts w:cstheme="minorHAnsi"/>
          <w:b/>
          <w:sz w:val="24"/>
          <w:szCs w:val="24"/>
        </w:rPr>
        <w:t xml:space="preserve">Position: </w:t>
      </w:r>
      <w:r w:rsidR="00D171BB" w:rsidRPr="008D2AB2">
        <w:rPr>
          <w:rFonts w:cstheme="minorHAnsi"/>
          <w:b/>
          <w:sz w:val="24"/>
          <w:szCs w:val="24"/>
        </w:rPr>
        <w:t>Associate Wealth Manager</w:t>
      </w:r>
    </w:p>
    <w:p w14:paraId="1329FFEA" w14:textId="77777777" w:rsidR="00CB1CB0" w:rsidRPr="008D2AB2" w:rsidRDefault="00CB1CB0" w:rsidP="00CB1CB0">
      <w:pPr>
        <w:rPr>
          <w:rFonts w:cstheme="minorHAnsi"/>
          <w:sz w:val="24"/>
          <w:szCs w:val="24"/>
        </w:rPr>
      </w:pPr>
    </w:p>
    <w:p w14:paraId="4D4B7425" w14:textId="77777777" w:rsidR="00CB1CB0" w:rsidRPr="008D2AB2" w:rsidRDefault="00CB1CB0" w:rsidP="00CB1CB0">
      <w:pPr>
        <w:rPr>
          <w:rFonts w:cstheme="minorHAnsi"/>
          <w:b/>
          <w:bCs/>
          <w:sz w:val="24"/>
          <w:szCs w:val="24"/>
        </w:rPr>
      </w:pPr>
      <w:r w:rsidRPr="008D2AB2">
        <w:rPr>
          <w:rFonts w:cstheme="minorHAnsi"/>
          <w:b/>
          <w:bCs/>
          <w:sz w:val="24"/>
          <w:szCs w:val="24"/>
        </w:rPr>
        <w:t>Major Responsibilities/Duties</w:t>
      </w:r>
    </w:p>
    <w:p w14:paraId="62B39BDC" w14:textId="77777777" w:rsidR="00CB1CB0" w:rsidRPr="005F76F0" w:rsidRDefault="00CB1CB0" w:rsidP="00CB1CB0">
      <w:pPr>
        <w:rPr>
          <w:rFonts w:cstheme="minorHAnsi"/>
        </w:rPr>
      </w:pPr>
    </w:p>
    <w:p w14:paraId="1F6F40C2" w14:textId="77777777" w:rsidR="00CB1CB0" w:rsidRPr="008D2AB2" w:rsidRDefault="00CB1CB0" w:rsidP="00CB1CB0">
      <w:pPr>
        <w:rPr>
          <w:rFonts w:cstheme="minorHAnsi"/>
          <w:sz w:val="25"/>
          <w:szCs w:val="25"/>
          <w:u w:val="single"/>
        </w:rPr>
      </w:pPr>
      <w:r w:rsidRPr="008D2AB2">
        <w:rPr>
          <w:rFonts w:cstheme="minorHAnsi"/>
          <w:sz w:val="25"/>
          <w:szCs w:val="25"/>
          <w:u w:val="single"/>
        </w:rPr>
        <w:t>Planning Support (70%)</w:t>
      </w:r>
    </w:p>
    <w:p w14:paraId="0A14134B" w14:textId="77777777" w:rsidR="00CB1CB0" w:rsidRDefault="00CB1CB0" w:rsidP="00CB1CB0">
      <w:pPr>
        <w:widowControl/>
        <w:numPr>
          <w:ilvl w:val="0"/>
          <w:numId w:val="7"/>
        </w:numPr>
        <w:autoSpaceDE/>
        <w:autoSpaceDN/>
        <w:rPr>
          <w:rFonts w:cstheme="minorHAnsi"/>
          <w:sz w:val="25"/>
          <w:szCs w:val="25"/>
        </w:rPr>
      </w:pPr>
      <w:r>
        <w:rPr>
          <w:rFonts w:cstheme="minorHAnsi"/>
          <w:sz w:val="25"/>
          <w:szCs w:val="25"/>
        </w:rPr>
        <w:t>Assisting advisors with creating a Total Client Profile</w:t>
      </w:r>
    </w:p>
    <w:p w14:paraId="3F34DC4B" w14:textId="77777777" w:rsidR="00CB1CB0" w:rsidRDefault="00CB1CB0" w:rsidP="00CB1CB0">
      <w:pPr>
        <w:widowControl/>
        <w:numPr>
          <w:ilvl w:val="0"/>
          <w:numId w:val="7"/>
        </w:numPr>
        <w:autoSpaceDE/>
        <w:autoSpaceDN/>
        <w:rPr>
          <w:rFonts w:cstheme="minorHAnsi"/>
          <w:sz w:val="25"/>
          <w:szCs w:val="25"/>
        </w:rPr>
      </w:pPr>
      <w:r>
        <w:rPr>
          <w:rFonts w:cstheme="minorHAnsi"/>
          <w:sz w:val="25"/>
          <w:szCs w:val="25"/>
        </w:rPr>
        <w:t>Financial plan input into eMoney</w:t>
      </w:r>
    </w:p>
    <w:p w14:paraId="69F3FDFD" w14:textId="77777777" w:rsidR="00CB1CB0" w:rsidRPr="005F76F0" w:rsidRDefault="00CB1CB0" w:rsidP="00CB1CB0">
      <w:pPr>
        <w:widowControl/>
        <w:numPr>
          <w:ilvl w:val="0"/>
          <w:numId w:val="7"/>
        </w:numPr>
        <w:autoSpaceDE/>
        <w:autoSpaceDN/>
        <w:rPr>
          <w:rFonts w:cstheme="minorHAnsi"/>
          <w:sz w:val="25"/>
          <w:szCs w:val="25"/>
        </w:rPr>
      </w:pPr>
      <w:r w:rsidRPr="005F76F0">
        <w:rPr>
          <w:rFonts w:cstheme="minorHAnsi"/>
          <w:sz w:val="25"/>
          <w:szCs w:val="25"/>
        </w:rPr>
        <w:t>Help contact clients in preparation for, or with follow up from, client meetings</w:t>
      </w:r>
    </w:p>
    <w:p w14:paraId="5063BD75" w14:textId="77777777" w:rsidR="00CB1CB0" w:rsidRPr="005F76F0" w:rsidRDefault="00CB1CB0" w:rsidP="00CB1CB0">
      <w:pPr>
        <w:widowControl/>
        <w:numPr>
          <w:ilvl w:val="0"/>
          <w:numId w:val="7"/>
        </w:numPr>
        <w:autoSpaceDE/>
        <w:autoSpaceDN/>
        <w:rPr>
          <w:rFonts w:cstheme="minorHAnsi"/>
          <w:sz w:val="25"/>
          <w:szCs w:val="25"/>
        </w:rPr>
      </w:pPr>
      <w:r w:rsidRPr="005F76F0">
        <w:rPr>
          <w:rFonts w:cstheme="minorHAnsi"/>
          <w:sz w:val="25"/>
          <w:szCs w:val="25"/>
        </w:rPr>
        <w:t>Work with financial planners on various ongoing client related tasks</w:t>
      </w:r>
    </w:p>
    <w:p w14:paraId="1D681696" w14:textId="77777777" w:rsidR="00CB1CB0" w:rsidRPr="005F76F0" w:rsidRDefault="00CB1CB0" w:rsidP="00CB1CB0">
      <w:pPr>
        <w:widowControl/>
        <w:numPr>
          <w:ilvl w:val="0"/>
          <w:numId w:val="7"/>
        </w:numPr>
        <w:autoSpaceDE/>
        <w:autoSpaceDN/>
        <w:rPr>
          <w:u w:val="single"/>
        </w:rPr>
      </w:pPr>
      <w:r w:rsidRPr="005F76F0">
        <w:rPr>
          <w:rFonts w:cstheme="minorHAnsi"/>
          <w:sz w:val="25"/>
          <w:szCs w:val="25"/>
        </w:rPr>
        <w:t>Provide various client financial planning or investment reports</w:t>
      </w:r>
      <w:r>
        <w:rPr>
          <w:rFonts w:cstheme="minorHAnsi"/>
          <w:sz w:val="25"/>
          <w:szCs w:val="25"/>
        </w:rPr>
        <w:t>, as needed</w:t>
      </w:r>
    </w:p>
    <w:p w14:paraId="3D372D3E" w14:textId="77777777" w:rsidR="00CB1CB0" w:rsidRPr="005F76F0" w:rsidRDefault="00CB1CB0" w:rsidP="00CB1CB0">
      <w:pPr>
        <w:widowControl/>
        <w:numPr>
          <w:ilvl w:val="0"/>
          <w:numId w:val="7"/>
        </w:numPr>
        <w:autoSpaceDE/>
        <w:autoSpaceDN/>
        <w:rPr>
          <w:u w:val="single"/>
        </w:rPr>
      </w:pPr>
      <w:r>
        <w:rPr>
          <w:rFonts w:cstheme="minorHAnsi"/>
          <w:sz w:val="25"/>
          <w:szCs w:val="25"/>
        </w:rPr>
        <w:t>Assist financial planners with client specific check in email communication</w:t>
      </w:r>
    </w:p>
    <w:p w14:paraId="08CF7892" w14:textId="77777777" w:rsidR="00CB1CB0" w:rsidRDefault="00CB1CB0" w:rsidP="00CB1CB0">
      <w:pPr>
        <w:rPr>
          <w:rFonts w:cstheme="minorHAnsi"/>
          <w:sz w:val="25"/>
          <w:szCs w:val="25"/>
        </w:rPr>
      </w:pPr>
    </w:p>
    <w:p w14:paraId="1A5132BD" w14:textId="77777777" w:rsidR="00CB1CB0" w:rsidRPr="002211D7" w:rsidRDefault="00CB1CB0" w:rsidP="00CB1CB0">
      <w:pPr>
        <w:rPr>
          <w:rFonts w:cstheme="minorHAnsi"/>
          <w:sz w:val="25"/>
          <w:szCs w:val="25"/>
          <w:u w:val="single"/>
        </w:rPr>
      </w:pPr>
      <w:r w:rsidRPr="002211D7">
        <w:rPr>
          <w:rFonts w:cstheme="minorHAnsi"/>
          <w:sz w:val="25"/>
          <w:szCs w:val="25"/>
          <w:u w:val="single"/>
        </w:rPr>
        <w:t>Client Service/Admin Support (30%)</w:t>
      </w:r>
    </w:p>
    <w:p w14:paraId="38142AE4" w14:textId="77777777" w:rsidR="00CB1CB0" w:rsidRPr="002211D7" w:rsidRDefault="00CB1CB0" w:rsidP="00CB1CB0">
      <w:pPr>
        <w:widowControl/>
        <w:numPr>
          <w:ilvl w:val="0"/>
          <w:numId w:val="7"/>
        </w:numPr>
        <w:autoSpaceDE/>
        <w:autoSpaceDN/>
        <w:rPr>
          <w:rFonts w:cstheme="minorHAnsi"/>
          <w:sz w:val="25"/>
          <w:szCs w:val="25"/>
        </w:rPr>
      </w:pPr>
      <w:r w:rsidRPr="002211D7">
        <w:rPr>
          <w:rFonts w:cstheme="minorHAnsi"/>
          <w:sz w:val="25"/>
          <w:szCs w:val="25"/>
        </w:rPr>
        <w:t>Collect information and prepare paperwork under supervision of manager for client transactions as directed, including but not limited to opening new accounts, closing accounts, transferring assets, facilitating deposits, withdrawals, account title changes, address changes, etc. in preparation for becoming a client facing advisor one day</w:t>
      </w:r>
    </w:p>
    <w:p w14:paraId="78BE4970" w14:textId="77777777" w:rsidR="00CB1CB0" w:rsidRPr="002211D7" w:rsidRDefault="00CB1CB0" w:rsidP="00CB1CB0">
      <w:pPr>
        <w:widowControl/>
        <w:numPr>
          <w:ilvl w:val="0"/>
          <w:numId w:val="7"/>
        </w:numPr>
        <w:autoSpaceDE/>
        <w:autoSpaceDN/>
        <w:rPr>
          <w:rFonts w:cstheme="minorHAnsi"/>
          <w:sz w:val="25"/>
          <w:szCs w:val="25"/>
        </w:rPr>
      </w:pPr>
      <w:r w:rsidRPr="002211D7">
        <w:rPr>
          <w:rFonts w:cstheme="minorHAnsi"/>
          <w:sz w:val="25"/>
          <w:szCs w:val="25"/>
        </w:rPr>
        <w:t>Prepare for upcoming client meetings by reviewing pending action items and completing necessary account maintenance</w:t>
      </w:r>
    </w:p>
    <w:p w14:paraId="37143B02" w14:textId="77777777" w:rsidR="00CB1CB0" w:rsidRPr="002211D7" w:rsidRDefault="00CB1CB0" w:rsidP="00CB1CB0">
      <w:pPr>
        <w:widowControl/>
        <w:numPr>
          <w:ilvl w:val="0"/>
          <w:numId w:val="7"/>
        </w:numPr>
        <w:autoSpaceDE/>
        <w:autoSpaceDN/>
        <w:rPr>
          <w:rFonts w:cstheme="minorHAnsi"/>
          <w:sz w:val="25"/>
          <w:szCs w:val="25"/>
        </w:rPr>
      </w:pPr>
      <w:r w:rsidRPr="002211D7">
        <w:rPr>
          <w:rFonts w:cstheme="minorHAnsi"/>
          <w:sz w:val="25"/>
          <w:szCs w:val="25"/>
        </w:rPr>
        <w:t xml:space="preserve">Perform data entry under supervision of manager for: asset transfer worksheets, cost basis worksheets, IRA RMD, and CRT worksheets </w:t>
      </w:r>
    </w:p>
    <w:p w14:paraId="1E28962B" w14:textId="77777777" w:rsidR="00CB1CB0" w:rsidRPr="002211D7" w:rsidRDefault="00CB1CB0" w:rsidP="00CB1CB0">
      <w:pPr>
        <w:widowControl/>
        <w:numPr>
          <w:ilvl w:val="0"/>
          <w:numId w:val="7"/>
        </w:numPr>
        <w:autoSpaceDE/>
        <w:autoSpaceDN/>
        <w:rPr>
          <w:rFonts w:cstheme="minorHAnsi"/>
          <w:sz w:val="25"/>
          <w:szCs w:val="25"/>
        </w:rPr>
      </w:pPr>
      <w:r w:rsidRPr="002211D7">
        <w:rPr>
          <w:rFonts w:cstheme="minorHAnsi"/>
          <w:sz w:val="25"/>
          <w:szCs w:val="25"/>
        </w:rPr>
        <w:t>Communicate with our custodians (Schwab, Fidelity, etc.) regarding client transactions</w:t>
      </w:r>
    </w:p>
    <w:p w14:paraId="1615AC51" w14:textId="77777777" w:rsidR="00CB1CB0" w:rsidRPr="002211D7" w:rsidRDefault="00CB1CB0" w:rsidP="00CB1CB0">
      <w:pPr>
        <w:widowControl/>
        <w:numPr>
          <w:ilvl w:val="0"/>
          <w:numId w:val="7"/>
        </w:numPr>
        <w:autoSpaceDE/>
        <w:autoSpaceDN/>
        <w:rPr>
          <w:rFonts w:cstheme="minorHAnsi"/>
          <w:sz w:val="25"/>
          <w:szCs w:val="25"/>
        </w:rPr>
      </w:pPr>
      <w:r w:rsidRPr="002211D7">
        <w:rPr>
          <w:rFonts w:cstheme="minorHAnsi"/>
          <w:sz w:val="25"/>
          <w:szCs w:val="25"/>
        </w:rPr>
        <w:t>Review, update and maintain the client services department manual to ensure that all information is accurate and current</w:t>
      </w:r>
    </w:p>
    <w:p w14:paraId="588057D8" w14:textId="77777777" w:rsidR="00CB1CB0" w:rsidRPr="002211D7" w:rsidRDefault="00CB1CB0" w:rsidP="00CB1CB0">
      <w:pPr>
        <w:widowControl/>
        <w:numPr>
          <w:ilvl w:val="0"/>
          <w:numId w:val="7"/>
        </w:numPr>
        <w:autoSpaceDE/>
        <w:autoSpaceDN/>
        <w:rPr>
          <w:rFonts w:cstheme="minorHAnsi"/>
          <w:sz w:val="25"/>
          <w:szCs w:val="25"/>
        </w:rPr>
      </w:pPr>
      <w:r w:rsidRPr="002211D7">
        <w:rPr>
          <w:rFonts w:cstheme="minorHAnsi"/>
          <w:sz w:val="25"/>
          <w:szCs w:val="25"/>
        </w:rPr>
        <w:t>Serve as Client Service Department (CSD) and Financial Planning Department (FPD) technology resource and trainer through thorough understanding of all in-house software (</w:t>
      </w:r>
      <w:r>
        <w:rPr>
          <w:rFonts w:cstheme="minorHAnsi"/>
          <w:sz w:val="25"/>
          <w:szCs w:val="25"/>
        </w:rPr>
        <w:t>Redtail CRM</w:t>
      </w:r>
      <w:r w:rsidRPr="002211D7">
        <w:rPr>
          <w:rFonts w:cstheme="minorHAnsi"/>
          <w:sz w:val="25"/>
          <w:szCs w:val="25"/>
        </w:rPr>
        <w:t>,</w:t>
      </w:r>
      <w:r>
        <w:rPr>
          <w:rFonts w:cstheme="minorHAnsi"/>
          <w:sz w:val="25"/>
          <w:szCs w:val="25"/>
        </w:rPr>
        <w:t xml:space="preserve"> Precise FP,</w:t>
      </w:r>
      <w:r w:rsidRPr="002211D7">
        <w:rPr>
          <w:rFonts w:cstheme="minorHAnsi"/>
          <w:sz w:val="25"/>
          <w:szCs w:val="25"/>
        </w:rPr>
        <w:t xml:space="preserve"> </w:t>
      </w:r>
      <w:r>
        <w:rPr>
          <w:rFonts w:cstheme="minorHAnsi"/>
          <w:sz w:val="25"/>
          <w:szCs w:val="25"/>
        </w:rPr>
        <w:t>Net Documents</w:t>
      </w:r>
      <w:r w:rsidRPr="002211D7">
        <w:rPr>
          <w:rFonts w:cstheme="minorHAnsi"/>
          <w:sz w:val="25"/>
          <w:szCs w:val="25"/>
        </w:rPr>
        <w:t>, Microsoft Office, Sharefile, LaserApp, DocuSign,</w:t>
      </w:r>
      <w:r>
        <w:rPr>
          <w:rFonts w:cstheme="minorHAnsi"/>
          <w:sz w:val="25"/>
          <w:szCs w:val="25"/>
        </w:rPr>
        <w:t xml:space="preserve"> Orion,</w:t>
      </w:r>
      <w:r w:rsidRPr="002211D7">
        <w:rPr>
          <w:rFonts w:cstheme="minorHAnsi"/>
          <w:sz w:val="25"/>
          <w:szCs w:val="25"/>
        </w:rPr>
        <w:t xml:space="preserve"> </w:t>
      </w:r>
      <w:r>
        <w:rPr>
          <w:rFonts w:cstheme="minorHAnsi"/>
          <w:sz w:val="25"/>
          <w:szCs w:val="25"/>
        </w:rPr>
        <w:t xml:space="preserve">eMoney, Total Client Profile (TCP) software, </w:t>
      </w:r>
      <w:r w:rsidRPr="002211D7">
        <w:rPr>
          <w:rFonts w:cstheme="minorHAnsi"/>
          <w:sz w:val="25"/>
          <w:szCs w:val="25"/>
        </w:rPr>
        <w:t>etc.)</w:t>
      </w:r>
    </w:p>
    <w:p w14:paraId="4EB6F10E" w14:textId="77777777" w:rsidR="00CB1CB0" w:rsidRDefault="00CB1CB0" w:rsidP="00CB1CB0">
      <w:pPr>
        <w:rPr>
          <w:rFonts w:cstheme="minorHAnsi"/>
          <w:sz w:val="25"/>
          <w:szCs w:val="25"/>
        </w:rPr>
      </w:pPr>
    </w:p>
    <w:p w14:paraId="5B4A7C07" w14:textId="77777777" w:rsidR="00CB1CB0" w:rsidRPr="002211D7" w:rsidRDefault="00CB1CB0" w:rsidP="00CB1CB0">
      <w:pPr>
        <w:rPr>
          <w:rFonts w:cstheme="minorHAnsi"/>
          <w:sz w:val="25"/>
          <w:szCs w:val="25"/>
          <w:u w:val="single"/>
        </w:rPr>
      </w:pPr>
      <w:r w:rsidRPr="002211D7">
        <w:rPr>
          <w:rFonts w:cstheme="minorHAnsi"/>
          <w:sz w:val="25"/>
          <w:szCs w:val="25"/>
          <w:u w:val="single"/>
        </w:rPr>
        <w:t>Essential Mental Functions / Attributes</w:t>
      </w:r>
    </w:p>
    <w:p w14:paraId="5384FF7E" w14:textId="77777777" w:rsidR="00CB1CB0" w:rsidRPr="002211D7" w:rsidRDefault="00CB1CB0" w:rsidP="00CB1CB0">
      <w:pPr>
        <w:widowControl/>
        <w:numPr>
          <w:ilvl w:val="0"/>
          <w:numId w:val="8"/>
        </w:numPr>
        <w:autoSpaceDE/>
        <w:autoSpaceDN/>
        <w:rPr>
          <w:rFonts w:cstheme="minorHAnsi"/>
          <w:sz w:val="25"/>
          <w:szCs w:val="25"/>
        </w:rPr>
      </w:pPr>
      <w:r w:rsidRPr="002211D7">
        <w:rPr>
          <w:rFonts w:cstheme="minorHAnsi"/>
          <w:sz w:val="25"/>
          <w:szCs w:val="25"/>
        </w:rPr>
        <w:t>Superb attention to detail with high degree of accuracy</w:t>
      </w:r>
    </w:p>
    <w:p w14:paraId="304A74A5" w14:textId="77777777" w:rsidR="00CB1CB0" w:rsidRPr="002211D7" w:rsidRDefault="00CB1CB0" w:rsidP="00CB1CB0">
      <w:pPr>
        <w:widowControl/>
        <w:numPr>
          <w:ilvl w:val="0"/>
          <w:numId w:val="8"/>
        </w:numPr>
        <w:autoSpaceDE/>
        <w:autoSpaceDN/>
        <w:rPr>
          <w:rFonts w:cstheme="minorHAnsi"/>
          <w:sz w:val="25"/>
          <w:szCs w:val="25"/>
        </w:rPr>
      </w:pPr>
      <w:r w:rsidRPr="002211D7">
        <w:rPr>
          <w:rFonts w:cstheme="minorHAnsi"/>
          <w:sz w:val="25"/>
          <w:szCs w:val="25"/>
        </w:rPr>
        <w:t>Solid written and verbal communication skills</w:t>
      </w:r>
    </w:p>
    <w:p w14:paraId="336998B0" w14:textId="77777777" w:rsidR="00CB1CB0" w:rsidRPr="002211D7" w:rsidRDefault="00CB1CB0" w:rsidP="00CB1CB0">
      <w:pPr>
        <w:widowControl/>
        <w:numPr>
          <w:ilvl w:val="0"/>
          <w:numId w:val="8"/>
        </w:numPr>
        <w:autoSpaceDE/>
        <w:autoSpaceDN/>
        <w:rPr>
          <w:rFonts w:cstheme="minorHAnsi"/>
          <w:sz w:val="25"/>
          <w:szCs w:val="25"/>
        </w:rPr>
      </w:pPr>
      <w:r w:rsidRPr="002211D7">
        <w:rPr>
          <w:rFonts w:cstheme="minorHAnsi"/>
          <w:sz w:val="25"/>
          <w:szCs w:val="25"/>
        </w:rPr>
        <w:t>Good judgment in carrying out tasks within pre-defined guidelines</w:t>
      </w:r>
    </w:p>
    <w:p w14:paraId="75135AFF" w14:textId="77777777" w:rsidR="00CB1CB0" w:rsidRPr="002211D7" w:rsidRDefault="00CB1CB0" w:rsidP="00CB1CB0">
      <w:pPr>
        <w:widowControl/>
        <w:numPr>
          <w:ilvl w:val="0"/>
          <w:numId w:val="8"/>
        </w:numPr>
        <w:autoSpaceDE/>
        <w:autoSpaceDN/>
        <w:rPr>
          <w:rFonts w:cstheme="minorHAnsi"/>
          <w:sz w:val="25"/>
          <w:szCs w:val="25"/>
        </w:rPr>
      </w:pPr>
      <w:r w:rsidRPr="002211D7">
        <w:rPr>
          <w:rFonts w:cstheme="minorHAnsi"/>
          <w:sz w:val="25"/>
          <w:szCs w:val="25"/>
        </w:rPr>
        <w:t>Ability to maintain focus while carrying out repetitive tasks</w:t>
      </w:r>
    </w:p>
    <w:p w14:paraId="0296D849" w14:textId="77777777" w:rsidR="00CB1CB0" w:rsidRPr="002211D7" w:rsidRDefault="00CB1CB0" w:rsidP="00CB1CB0">
      <w:pPr>
        <w:widowControl/>
        <w:numPr>
          <w:ilvl w:val="0"/>
          <w:numId w:val="8"/>
        </w:numPr>
        <w:autoSpaceDE/>
        <w:autoSpaceDN/>
        <w:rPr>
          <w:rFonts w:cstheme="minorHAnsi"/>
          <w:sz w:val="25"/>
          <w:szCs w:val="25"/>
        </w:rPr>
      </w:pPr>
      <w:r w:rsidRPr="002211D7">
        <w:rPr>
          <w:rFonts w:cstheme="minorHAnsi"/>
          <w:sz w:val="25"/>
          <w:szCs w:val="25"/>
        </w:rPr>
        <w:t>Organized and responsible</w:t>
      </w:r>
    </w:p>
    <w:p w14:paraId="48962E4E" w14:textId="77777777" w:rsidR="008D2AB2" w:rsidRDefault="008D2AB2" w:rsidP="008D2AB2">
      <w:pPr>
        <w:widowControl/>
        <w:autoSpaceDE/>
        <w:autoSpaceDN/>
        <w:ind w:left="720"/>
        <w:rPr>
          <w:rFonts w:cstheme="minorHAnsi"/>
          <w:sz w:val="25"/>
          <w:szCs w:val="25"/>
        </w:rPr>
      </w:pPr>
    </w:p>
    <w:p w14:paraId="6FF40E81" w14:textId="46BC8063" w:rsidR="00CB1CB0" w:rsidRPr="002211D7" w:rsidRDefault="00CB1CB0" w:rsidP="00CB1CB0">
      <w:pPr>
        <w:widowControl/>
        <w:numPr>
          <w:ilvl w:val="0"/>
          <w:numId w:val="8"/>
        </w:numPr>
        <w:autoSpaceDE/>
        <w:autoSpaceDN/>
        <w:rPr>
          <w:rFonts w:cstheme="minorHAnsi"/>
          <w:sz w:val="25"/>
          <w:szCs w:val="25"/>
        </w:rPr>
      </w:pPr>
      <w:r w:rsidRPr="002211D7">
        <w:rPr>
          <w:rFonts w:cstheme="minorHAnsi"/>
          <w:sz w:val="25"/>
          <w:szCs w:val="25"/>
        </w:rPr>
        <w:lastRenderedPageBreak/>
        <w:t>A team player while also possessing the ability to work independently</w:t>
      </w:r>
    </w:p>
    <w:p w14:paraId="00DD6E98" w14:textId="77777777" w:rsidR="00CB1CB0" w:rsidRPr="002211D7" w:rsidRDefault="00CB1CB0" w:rsidP="00CB1CB0">
      <w:pPr>
        <w:widowControl/>
        <w:numPr>
          <w:ilvl w:val="0"/>
          <w:numId w:val="8"/>
        </w:numPr>
        <w:autoSpaceDE/>
        <w:autoSpaceDN/>
        <w:rPr>
          <w:rFonts w:cstheme="minorHAnsi"/>
          <w:sz w:val="25"/>
          <w:szCs w:val="25"/>
        </w:rPr>
      </w:pPr>
      <w:r w:rsidRPr="002211D7">
        <w:rPr>
          <w:rFonts w:cstheme="minorHAnsi"/>
          <w:sz w:val="25"/>
          <w:szCs w:val="25"/>
        </w:rPr>
        <w:t>Expedience in office administration with a capacity (and willingness) to learn new computer programs and tasks quickly</w:t>
      </w:r>
    </w:p>
    <w:p w14:paraId="49E86DD9" w14:textId="77777777" w:rsidR="00CB1CB0" w:rsidRPr="002211D7" w:rsidRDefault="00CB1CB0" w:rsidP="00CB1CB0">
      <w:pPr>
        <w:widowControl/>
        <w:numPr>
          <w:ilvl w:val="0"/>
          <w:numId w:val="8"/>
        </w:numPr>
        <w:autoSpaceDE/>
        <w:autoSpaceDN/>
        <w:rPr>
          <w:rFonts w:cstheme="minorHAnsi"/>
          <w:sz w:val="25"/>
          <w:szCs w:val="25"/>
        </w:rPr>
      </w:pPr>
      <w:r w:rsidRPr="002211D7">
        <w:rPr>
          <w:rFonts w:cstheme="minorHAnsi"/>
          <w:sz w:val="25"/>
          <w:szCs w:val="25"/>
        </w:rPr>
        <w:t>Good planning and organizational skills with great attention to detail and follow through</w:t>
      </w:r>
    </w:p>
    <w:p w14:paraId="74CAF340" w14:textId="77777777" w:rsidR="00CB1CB0" w:rsidRPr="002211D7" w:rsidRDefault="00CB1CB0" w:rsidP="00CB1CB0">
      <w:pPr>
        <w:widowControl/>
        <w:numPr>
          <w:ilvl w:val="0"/>
          <w:numId w:val="8"/>
        </w:numPr>
        <w:autoSpaceDE/>
        <w:autoSpaceDN/>
        <w:rPr>
          <w:rFonts w:cstheme="minorHAnsi"/>
          <w:sz w:val="25"/>
          <w:szCs w:val="25"/>
        </w:rPr>
      </w:pPr>
      <w:r w:rsidRPr="002211D7">
        <w:rPr>
          <w:rFonts w:cstheme="minorHAnsi"/>
          <w:sz w:val="25"/>
          <w:szCs w:val="25"/>
        </w:rPr>
        <w:t>Well-developed interpersonal and communication skills with proven customer service skills</w:t>
      </w:r>
    </w:p>
    <w:p w14:paraId="28E2C641" w14:textId="77777777" w:rsidR="00CB1CB0" w:rsidRPr="002211D7" w:rsidRDefault="00CB1CB0" w:rsidP="00CB1CB0">
      <w:pPr>
        <w:rPr>
          <w:rFonts w:cstheme="minorHAnsi"/>
          <w:sz w:val="25"/>
          <w:szCs w:val="25"/>
        </w:rPr>
      </w:pPr>
    </w:p>
    <w:p w14:paraId="1EDC6396" w14:textId="77777777" w:rsidR="00CB1CB0" w:rsidRPr="00053D61" w:rsidRDefault="00CB1CB0" w:rsidP="00CB1CB0">
      <w:pPr>
        <w:rPr>
          <w:rFonts w:cstheme="minorHAnsi"/>
          <w:sz w:val="25"/>
          <w:szCs w:val="25"/>
          <w:u w:val="single"/>
        </w:rPr>
      </w:pPr>
      <w:r w:rsidRPr="00053D61">
        <w:rPr>
          <w:rFonts w:cstheme="minorHAnsi"/>
          <w:sz w:val="25"/>
          <w:szCs w:val="25"/>
          <w:u w:val="single"/>
        </w:rPr>
        <w:t xml:space="preserve">Additional Comments </w:t>
      </w:r>
    </w:p>
    <w:p w14:paraId="07E53F46" w14:textId="77777777" w:rsidR="00CB1CB0" w:rsidRPr="00053D61" w:rsidRDefault="00CB1CB0" w:rsidP="00CB1CB0">
      <w:pPr>
        <w:widowControl/>
        <w:numPr>
          <w:ilvl w:val="0"/>
          <w:numId w:val="8"/>
        </w:numPr>
        <w:autoSpaceDE/>
        <w:autoSpaceDN/>
        <w:rPr>
          <w:rFonts w:cstheme="minorHAnsi"/>
          <w:sz w:val="25"/>
          <w:szCs w:val="25"/>
        </w:rPr>
      </w:pPr>
      <w:r w:rsidRPr="00053D61">
        <w:rPr>
          <w:rFonts w:cstheme="minorHAnsi"/>
          <w:sz w:val="25"/>
          <w:szCs w:val="25"/>
        </w:rPr>
        <w:t xml:space="preserve">This is a back office/support position; no new business generation responsibilities are involved </w:t>
      </w:r>
    </w:p>
    <w:p w14:paraId="00B90260" w14:textId="77777777" w:rsidR="00CB1CB0" w:rsidRPr="00053D61" w:rsidRDefault="00CB1CB0" w:rsidP="00CB1CB0">
      <w:pPr>
        <w:widowControl/>
        <w:numPr>
          <w:ilvl w:val="0"/>
          <w:numId w:val="8"/>
        </w:numPr>
        <w:autoSpaceDE/>
        <w:autoSpaceDN/>
        <w:rPr>
          <w:rFonts w:cstheme="minorHAnsi"/>
          <w:sz w:val="25"/>
          <w:szCs w:val="25"/>
        </w:rPr>
      </w:pPr>
      <w:r w:rsidRPr="00053D61">
        <w:rPr>
          <w:rFonts w:cstheme="minorHAnsi"/>
          <w:sz w:val="25"/>
          <w:szCs w:val="25"/>
        </w:rPr>
        <w:t>Nothing in this job description restricts management’s right to assign or reassign duties and responsibilities to this job at any time</w:t>
      </w:r>
    </w:p>
    <w:p w14:paraId="2092AB9E" w14:textId="77777777" w:rsidR="00CB1CB0" w:rsidRDefault="00CB1CB0" w:rsidP="00CB1CB0">
      <w:pPr>
        <w:rPr>
          <w:rFonts w:cstheme="minorHAnsi"/>
          <w:sz w:val="25"/>
          <w:szCs w:val="25"/>
        </w:rPr>
      </w:pPr>
    </w:p>
    <w:p w14:paraId="35CE9B26" w14:textId="77777777" w:rsidR="00CB1CB0" w:rsidRPr="0092493C" w:rsidRDefault="00CB1CB0" w:rsidP="00CB1CB0">
      <w:pPr>
        <w:keepNext/>
        <w:tabs>
          <w:tab w:val="left" w:pos="2160"/>
          <w:tab w:val="left" w:pos="2790"/>
          <w:tab w:val="left" w:pos="3060"/>
          <w:tab w:val="right" w:pos="10080"/>
        </w:tabs>
        <w:ind w:left="720" w:hanging="2880"/>
        <w:outlineLvl w:val="0"/>
        <w:rPr>
          <w:rFonts w:cs="Arial"/>
          <w:b/>
          <w:sz w:val="18"/>
          <w:szCs w:val="18"/>
        </w:rPr>
      </w:pPr>
    </w:p>
    <w:p w14:paraId="5222D6F9" w14:textId="77777777" w:rsidR="00CB1CB0" w:rsidRPr="00053D61" w:rsidRDefault="00CB1CB0" w:rsidP="00CB1CB0">
      <w:pPr>
        <w:rPr>
          <w:rFonts w:cstheme="minorHAnsi"/>
          <w:sz w:val="25"/>
          <w:szCs w:val="25"/>
          <w:u w:val="single"/>
        </w:rPr>
      </w:pPr>
      <w:r w:rsidRPr="00053D61">
        <w:rPr>
          <w:rFonts w:cstheme="minorHAnsi"/>
          <w:sz w:val="25"/>
          <w:szCs w:val="25"/>
          <w:u w:val="single"/>
        </w:rPr>
        <w:t>Key Qualifications:</w:t>
      </w:r>
    </w:p>
    <w:p w14:paraId="1D9DE3F4" w14:textId="77777777" w:rsidR="00CB1CB0" w:rsidRPr="00053D61" w:rsidRDefault="00CB1CB0" w:rsidP="00CB1CB0">
      <w:pPr>
        <w:widowControl/>
        <w:numPr>
          <w:ilvl w:val="0"/>
          <w:numId w:val="9"/>
        </w:numPr>
        <w:tabs>
          <w:tab w:val="clear" w:pos="720"/>
          <w:tab w:val="num" w:pos="360"/>
        </w:tabs>
        <w:autoSpaceDE/>
        <w:autoSpaceDN/>
        <w:ind w:hanging="720"/>
        <w:rPr>
          <w:rFonts w:cstheme="minorHAnsi"/>
          <w:sz w:val="25"/>
          <w:szCs w:val="25"/>
        </w:rPr>
      </w:pPr>
      <w:r w:rsidRPr="00053D61">
        <w:rPr>
          <w:rFonts w:cstheme="minorHAnsi"/>
          <w:sz w:val="25"/>
          <w:szCs w:val="25"/>
        </w:rPr>
        <w:t>B.A. or B.S. degree from accredited four-year university</w:t>
      </w:r>
    </w:p>
    <w:p w14:paraId="4D3EC4C8" w14:textId="77777777" w:rsidR="00CB1CB0" w:rsidRPr="00053D61" w:rsidRDefault="00CB1CB0" w:rsidP="00CB1CB0">
      <w:pPr>
        <w:widowControl/>
        <w:numPr>
          <w:ilvl w:val="0"/>
          <w:numId w:val="9"/>
        </w:numPr>
        <w:tabs>
          <w:tab w:val="clear" w:pos="720"/>
          <w:tab w:val="num" w:pos="360"/>
        </w:tabs>
        <w:autoSpaceDE/>
        <w:autoSpaceDN/>
        <w:ind w:left="360"/>
        <w:rPr>
          <w:rFonts w:cstheme="minorHAnsi"/>
          <w:sz w:val="25"/>
          <w:szCs w:val="25"/>
        </w:rPr>
      </w:pPr>
      <w:r w:rsidRPr="00053D61">
        <w:rPr>
          <w:rFonts w:cstheme="minorHAnsi"/>
          <w:sz w:val="25"/>
          <w:szCs w:val="25"/>
        </w:rPr>
        <w:t>Candidates for CFP® certification will also be considered</w:t>
      </w:r>
    </w:p>
    <w:p w14:paraId="7C100EE2" w14:textId="77777777" w:rsidR="00CB1CB0" w:rsidRPr="00053D61" w:rsidRDefault="00CB1CB0" w:rsidP="00CB1CB0">
      <w:pPr>
        <w:widowControl/>
        <w:numPr>
          <w:ilvl w:val="0"/>
          <w:numId w:val="9"/>
        </w:numPr>
        <w:tabs>
          <w:tab w:val="clear" w:pos="720"/>
          <w:tab w:val="num" w:pos="360"/>
        </w:tabs>
        <w:autoSpaceDE/>
        <w:autoSpaceDN/>
        <w:ind w:hanging="720"/>
        <w:rPr>
          <w:rFonts w:cstheme="minorHAnsi"/>
          <w:sz w:val="25"/>
          <w:szCs w:val="25"/>
        </w:rPr>
      </w:pPr>
      <w:r w:rsidRPr="00053D61">
        <w:rPr>
          <w:rFonts w:cstheme="minorHAnsi"/>
          <w:sz w:val="25"/>
          <w:szCs w:val="25"/>
        </w:rPr>
        <w:t xml:space="preserve">Series 65 license, or higher (if not currently a CFP® certificant)  </w:t>
      </w:r>
    </w:p>
    <w:p w14:paraId="0F17F954" w14:textId="77777777" w:rsidR="00CB1CB0" w:rsidRPr="00053D61" w:rsidRDefault="00CB1CB0" w:rsidP="00CB1CB0">
      <w:pPr>
        <w:widowControl/>
        <w:numPr>
          <w:ilvl w:val="0"/>
          <w:numId w:val="9"/>
        </w:numPr>
        <w:tabs>
          <w:tab w:val="clear" w:pos="720"/>
          <w:tab w:val="num" w:pos="360"/>
        </w:tabs>
        <w:autoSpaceDE/>
        <w:autoSpaceDN/>
        <w:ind w:hanging="720"/>
        <w:rPr>
          <w:rFonts w:cstheme="minorHAnsi"/>
          <w:sz w:val="25"/>
          <w:szCs w:val="25"/>
        </w:rPr>
      </w:pPr>
      <w:r w:rsidRPr="00053D61">
        <w:rPr>
          <w:rFonts w:cstheme="minorHAnsi"/>
          <w:sz w:val="25"/>
          <w:szCs w:val="25"/>
        </w:rPr>
        <w:t xml:space="preserve">Strong financial and analytical skills </w:t>
      </w:r>
    </w:p>
    <w:p w14:paraId="25C4BD7F" w14:textId="77777777" w:rsidR="00CB1CB0" w:rsidRPr="00053D61" w:rsidRDefault="00CB1CB0" w:rsidP="00CB1CB0">
      <w:pPr>
        <w:pStyle w:val="BodyTextIndent"/>
        <w:widowControl/>
        <w:numPr>
          <w:ilvl w:val="0"/>
          <w:numId w:val="9"/>
        </w:numPr>
        <w:tabs>
          <w:tab w:val="clear" w:pos="720"/>
          <w:tab w:val="num" w:pos="360"/>
          <w:tab w:val="right" w:pos="10080"/>
        </w:tabs>
        <w:autoSpaceDE/>
        <w:autoSpaceDN/>
        <w:spacing w:after="0"/>
        <w:ind w:hanging="720"/>
        <w:rPr>
          <w:rFonts w:asciiTheme="minorHAnsi" w:eastAsiaTheme="minorEastAsia" w:hAnsiTheme="minorHAnsi" w:cstheme="minorHAnsi"/>
          <w:sz w:val="25"/>
          <w:szCs w:val="25"/>
          <w:lang w:eastAsia="zh-CN"/>
        </w:rPr>
      </w:pPr>
      <w:r w:rsidRPr="00053D61">
        <w:rPr>
          <w:rFonts w:asciiTheme="minorHAnsi" w:eastAsiaTheme="minorEastAsia" w:hAnsiTheme="minorHAnsi" w:cstheme="minorHAnsi"/>
          <w:sz w:val="25"/>
          <w:szCs w:val="25"/>
          <w:lang w:eastAsia="zh-CN"/>
        </w:rPr>
        <w:t>Strong verbal and written communication skills</w:t>
      </w:r>
    </w:p>
    <w:p w14:paraId="07A66A89" w14:textId="77777777" w:rsidR="00CB1CB0" w:rsidRPr="00053D61" w:rsidRDefault="00CB1CB0" w:rsidP="00CB1CB0">
      <w:pPr>
        <w:pStyle w:val="BodyTextIndent"/>
        <w:widowControl/>
        <w:numPr>
          <w:ilvl w:val="0"/>
          <w:numId w:val="9"/>
        </w:numPr>
        <w:tabs>
          <w:tab w:val="clear" w:pos="720"/>
          <w:tab w:val="num" w:pos="360"/>
          <w:tab w:val="right" w:pos="10080"/>
        </w:tabs>
        <w:autoSpaceDE/>
        <w:autoSpaceDN/>
        <w:spacing w:after="0"/>
        <w:ind w:hanging="720"/>
        <w:rPr>
          <w:rFonts w:asciiTheme="minorHAnsi" w:eastAsiaTheme="minorEastAsia" w:hAnsiTheme="minorHAnsi" w:cstheme="minorHAnsi"/>
          <w:sz w:val="25"/>
          <w:szCs w:val="25"/>
          <w:lang w:eastAsia="zh-CN"/>
        </w:rPr>
      </w:pPr>
      <w:r w:rsidRPr="00053D61">
        <w:rPr>
          <w:rFonts w:asciiTheme="minorHAnsi" w:eastAsiaTheme="minorEastAsia" w:hAnsiTheme="minorHAnsi" w:cstheme="minorHAnsi"/>
          <w:sz w:val="25"/>
          <w:szCs w:val="25"/>
          <w:lang w:eastAsia="zh-CN"/>
        </w:rPr>
        <w:t>Strong persuasive and interpersonal skills</w:t>
      </w:r>
    </w:p>
    <w:p w14:paraId="1651C27E" w14:textId="77777777" w:rsidR="00CB1CB0" w:rsidRPr="00053D61" w:rsidRDefault="00CB1CB0" w:rsidP="00CB1CB0">
      <w:pPr>
        <w:pStyle w:val="BodyTextIndent"/>
        <w:widowControl/>
        <w:numPr>
          <w:ilvl w:val="0"/>
          <w:numId w:val="9"/>
        </w:numPr>
        <w:tabs>
          <w:tab w:val="clear" w:pos="720"/>
          <w:tab w:val="num" w:pos="360"/>
          <w:tab w:val="right" w:pos="10080"/>
        </w:tabs>
        <w:autoSpaceDE/>
        <w:autoSpaceDN/>
        <w:spacing w:after="0"/>
        <w:ind w:hanging="720"/>
        <w:rPr>
          <w:rFonts w:asciiTheme="minorHAnsi" w:eastAsiaTheme="minorEastAsia" w:hAnsiTheme="minorHAnsi" w:cstheme="minorHAnsi"/>
          <w:sz w:val="25"/>
          <w:szCs w:val="25"/>
          <w:lang w:eastAsia="zh-CN"/>
        </w:rPr>
      </w:pPr>
      <w:r w:rsidRPr="00053D61">
        <w:rPr>
          <w:rFonts w:asciiTheme="minorHAnsi" w:eastAsiaTheme="minorEastAsia" w:hAnsiTheme="minorHAnsi" w:cstheme="minorHAnsi"/>
          <w:sz w:val="25"/>
          <w:szCs w:val="25"/>
          <w:lang w:eastAsia="zh-CN"/>
        </w:rPr>
        <w:t>Ability to identify, meet and follow through with client needs and requirements</w:t>
      </w:r>
    </w:p>
    <w:p w14:paraId="599F2281" w14:textId="77777777" w:rsidR="00CB1CB0" w:rsidRPr="00053D61" w:rsidRDefault="00CB1CB0" w:rsidP="00CB1CB0">
      <w:pPr>
        <w:pStyle w:val="BodyTextIndent"/>
        <w:keepNext/>
        <w:widowControl/>
        <w:numPr>
          <w:ilvl w:val="0"/>
          <w:numId w:val="9"/>
        </w:numPr>
        <w:tabs>
          <w:tab w:val="clear" w:pos="720"/>
          <w:tab w:val="num" w:pos="0"/>
          <w:tab w:val="right" w:pos="10080"/>
        </w:tabs>
        <w:autoSpaceDE/>
        <w:autoSpaceDN/>
        <w:spacing w:after="0"/>
        <w:ind w:left="360"/>
        <w:rPr>
          <w:rFonts w:asciiTheme="minorHAnsi" w:eastAsiaTheme="minorEastAsia" w:hAnsiTheme="minorHAnsi" w:cstheme="minorHAnsi"/>
          <w:sz w:val="25"/>
          <w:szCs w:val="25"/>
          <w:lang w:eastAsia="zh-CN"/>
        </w:rPr>
      </w:pPr>
      <w:r w:rsidRPr="00053D61">
        <w:rPr>
          <w:rFonts w:asciiTheme="minorHAnsi" w:eastAsiaTheme="minorEastAsia" w:hAnsiTheme="minorHAnsi" w:cstheme="minorHAnsi"/>
          <w:sz w:val="25"/>
          <w:szCs w:val="25"/>
          <w:lang w:eastAsia="zh-CN"/>
        </w:rPr>
        <w:t>Must be a self-starter, problem solver and a goal-oriented team player with a ‘no job is beneath me’ attitude</w:t>
      </w:r>
    </w:p>
    <w:p w14:paraId="48FB9AAF" w14:textId="77777777" w:rsidR="00CB1CB0" w:rsidRPr="00053D61" w:rsidRDefault="00CB1CB0" w:rsidP="00CB1CB0">
      <w:pPr>
        <w:widowControl/>
        <w:numPr>
          <w:ilvl w:val="0"/>
          <w:numId w:val="9"/>
        </w:numPr>
        <w:tabs>
          <w:tab w:val="clear" w:pos="720"/>
          <w:tab w:val="num" w:pos="360"/>
        </w:tabs>
        <w:autoSpaceDE/>
        <w:autoSpaceDN/>
        <w:ind w:hanging="720"/>
        <w:rPr>
          <w:rFonts w:cstheme="minorHAnsi"/>
          <w:sz w:val="25"/>
          <w:szCs w:val="25"/>
        </w:rPr>
      </w:pPr>
      <w:r w:rsidRPr="00053D61">
        <w:rPr>
          <w:rFonts w:cstheme="minorHAnsi"/>
          <w:sz w:val="25"/>
          <w:szCs w:val="25"/>
        </w:rPr>
        <w:t xml:space="preserve">Able to work independently </w:t>
      </w:r>
    </w:p>
    <w:p w14:paraId="776A1405" w14:textId="77777777" w:rsidR="00CB1CB0" w:rsidRPr="00053D61" w:rsidRDefault="00CB1CB0" w:rsidP="00CB1CB0">
      <w:pPr>
        <w:widowControl/>
        <w:numPr>
          <w:ilvl w:val="0"/>
          <w:numId w:val="9"/>
        </w:numPr>
        <w:tabs>
          <w:tab w:val="clear" w:pos="720"/>
          <w:tab w:val="num" w:pos="360"/>
        </w:tabs>
        <w:autoSpaceDE/>
        <w:autoSpaceDN/>
        <w:ind w:hanging="720"/>
        <w:rPr>
          <w:rFonts w:cstheme="minorHAnsi"/>
          <w:sz w:val="25"/>
          <w:szCs w:val="25"/>
        </w:rPr>
      </w:pPr>
      <w:r w:rsidRPr="00053D61">
        <w:rPr>
          <w:rFonts w:cstheme="minorHAnsi"/>
          <w:sz w:val="25"/>
          <w:szCs w:val="25"/>
        </w:rPr>
        <w:t>Organized, with a strong attention to detail</w:t>
      </w:r>
    </w:p>
    <w:p w14:paraId="3B8F0BF6" w14:textId="77777777" w:rsidR="00CB1CB0" w:rsidRPr="00053D61" w:rsidRDefault="00CB1CB0" w:rsidP="00CB1CB0">
      <w:pPr>
        <w:widowControl/>
        <w:numPr>
          <w:ilvl w:val="0"/>
          <w:numId w:val="9"/>
        </w:numPr>
        <w:tabs>
          <w:tab w:val="clear" w:pos="720"/>
          <w:tab w:val="num" w:pos="360"/>
        </w:tabs>
        <w:autoSpaceDE/>
        <w:autoSpaceDN/>
        <w:ind w:hanging="720"/>
        <w:rPr>
          <w:rFonts w:cstheme="minorHAnsi"/>
          <w:sz w:val="25"/>
          <w:szCs w:val="25"/>
        </w:rPr>
      </w:pPr>
      <w:r w:rsidRPr="00053D61">
        <w:rPr>
          <w:rFonts w:cstheme="minorHAnsi"/>
          <w:sz w:val="25"/>
          <w:szCs w:val="25"/>
        </w:rPr>
        <w:t>Able to perform multiple tasks efficiently</w:t>
      </w:r>
    </w:p>
    <w:p w14:paraId="79CAB7DA" w14:textId="77777777" w:rsidR="00CB1CB0" w:rsidRPr="00053D61" w:rsidRDefault="00CB1CB0" w:rsidP="00CB1CB0">
      <w:pPr>
        <w:widowControl/>
        <w:numPr>
          <w:ilvl w:val="0"/>
          <w:numId w:val="9"/>
        </w:numPr>
        <w:tabs>
          <w:tab w:val="clear" w:pos="720"/>
          <w:tab w:val="num" w:pos="360"/>
        </w:tabs>
        <w:autoSpaceDE/>
        <w:autoSpaceDN/>
        <w:ind w:hanging="720"/>
        <w:rPr>
          <w:rFonts w:cstheme="minorHAnsi"/>
          <w:sz w:val="25"/>
          <w:szCs w:val="25"/>
        </w:rPr>
      </w:pPr>
      <w:r w:rsidRPr="00053D61">
        <w:rPr>
          <w:rFonts w:cstheme="minorHAnsi"/>
          <w:sz w:val="25"/>
          <w:szCs w:val="25"/>
        </w:rPr>
        <w:t>Show curiosity and confidence when dealing with clients and principals</w:t>
      </w:r>
    </w:p>
    <w:p w14:paraId="70FC1E14" w14:textId="77777777" w:rsidR="00CB1CB0" w:rsidRPr="00053D61" w:rsidRDefault="00CB1CB0" w:rsidP="00CB1CB0">
      <w:pPr>
        <w:widowControl/>
        <w:numPr>
          <w:ilvl w:val="0"/>
          <w:numId w:val="9"/>
        </w:numPr>
        <w:tabs>
          <w:tab w:val="clear" w:pos="720"/>
          <w:tab w:val="num" w:pos="360"/>
        </w:tabs>
        <w:autoSpaceDE/>
        <w:autoSpaceDN/>
        <w:ind w:hanging="720"/>
        <w:rPr>
          <w:rFonts w:cstheme="minorHAnsi"/>
          <w:sz w:val="25"/>
          <w:szCs w:val="25"/>
        </w:rPr>
      </w:pPr>
      <w:r w:rsidRPr="00053D61">
        <w:rPr>
          <w:rFonts w:cstheme="minorHAnsi"/>
          <w:sz w:val="25"/>
          <w:szCs w:val="25"/>
        </w:rPr>
        <w:t xml:space="preserve">Above average knowledge of Microsoft Excel and Word </w:t>
      </w:r>
    </w:p>
    <w:p w14:paraId="131AD716" w14:textId="77777777" w:rsidR="00CB1CB0" w:rsidRPr="00053D61" w:rsidRDefault="00CB1CB0" w:rsidP="00CB1CB0">
      <w:pPr>
        <w:rPr>
          <w:rFonts w:cstheme="minorHAnsi"/>
          <w:sz w:val="25"/>
          <w:szCs w:val="25"/>
        </w:rPr>
      </w:pPr>
    </w:p>
    <w:p w14:paraId="07BA172D" w14:textId="77777777" w:rsidR="00CB1CB0" w:rsidRDefault="00CB1CB0" w:rsidP="00CB1CB0">
      <w:pPr>
        <w:rPr>
          <w:rFonts w:cs="Arial"/>
          <w:b/>
          <w:sz w:val="18"/>
          <w:szCs w:val="18"/>
        </w:rPr>
      </w:pPr>
    </w:p>
    <w:p w14:paraId="0917C4F6" w14:textId="77777777" w:rsidR="00CB1CB0" w:rsidRPr="00053D61" w:rsidRDefault="00CB1CB0" w:rsidP="00CB1CB0">
      <w:pPr>
        <w:rPr>
          <w:rFonts w:cstheme="minorHAnsi"/>
          <w:sz w:val="25"/>
          <w:szCs w:val="25"/>
          <w:u w:val="single"/>
        </w:rPr>
      </w:pPr>
      <w:r w:rsidRPr="00053D61">
        <w:rPr>
          <w:rFonts w:cstheme="minorHAnsi"/>
          <w:sz w:val="25"/>
          <w:szCs w:val="25"/>
          <w:u w:val="single"/>
        </w:rPr>
        <w:t>Benefits:</w:t>
      </w:r>
    </w:p>
    <w:p w14:paraId="6FEBB9E7" w14:textId="77777777" w:rsidR="00CB1CB0" w:rsidRPr="00053D61" w:rsidRDefault="00CB1CB0" w:rsidP="00CB1CB0">
      <w:pPr>
        <w:widowControl/>
        <w:numPr>
          <w:ilvl w:val="0"/>
          <w:numId w:val="9"/>
        </w:numPr>
        <w:tabs>
          <w:tab w:val="clear" w:pos="720"/>
          <w:tab w:val="num" w:pos="360"/>
        </w:tabs>
        <w:autoSpaceDE/>
        <w:autoSpaceDN/>
        <w:ind w:hanging="720"/>
        <w:rPr>
          <w:rFonts w:cstheme="minorHAnsi"/>
          <w:sz w:val="25"/>
          <w:szCs w:val="25"/>
        </w:rPr>
      </w:pPr>
      <w:r w:rsidRPr="00053D61">
        <w:rPr>
          <w:rFonts w:cstheme="minorHAnsi"/>
          <w:sz w:val="25"/>
          <w:szCs w:val="25"/>
        </w:rPr>
        <w:t>Competitive salary with performance-based pay program and career track available</w:t>
      </w:r>
    </w:p>
    <w:p w14:paraId="4147B706" w14:textId="22491D11" w:rsidR="00CB1CB0" w:rsidRPr="00053D61" w:rsidRDefault="00CB1CB0" w:rsidP="00CB1CB0">
      <w:pPr>
        <w:widowControl/>
        <w:numPr>
          <w:ilvl w:val="0"/>
          <w:numId w:val="9"/>
        </w:numPr>
        <w:tabs>
          <w:tab w:val="clear" w:pos="720"/>
          <w:tab w:val="num" w:pos="360"/>
        </w:tabs>
        <w:autoSpaceDE/>
        <w:autoSpaceDN/>
        <w:ind w:hanging="720"/>
        <w:rPr>
          <w:rFonts w:cstheme="minorHAnsi"/>
          <w:sz w:val="25"/>
          <w:szCs w:val="25"/>
        </w:rPr>
      </w:pPr>
      <w:r w:rsidRPr="00053D61">
        <w:rPr>
          <w:rFonts w:cstheme="minorHAnsi"/>
          <w:sz w:val="25"/>
          <w:szCs w:val="25"/>
        </w:rPr>
        <w:t xml:space="preserve">Company </w:t>
      </w:r>
      <w:r w:rsidR="008D2AB2">
        <w:rPr>
          <w:rFonts w:cstheme="minorHAnsi"/>
          <w:sz w:val="25"/>
          <w:szCs w:val="25"/>
        </w:rPr>
        <w:t>paid</w:t>
      </w:r>
      <w:r w:rsidRPr="00053D61">
        <w:rPr>
          <w:rFonts w:cstheme="minorHAnsi"/>
          <w:sz w:val="25"/>
          <w:szCs w:val="25"/>
        </w:rPr>
        <w:t xml:space="preserve"> health insurance</w:t>
      </w:r>
    </w:p>
    <w:p w14:paraId="77452E6D" w14:textId="5D8D132F" w:rsidR="00CB1CB0" w:rsidRPr="00053D61" w:rsidRDefault="008D2AB2" w:rsidP="00CB1CB0">
      <w:pPr>
        <w:widowControl/>
        <w:numPr>
          <w:ilvl w:val="0"/>
          <w:numId w:val="9"/>
        </w:numPr>
        <w:tabs>
          <w:tab w:val="clear" w:pos="720"/>
          <w:tab w:val="num" w:pos="360"/>
        </w:tabs>
        <w:autoSpaceDE/>
        <w:autoSpaceDN/>
        <w:ind w:hanging="720"/>
        <w:rPr>
          <w:rFonts w:cstheme="minorHAnsi"/>
          <w:sz w:val="25"/>
          <w:szCs w:val="25"/>
        </w:rPr>
      </w:pPr>
      <w:r>
        <w:rPr>
          <w:rFonts w:cstheme="minorHAnsi"/>
          <w:sz w:val="25"/>
          <w:szCs w:val="25"/>
        </w:rPr>
        <w:t>4</w:t>
      </w:r>
      <w:r w:rsidR="00CB1CB0" w:rsidRPr="00053D61">
        <w:rPr>
          <w:rFonts w:cstheme="minorHAnsi"/>
          <w:sz w:val="25"/>
          <w:szCs w:val="25"/>
        </w:rPr>
        <w:t xml:space="preserve">01k/profit sharing plan </w:t>
      </w:r>
      <w:r>
        <w:rPr>
          <w:rFonts w:cstheme="minorHAnsi"/>
          <w:sz w:val="25"/>
          <w:szCs w:val="25"/>
        </w:rPr>
        <w:t>after one year of service</w:t>
      </w:r>
    </w:p>
    <w:p w14:paraId="34131637" w14:textId="77777777" w:rsidR="00CB1CB0" w:rsidRPr="00053D61" w:rsidRDefault="00CB1CB0" w:rsidP="00CB1CB0">
      <w:pPr>
        <w:widowControl/>
        <w:numPr>
          <w:ilvl w:val="0"/>
          <w:numId w:val="9"/>
        </w:numPr>
        <w:tabs>
          <w:tab w:val="clear" w:pos="720"/>
          <w:tab w:val="num" w:pos="360"/>
        </w:tabs>
        <w:autoSpaceDE/>
        <w:autoSpaceDN/>
        <w:ind w:hanging="720"/>
        <w:rPr>
          <w:rFonts w:cstheme="minorHAnsi"/>
          <w:sz w:val="25"/>
          <w:szCs w:val="25"/>
        </w:rPr>
      </w:pPr>
      <w:r w:rsidRPr="00053D61">
        <w:rPr>
          <w:rFonts w:cstheme="minorHAnsi"/>
          <w:sz w:val="25"/>
          <w:szCs w:val="25"/>
        </w:rPr>
        <w:t>Professional development budget for CE, conferences and training</w:t>
      </w:r>
    </w:p>
    <w:p w14:paraId="5B481751" w14:textId="77777777" w:rsidR="00CB1CB0" w:rsidRPr="00053D61" w:rsidRDefault="00CB1CB0" w:rsidP="00CB1CB0">
      <w:pPr>
        <w:widowControl/>
        <w:numPr>
          <w:ilvl w:val="0"/>
          <w:numId w:val="9"/>
        </w:numPr>
        <w:tabs>
          <w:tab w:val="clear" w:pos="720"/>
          <w:tab w:val="num" w:pos="360"/>
        </w:tabs>
        <w:autoSpaceDE/>
        <w:autoSpaceDN/>
        <w:ind w:hanging="720"/>
        <w:rPr>
          <w:rFonts w:cstheme="minorHAnsi"/>
          <w:sz w:val="25"/>
          <w:szCs w:val="25"/>
        </w:rPr>
      </w:pPr>
      <w:r w:rsidRPr="00053D61">
        <w:rPr>
          <w:rFonts w:cstheme="minorHAnsi"/>
          <w:sz w:val="25"/>
          <w:szCs w:val="25"/>
        </w:rPr>
        <w:t xml:space="preserve">Paid professional dues </w:t>
      </w:r>
    </w:p>
    <w:p w14:paraId="77B3685F" w14:textId="77777777" w:rsidR="00CB1CB0" w:rsidRPr="00053D61" w:rsidRDefault="00CB1CB0" w:rsidP="00CB1CB0">
      <w:pPr>
        <w:widowControl/>
        <w:numPr>
          <w:ilvl w:val="0"/>
          <w:numId w:val="9"/>
        </w:numPr>
        <w:tabs>
          <w:tab w:val="clear" w:pos="720"/>
          <w:tab w:val="num" w:pos="360"/>
        </w:tabs>
        <w:autoSpaceDE/>
        <w:autoSpaceDN/>
        <w:ind w:hanging="720"/>
        <w:rPr>
          <w:rFonts w:cstheme="minorHAnsi"/>
          <w:sz w:val="25"/>
          <w:szCs w:val="25"/>
        </w:rPr>
      </w:pPr>
      <w:r w:rsidRPr="00053D61">
        <w:rPr>
          <w:rFonts w:cstheme="minorHAnsi"/>
          <w:sz w:val="25"/>
          <w:szCs w:val="25"/>
        </w:rPr>
        <w:t>Mentorship and Learning Opportunities</w:t>
      </w:r>
    </w:p>
    <w:p w14:paraId="38B7FE92" w14:textId="77777777" w:rsidR="00CB1CB0" w:rsidRPr="00053D61" w:rsidRDefault="00CB1CB0" w:rsidP="00CB1CB0">
      <w:pPr>
        <w:widowControl/>
        <w:numPr>
          <w:ilvl w:val="0"/>
          <w:numId w:val="9"/>
        </w:numPr>
        <w:tabs>
          <w:tab w:val="clear" w:pos="720"/>
          <w:tab w:val="num" w:pos="360"/>
        </w:tabs>
        <w:autoSpaceDE/>
        <w:autoSpaceDN/>
        <w:ind w:hanging="720"/>
        <w:rPr>
          <w:rFonts w:cstheme="minorHAnsi"/>
          <w:sz w:val="25"/>
          <w:szCs w:val="25"/>
        </w:rPr>
      </w:pPr>
      <w:r w:rsidRPr="00053D61">
        <w:rPr>
          <w:rFonts w:cstheme="minorHAnsi"/>
          <w:sz w:val="25"/>
          <w:szCs w:val="25"/>
        </w:rPr>
        <w:t>Fun, lively work environment</w:t>
      </w:r>
    </w:p>
    <w:p w14:paraId="05ADFCD6" w14:textId="77777777" w:rsidR="00CB1CB0" w:rsidRPr="00053D61" w:rsidRDefault="00CB1CB0" w:rsidP="00CB1CB0">
      <w:pPr>
        <w:widowControl/>
        <w:numPr>
          <w:ilvl w:val="0"/>
          <w:numId w:val="9"/>
        </w:numPr>
        <w:tabs>
          <w:tab w:val="clear" w:pos="720"/>
          <w:tab w:val="num" w:pos="360"/>
        </w:tabs>
        <w:autoSpaceDE/>
        <w:autoSpaceDN/>
        <w:ind w:hanging="720"/>
        <w:rPr>
          <w:rFonts w:cstheme="minorHAnsi"/>
          <w:sz w:val="25"/>
          <w:szCs w:val="25"/>
        </w:rPr>
      </w:pPr>
      <w:r w:rsidRPr="00053D61">
        <w:rPr>
          <w:rFonts w:cstheme="minorHAnsi"/>
          <w:sz w:val="25"/>
          <w:szCs w:val="25"/>
        </w:rPr>
        <w:t>Dedicated time for pro bono or volunteer work</w:t>
      </w:r>
    </w:p>
    <w:p w14:paraId="7EC95064" w14:textId="77777777" w:rsidR="00CB1CB0" w:rsidRPr="00053D61" w:rsidRDefault="00CB1CB0" w:rsidP="00CB1CB0">
      <w:pPr>
        <w:widowControl/>
        <w:numPr>
          <w:ilvl w:val="0"/>
          <w:numId w:val="9"/>
        </w:numPr>
        <w:tabs>
          <w:tab w:val="clear" w:pos="720"/>
          <w:tab w:val="num" w:pos="360"/>
        </w:tabs>
        <w:autoSpaceDE/>
        <w:autoSpaceDN/>
        <w:ind w:hanging="720"/>
        <w:rPr>
          <w:rFonts w:cstheme="minorHAnsi"/>
          <w:sz w:val="25"/>
          <w:szCs w:val="25"/>
        </w:rPr>
      </w:pPr>
      <w:r w:rsidRPr="00053D61">
        <w:rPr>
          <w:rFonts w:cstheme="minorHAnsi"/>
          <w:sz w:val="25"/>
          <w:szCs w:val="25"/>
        </w:rPr>
        <w:t>No cold calls or prospecting lists required</w:t>
      </w:r>
    </w:p>
    <w:p w14:paraId="3DA76F36" w14:textId="77777777" w:rsidR="00D9482D" w:rsidRDefault="00D9482D" w:rsidP="00D9482D">
      <w:pPr>
        <w:jc w:val="center"/>
        <w:rPr>
          <w:sz w:val="28"/>
          <w:szCs w:val="28"/>
        </w:rPr>
      </w:pPr>
    </w:p>
    <w:sectPr w:rsidR="00D9482D" w:rsidSect="00CE260E">
      <w:footerReference w:type="default" r:id="rId20"/>
      <w:pgSz w:w="12240" w:h="15840"/>
      <w:pgMar w:top="1296" w:right="1714" w:bottom="979" w:left="1714" w:header="0" w:footer="7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EAC950" w14:textId="77777777" w:rsidR="00D51B5B" w:rsidRDefault="00D51B5B">
      <w:r>
        <w:separator/>
      </w:r>
    </w:p>
  </w:endnote>
  <w:endnote w:type="continuationSeparator" w:id="0">
    <w:p w14:paraId="32A8A44C" w14:textId="77777777" w:rsidR="00D51B5B" w:rsidRDefault="00D51B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80800" w14:textId="2F7923C7" w:rsidR="00645AE7" w:rsidRDefault="004B59D6">
    <w:pPr>
      <w:pStyle w:val="BodyText"/>
      <w:spacing w:line="14" w:lineRule="auto"/>
    </w:pPr>
    <w:r>
      <w:rPr>
        <w:noProof/>
      </w:rPr>
      <mc:AlternateContent>
        <mc:Choice Requires="wps">
          <w:drawing>
            <wp:anchor distT="0" distB="0" distL="114300" distR="114300" simplePos="0" relativeHeight="251657728" behindDoc="1" locked="0" layoutInCell="1" allowOverlap="1" wp14:anchorId="4D480801" wp14:editId="5A7401E2">
              <wp:simplePos x="0" y="0"/>
              <wp:positionH relativeFrom="page">
                <wp:posOffset>2034540</wp:posOffset>
              </wp:positionH>
              <wp:positionV relativeFrom="page">
                <wp:posOffset>9361170</wp:posOffset>
              </wp:positionV>
              <wp:extent cx="3799840" cy="54673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9840" cy="546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480802" w14:textId="77777777" w:rsidR="00645AE7" w:rsidRDefault="00A94F13">
                          <w:pPr>
                            <w:pStyle w:val="BodyText"/>
                            <w:spacing w:before="33" w:line="249" w:lineRule="auto"/>
                            <w:ind w:left="1030" w:hanging="775"/>
                          </w:pPr>
                          <w:r>
                            <w:rPr>
                              <w:color w:val="1D2A5A"/>
                            </w:rPr>
                            <w:t>4210 Spicewood Springs Road • Building E • Austin, Texas 78759 Phone: (512)469-9152 • Fax: (512)591-0155</w:t>
                          </w:r>
                        </w:p>
                        <w:p w14:paraId="4D480803" w14:textId="77777777" w:rsidR="00645AE7" w:rsidRDefault="004B59D6">
                          <w:pPr>
                            <w:pStyle w:val="BodyText"/>
                            <w:spacing w:before="2"/>
                            <w:ind w:left="20"/>
                          </w:pPr>
                          <w:hyperlink r:id="rId1">
                            <w:r w:rsidR="00A94F13">
                              <w:rPr>
                                <w:color w:val="1D2A5A"/>
                                <w:spacing w:val="2"/>
                                <w:w w:val="103"/>
                              </w:rPr>
                              <w:t>ww</w:t>
                            </w:r>
                            <w:r w:rsidR="00A94F13">
                              <w:rPr>
                                <w:color w:val="1D2A5A"/>
                                <w:spacing w:val="-10"/>
                                <w:w w:val="103"/>
                              </w:rPr>
                              <w:t>w</w:t>
                            </w:r>
                            <w:r w:rsidR="00A94F13">
                              <w:rPr>
                                <w:color w:val="1D2A5A"/>
                                <w:w w:val="99"/>
                              </w:rPr>
                              <w:t>.</w:t>
                            </w:r>
                            <w:r w:rsidR="00A94F13">
                              <w:rPr>
                                <w:color w:val="1D2A5A"/>
                                <w:spacing w:val="1"/>
                                <w:w w:val="99"/>
                              </w:rPr>
                              <w:t>S</w:t>
                            </w:r>
                            <w:r w:rsidR="00A94F13">
                              <w:rPr>
                                <w:color w:val="1D2A5A"/>
                                <w:w w:val="141"/>
                              </w:rPr>
                              <w:t>t</w:t>
                            </w:r>
                            <w:r w:rsidR="00A94F13">
                              <w:rPr>
                                <w:color w:val="1D2A5A"/>
                                <w:spacing w:val="-3"/>
                                <w:w w:val="141"/>
                              </w:rPr>
                              <w:t>o</w:t>
                            </w:r>
                            <w:r w:rsidR="00A94F13">
                              <w:rPr>
                                <w:color w:val="1D2A5A"/>
                                <w:w w:val="112"/>
                              </w:rPr>
                              <w:t>ne</w:t>
                            </w:r>
                            <w:r w:rsidR="00A94F13">
                              <w:rPr>
                                <w:color w:val="1D2A5A"/>
                                <w:spacing w:val="-16"/>
                                <w:w w:val="112"/>
                              </w:rPr>
                              <w:t>W</w:t>
                            </w:r>
                            <w:r w:rsidR="00A94F13">
                              <w:rPr>
                                <w:color w:val="1D2A5A"/>
                                <w:w w:val="115"/>
                              </w:rPr>
                              <w:t>e</w:t>
                            </w:r>
                            <w:r w:rsidR="00A94F13">
                              <w:rPr>
                                <w:color w:val="1D2A5A"/>
                                <w:spacing w:val="-1"/>
                                <w:w w:val="115"/>
                              </w:rPr>
                              <w:t>a</w:t>
                            </w:r>
                            <w:r w:rsidR="00A94F13">
                              <w:rPr>
                                <w:color w:val="1D2A5A"/>
                                <w:spacing w:val="-8"/>
                                <w:w w:val="167"/>
                              </w:rPr>
                              <w:t>l</w:t>
                            </w:r>
                            <w:r w:rsidR="00A94F13">
                              <w:rPr>
                                <w:color w:val="1D2A5A"/>
                                <w:spacing w:val="1"/>
                                <w:w w:val="195"/>
                              </w:rPr>
                              <w:t>t</w:t>
                            </w:r>
                            <w:r w:rsidR="00A94F13">
                              <w:rPr>
                                <w:color w:val="1D2A5A"/>
                                <w:w w:val="125"/>
                              </w:rPr>
                              <w:t>h</w:t>
                            </w:r>
                            <w:r w:rsidR="00A94F13">
                              <w:rPr>
                                <w:color w:val="1D2A5A"/>
                                <w:spacing w:val="-7"/>
                                <w:w w:val="125"/>
                              </w:rPr>
                              <w:t>a</w:t>
                            </w:r>
                            <w:r w:rsidR="00A94F13">
                              <w:rPr>
                                <w:color w:val="1D2A5A"/>
                                <w:spacing w:val="2"/>
                                <w:w w:val="195"/>
                              </w:rPr>
                              <w:t>t</w:t>
                            </w:r>
                            <w:r w:rsidR="00A94F13">
                              <w:rPr>
                                <w:color w:val="1D2A5A"/>
                                <w:w w:val="108"/>
                              </w:rPr>
                              <w:t>x.c</w:t>
                            </w:r>
                            <w:r w:rsidR="00A94F13">
                              <w:rPr>
                                <w:color w:val="1D2A5A"/>
                                <w:spacing w:val="-3"/>
                                <w:w w:val="108"/>
                              </w:rPr>
                              <w:t>o</w:t>
                            </w:r>
                            <w:r w:rsidR="00A94F13">
                              <w:rPr>
                                <w:color w:val="1D2A5A"/>
                                <w:w w:val="95"/>
                              </w:rPr>
                              <w:t>m</w:t>
                            </w:r>
                          </w:hyperlink>
                          <w:r w:rsidR="00A94F13">
                            <w:rPr>
                              <w:color w:val="1D2A5A"/>
                            </w:rPr>
                            <w:t xml:space="preserve"> </w:t>
                          </w:r>
                          <w:r w:rsidR="00A94F13">
                            <w:rPr>
                              <w:color w:val="1D2A5A"/>
                              <w:spacing w:val="1"/>
                            </w:rPr>
                            <w:t xml:space="preserve"> </w:t>
                          </w:r>
                          <w:r w:rsidR="00A94F13">
                            <w:rPr>
                              <w:color w:val="1D2A5A"/>
                              <w:w w:val="97"/>
                            </w:rPr>
                            <w:t>•</w:t>
                          </w:r>
                          <w:r w:rsidR="00A94F13">
                            <w:rPr>
                              <w:color w:val="1D2A5A"/>
                            </w:rPr>
                            <w:t xml:space="preserve"> </w:t>
                          </w:r>
                          <w:r w:rsidR="00A94F13">
                            <w:rPr>
                              <w:color w:val="1D2A5A"/>
                              <w:spacing w:val="1"/>
                            </w:rPr>
                            <w:t xml:space="preserve"> </w:t>
                          </w:r>
                          <w:r w:rsidR="00A94F13">
                            <w:rPr>
                              <w:color w:val="1D2A5A"/>
                              <w:w w:val="107"/>
                            </w:rPr>
                            <w:t>Em</w:t>
                          </w:r>
                          <w:r w:rsidR="00A94F13">
                            <w:rPr>
                              <w:color w:val="1D2A5A"/>
                              <w:spacing w:val="-2"/>
                              <w:w w:val="107"/>
                            </w:rPr>
                            <w:t>a</w:t>
                          </w:r>
                          <w:r w:rsidR="00A94F13">
                            <w:rPr>
                              <w:color w:val="1D2A5A"/>
                              <w:w w:val="124"/>
                            </w:rPr>
                            <w:t>il:</w:t>
                          </w:r>
                          <w:r w:rsidR="00A94F13">
                            <w:rPr>
                              <w:color w:val="1D2A5A"/>
                              <w:spacing w:val="-6"/>
                            </w:rPr>
                            <w:t xml:space="preserve"> </w:t>
                          </w:r>
                          <w:hyperlink r:id="rId2">
                            <w:r w:rsidR="00A94F13">
                              <w:rPr>
                                <w:color w:val="1D2A5A"/>
                                <w:w w:val="122"/>
                              </w:rPr>
                              <w:t>In</w:t>
                            </w:r>
                            <w:r w:rsidR="00A94F13">
                              <w:rPr>
                                <w:color w:val="1D2A5A"/>
                                <w:spacing w:val="1"/>
                                <w:w w:val="122"/>
                              </w:rPr>
                              <w:t>f</w:t>
                            </w:r>
                            <w:r w:rsidR="00A94F13">
                              <w:rPr>
                                <w:color w:val="1D2A5A"/>
                                <w:w w:val="95"/>
                              </w:rPr>
                              <w:t>o@</w:t>
                            </w:r>
                            <w:r w:rsidR="00A94F13">
                              <w:rPr>
                                <w:color w:val="1D2A5A"/>
                                <w:spacing w:val="1"/>
                                <w:w w:val="95"/>
                              </w:rPr>
                              <w:t>S</w:t>
                            </w:r>
                            <w:r w:rsidR="00A94F13">
                              <w:rPr>
                                <w:color w:val="1D2A5A"/>
                                <w:w w:val="141"/>
                              </w:rPr>
                              <w:t>t</w:t>
                            </w:r>
                            <w:r w:rsidR="00A94F13">
                              <w:rPr>
                                <w:color w:val="1D2A5A"/>
                                <w:spacing w:val="-3"/>
                                <w:w w:val="141"/>
                              </w:rPr>
                              <w:t>o</w:t>
                            </w:r>
                            <w:r w:rsidR="00A94F13">
                              <w:rPr>
                                <w:color w:val="1D2A5A"/>
                                <w:w w:val="112"/>
                              </w:rPr>
                              <w:t>ne</w:t>
                            </w:r>
                            <w:r w:rsidR="00A94F13">
                              <w:rPr>
                                <w:color w:val="1D2A5A"/>
                                <w:spacing w:val="-16"/>
                                <w:w w:val="112"/>
                              </w:rPr>
                              <w:t>W</w:t>
                            </w:r>
                            <w:r w:rsidR="00A94F13">
                              <w:rPr>
                                <w:color w:val="1D2A5A"/>
                                <w:w w:val="115"/>
                              </w:rPr>
                              <w:t>e</w:t>
                            </w:r>
                            <w:r w:rsidR="00A94F13">
                              <w:rPr>
                                <w:color w:val="1D2A5A"/>
                                <w:spacing w:val="-1"/>
                                <w:w w:val="115"/>
                              </w:rPr>
                              <w:t>a</w:t>
                            </w:r>
                            <w:r w:rsidR="00A94F13">
                              <w:rPr>
                                <w:color w:val="1D2A5A"/>
                                <w:spacing w:val="-8"/>
                                <w:w w:val="167"/>
                              </w:rPr>
                              <w:t>l</w:t>
                            </w:r>
                            <w:r w:rsidR="00A94F13">
                              <w:rPr>
                                <w:color w:val="1D2A5A"/>
                                <w:spacing w:val="1"/>
                                <w:w w:val="195"/>
                              </w:rPr>
                              <w:t>t</w:t>
                            </w:r>
                            <w:r w:rsidR="00A94F13">
                              <w:rPr>
                                <w:color w:val="1D2A5A"/>
                                <w:w w:val="125"/>
                              </w:rPr>
                              <w:t>h</w:t>
                            </w:r>
                            <w:r w:rsidR="00A94F13">
                              <w:rPr>
                                <w:color w:val="1D2A5A"/>
                                <w:spacing w:val="-7"/>
                                <w:w w:val="125"/>
                              </w:rPr>
                              <w:t>a</w:t>
                            </w:r>
                            <w:r w:rsidR="00A94F13">
                              <w:rPr>
                                <w:color w:val="1D2A5A"/>
                                <w:spacing w:val="2"/>
                                <w:w w:val="195"/>
                              </w:rPr>
                              <w:t>t</w:t>
                            </w:r>
                            <w:r w:rsidR="00A94F13">
                              <w:rPr>
                                <w:color w:val="1D2A5A"/>
                                <w:w w:val="108"/>
                              </w:rPr>
                              <w:t>x.c</w:t>
                            </w:r>
                            <w:r w:rsidR="00A94F13">
                              <w:rPr>
                                <w:color w:val="1D2A5A"/>
                                <w:spacing w:val="-4"/>
                                <w:w w:val="108"/>
                              </w:rPr>
                              <w:t>o</w:t>
                            </w:r>
                            <w:r w:rsidR="00A94F13">
                              <w:rPr>
                                <w:color w:val="1D2A5A"/>
                                <w:w w:val="95"/>
                              </w:rPr>
                              <w:t>m</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480801" id="_x0000_t202" coordsize="21600,21600" o:spt="202" path="m,l,21600r21600,l21600,xe">
              <v:stroke joinstyle="miter"/>
              <v:path gradientshapeok="t" o:connecttype="rect"/>
            </v:shapetype>
            <v:shape id="Text Box 1" o:spid="_x0000_s1026" type="#_x0000_t202" style="position:absolute;margin-left:160.2pt;margin-top:737.1pt;width:299.2pt;height:4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" filled="f" stroked="f">
              <v:textbox inset="0,0,0,0">
                <w:txbxContent>
                  <w:p w14:paraId="4D480802" w14:textId="77777777" w:rsidR="00645AE7" w:rsidRDefault="00A94F13">
                    <w:pPr>
                      <w:pStyle w:val="BodyText"/>
                      <w:spacing w:before="33" w:line="249" w:lineRule="auto"/>
                      <w:ind w:left="1030" w:hanging="775"/>
                    </w:pPr>
                    <w:r>
                      <w:rPr>
                        <w:color w:val="1D2A5A"/>
                      </w:rPr>
                      <w:t>4210 Spicewood Springs Road • Building E • Austin, Texas 78759 Phone: (512)469-9152 • Fax: (512)591-0155</w:t>
                    </w:r>
                  </w:p>
                  <w:p w14:paraId="4D480803" w14:textId="77777777" w:rsidR="00645AE7" w:rsidRDefault="004B59D6">
                    <w:pPr>
                      <w:pStyle w:val="BodyText"/>
                      <w:spacing w:before="2"/>
                      <w:ind w:left="20"/>
                    </w:pPr>
                    <w:hyperlink r:id="rId3">
                      <w:r w:rsidR="00A94F13">
                        <w:rPr>
                          <w:color w:val="1D2A5A"/>
                          <w:spacing w:val="2"/>
                          <w:w w:val="103"/>
                        </w:rPr>
                        <w:t>ww</w:t>
                      </w:r>
                      <w:r w:rsidR="00A94F13">
                        <w:rPr>
                          <w:color w:val="1D2A5A"/>
                          <w:spacing w:val="-10"/>
                          <w:w w:val="103"/>
                        </w:rPr>
                        <w:t>w</w:t>
                      </w:r>
                      <w:r w:rsidR="00A94F13">
                        <w:rPr>
                          <w:color w:val="1D2A5A"/>
                          <w:w w:val="99"/>
                        </w:rPr>
                        <w:t>.</w:t>
                      </w:r>
                      <w:r w:rsidR="00A94F13">
                        <w:rPr>
                          <w:color w:val="1D2A5A"/>
                          <w:spacing w:val="1"/>
                          <w:w w:val="99"/>
                        </w:rPr>
                        <w:t>S</w:t>
                      </w:r>
                      <w:r w:rsidR="00A94F13">
                        <w:rPr>
                          <w:color w:val="1D2A5A"/>
                          <w:w w:val="141"/>
                        </w:rPr>
                        <w:t>t</w:t>
                      </w:r>
                      <w:r w:rsidR="00A94F13">
                        <w:rPr>
                          <w:color w:val="1D2A5A"/>
                          <w:spacing w:val="-3"/>
                          <w:w w:val="141"/>
                        </w:rPr>
                        <w:t>o</w:t>
                      </w:r>
                      <w:r w:rsidR="00A94F13">
                        <w:rPr>
                          <w:color w:val="1D2A5A"/>
                          <w:w w:val="112"/>
                        </w:rPr>
                        <w:t>ne</w:t>
                      </w:r>
                      <w:r w:rsidR="00A94F13">
                        <w:rPr>
                          <w:color w:val="1D2A5A"/>
                          <w:spacing w:val="-16"/>
                          <w:w w:val="112"/>
                        </w:rPr>
                        <w:t>W</w:t>
                      </w:r>
                      <w:r w:rsidR="00A94F13">
                        <w:rPr>
                          <w:color w:val="1D2A5A"/>
                          <w:w w:val="115"/>
                        </w:rPr>
                        <w:t>e</w:t>
                      </w:r>
                      <w:r w:rsidR="00A94F13">
                        <w:rPr>
                          <w:color w:val="1D2A5A"/>
                          <w:spacing w:val="-1"/>
                          <w:w w:val="115"/>
                        </w:rPr>
                        <w:t>a</w:t>
                      </w:r>
                      <w:r w:rsidR="00A94F13">
                        <w:rPr>
                          <w:color w:val="1D2A5A"/>
                          <w:spacing w:val="-8"/>
                          <w:w w:val="167"/>
                        </w:rPr>
                        <w:t>l</w:t>
                      </w:r>
                      <w:r w:rsidR="00A94F13">
                        <w:rPr>
                          <w:color w:val="1D2A5A"/>
                          <w:spacing w:val="1"/>
                          <w:w w:val="195"/>
                        </w:rPr>
                        <w:t>t</w:t>
                      </w:r>
                      <w:r w:rsidR="00A94F13">
                        <w:rPr>
                          <w:color w:val="1D2A5A"/>
                          <w:w w:val="125"/>
                        </w:rPr>
                        <w:t>h</w:t>
                      </w:r>
                      <w:r w:rsidR="00A94F13">
                        <w:rPr>
                          <w:color w:val="1D2A5A"/>
                          <w:spacing w:val="-7"/>
                          <w:w w:val="125"/>
                        </w:rPr>
                        <w:t>a</w:t>
                      </w:r>
                      <w:r w:rsidR="00A94F13">
                        <w:rPr>
                          <w:color w:val="1D2A5A"/>
                          <w:spacing w:val="2"/>
                          <w:w w:val="195"/>
                        </w:rPr>
                        <w:t>t</w:t>
                      </w:r>
                      <w:r w:rsidR="00A94F13">
                        <w:rPr>
                          <w:color w:val="1D2A5A"/>
                          <w:w w:val="108"/>
                        </w:rPr>
                        <w:t>x.c</w:t>
                      </w:r>
                      <w:r w:rsidR="00A94F13">
                        <w:rPr>
                          <w:color w:val="1D2A5A"/>
                          <w:spacing w:val="-3"/>
                          <w:w w:val="108"/>
                        </w:rPr>
                        <w:t>o</w:t>
                      </w:r>
                      <w:r w:rsidR="00A94F13">
                        <w:rPr>
                          <w:color w:val="1D2A5A"/>
                          <w:w w:val="95"/>
                        </w:rPr>
                        <w:t>m</w:t>
                      </w:r>
                    </w:hyperlink>
                    <w:r w:rsidR="00A94F13">
                      <w:rPr>
                        <w:color w:val="1D2A5A"/>
                      </w:rPr>
                      <w:t xml:space="preserve"> </w:t>
                    </w:r>
                    <w:r w:rsidR="00A94F13">
                      <w:rPr>
                        <w:color w:val="1D2A5A"/>
                        <w:spacing w:val="1"/>
                      </w:rPr>
                      <w:t xml:space="preserve"> </w:t>
                    </w:r>
                    <w:r w:rsidR="00A94F13">
                      <w:rPr>
                        <w:color w:val="1D2A5A"/>
                        <w:w w:val="97"/>
                      </w:rPr>
                      <w:t>•</w:t>
                    </w:r>
                    <w:r w:rsidR="00A94F13">
                      <w:rPr>
                        <w:color w:val="1D2A5A"/>
                      </w:rPr>
                      <w:t xml:space="preserve"> </w:t>
                    </w:r>
                    <w:r w:rsidR="00A94F13">
                      <w:rPr>
                        <w:color w:val="1D2A5A"/>
                        <w:spacing w:val="1"/>
                      </w:rPr>
                      <w:t xml:space="preserve"> </w:t>
                    </w:r>
                    <w:r w:rsidR="00A94F13">
                      <w:rPr>
                        <w:color w:val="1D2A5A"/>
                        <w:w w:val="107"/>
                      </w:rPr>
                      <w:t>Em</w:t>
                    </w:r>
                    <w:r w:rsidR="00A94F13">
                      <w:rPr>
                        <w:color w:val="1D2A5A"/>
                        <w:spacing w:val="-2"/>
                        <w:w w:val="107"/>
                      </w:rPr>
                      <w:t>a</w:t>
                    </w:r>
                    <w:r w:rsidR="00A94F13">
                      <w:rPr>
                        <w:color w:val="1D2A5A"/>
                        <w:w w:val="124"/>
                      </w:rPr>
                      <w:t>il:</w:t>
                    </w:r>
                    <w:r w:rsidR="00A94F13">
                      <w:rPr>
                        <w:color w:val="1D2A5A"/>
                        <w:spacing w:val="-6"/>
                      </w:rPr>
                      <w:t xml:space="preserve"> </w:t>
                    </w:r>
                    <w:hyperlink r:id="rId4">
                      <w:r w:rsidR="00A94F13">
                        <w:rPr>
                          <w:color w:val="1D2A5A"/>
                          <w:w w:val="122"/>
                        </w:rPr>
                        <w:t>In</w:t>
                      </w:r>
                      <w:r w:rsidR="00A94F13">
                        <w:rPr>
                          <w:color w:val="1D2A5A"/>
                          <w:spacing w:val="1"/>
                          <w:w w:val="122"/>
                        </w:rPr>
                        <w:t>f</w:t>
                      </w:r>
                      <w:r w:rsidR="00A94F13">
                        <w:rPr>
                          <w:color w:val="1D2A5A"/>
                          <w:w w:val="95"/>
                        </w:rPr>
                        <w:t>o@</w:t>
                      </w:r>
                      <w:r w:rsidR="00A94F13">
                        <w:rPr>
                          <w:color w:val="1D2A5A"/>
                          <w:spacing w:val="1"/>
                          <w:w w:val="95"/>
                        </w:rPr>
                        <w:t>S</w:t>
                      </w:r>
                      <w:r w:rsidR="00A94F13">
                        <w:rPr>
                          <w:color w:val="1D2A5A"/>
                          <w:w w:val="141"/>
                        </w:rPr>
                        <w:t>t</w:t>
                      </w:r>
                      <w:r w:rsidR="00A94F13">
                        <w:rPr>
                          <w:color w:val="1D2A5A"/>
                          <w:spacing w:val="-3"/>
                          <w:w w:val="141"/>
                        </w:rPr>
                        <w:t>o</w:t>
                      </w:r>
                      <w:r w:rsidR="00A94F13">
                        <w:rPr>
                          <w:color w:val="1D2A5A"/>
                          <w:w w:val="112"/>
                        </w:rPr>
                        <w:t>ne</w:t>
                      </w:r>
                      <w:r w:rsidR="00A94F13">
                        <w:rPr>
                          <w:color w:val="1D2A5A"/>
                          <w:spacing w:val="-16"/>
                          <w:w w:val="112"/>
                        </w:rPr>
                        <w:t>W</w:t>
                      </w:r>
                      <w:r w:rsidR="00A94F13">
                        <w:rPr>
                          <w:color w:val="1D2A5A"/>
                          <w:w w:val="115"/>
                        </w:rPr>
                        <w:t>e</w:t>
                      </w:r>
                      <w:r w:rsidR="00A94F13">
                        <w:rPr>
                          <w:color w:val="1D2A5A"/>
                          <w:spacing w:val="-1"/>
                          <w:w w:val="115"/>
                        </w:rPr>
                        <w:t>a</w:t>
                      </w:r>
                      <w:r w:rsidR="00A94F13">
                        <w:rPr>
                          <w:color w:val="1D2A5A"/>
                          <w:spacing w:val="-8"/>
                          <w:w w:val="167"/>
                        </w:rPr>
                        <w:t>l</w:t>
                      </w:r>
                      <w:r w:rsidR="00A94F13">
                        <w:rPr>
                          <w:color w:val="1D2A5A"/>
                          <w:spacing w:val="1"/>
                          <w:w w:val="195"/>
                        </w:rPr>
                        <w:t>t</w:t>
                      </w:r>
                      <w:r w:rsidR="00A94F13">
                        <w:rPr>
                          <w:color w:val="1D2A5A"/>
                          <w:w w:val="125"/>
                        </w:rPr>
                        <w:t>h</w:t>
                      </w:r>
                      <w:r w:rsidR="00A94F13">
                        <w:rPr>
                          <w:color w:val="1D2A5A"/>
                          <w:spacing w:val="-7"/>
                          <w:w w:val="125"/>
                        </w:rPr>
                        <w:t>a</w:t>
                      </w:r>
                      <w:r w:rsidR="00A94F13">
                        <w:rPr>
                          <w:color w:val="1D2A5A"/>
                          <w:spacing w:val="2"/>
                          <w:w w:val="195"/>
                        </w:rPr>
                        <w:t>t</w:t>
                      </w:r>
                      <w:r w:rsidR="00A94F13">
                        <w:rPr>
                          <w:color w:val="1D2A5A"/>
                          <w:w w:val="108"/>
                        </w:rPr>
                        <w:t>x.c</w:t>
                      </w:r>
                      <w:r w:rsidR="00A94F13">
                        <w:rPr>
                          <w:color w:val="1D2A5A"/>
                          <w:spacing w:val="-4"/>
                          <w:w w:val="108"/>
                        </w:rPr>
                        <w:t>o</w:t>
                      </w:r>
                      <w:r w:rsidR="00A94F13">
                        <w:rPr>
                          <w:color w:val="1D2A5A"/>
                          <w:w w:val="95"/>
                        </w:rPr>
                        <w:t>m</w:t>
                      </w:r>
                    </w:hyperlink>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BCD9EA" w14:textId="77777777" w:rsidR="00D51B5B" w:rsidRDefault="00D51B5B">
      <w:r>
        <w:separator/>
      </w:r>
    </w:p>
  </w:footnote>
  <w:footnote w:type="continuationSeparator" w:id="0">
    <w:p w14:paraId="0B459F96" w14:textId="77777777" w:rsidR="00D51B5B" w:rsidRDefault="00D51B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905EC0"/>
    <w:multiLevelType w:val="hybridMultilevel"/>
    <w:tmpl w:val="790A0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A32482"/>
    <w:multiLevelType w:val="hybridMultilevel"/>
    <w:tmpl w:val="AFF4D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174FF1"/>
    <w:multiLevelType w:val="hybridMultilevel"/>
    <w:tmpl w:val="173A79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42835D93"/>
    <w:multiLevelType w:val="hybridMultilevel"/>
    <w:tmpl w:val="505AD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B727E2"/>
    <w:multiLevelType w:val="hybridMultilevel"/>
    <w:tmpl w:val="641630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A5E7FF5"/>
    <w:multiLevelType w:val="hybridMultilevel"/>
    <w:tmpl w:val="72209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0E715D"/>
    <w:multiLevelType w:val="hybridMultilevel"/>
    <w:tmpl w:val="A1E2E6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0F55509"/>
    <w:multiLevelType w:val="multilevel"/>
    <w:tmpl w:val="13920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1936DC3"/>
    <w:multiLevelType w:val="hybridMultilevel"/>
    <w:tmpl w:val="BBB0CE2C"/>
    <w:lvl w:ilvl="0" w:tplc="D2F24AB6">
      <w:start w:val="1"/>
      <w:numFmt w:val="bullet"/>
      <w:lvlText w:val=""/>
      <w:lvlJc w:val="left"/>
      <w:pPr>
        <w:ind w:left="720" w:hanging="360"/>
      </w:pPr>
      <w:rPr>
        <w:rFonts w:ascii="Symbol" w:hAnsi="Symbol" w:hint="default"/>
      </w:rPr>
    </w:lvl>
    <w:lvl w:ilvl="1" w:tplc="B20606E8">
      <w:start w:val="1"/>
      <w:numFmt w:val="bullet"/>
      <w:lvlText w:val="o"/>
      <w:lvlJc w:val="left"/>
      <w:pPr>
        <w:ind w:left="1440" w:hanging="360"/>
      </w:pPr>
      <w:rPr>
        <w:rFonts w:ascii="Courier New" w:hAnsi="Courier New" w:cs="Courier New" w:hint="default"/>
      </w:rPr>
    </w:lvl>
    <w:lvl w:ilvl="2" w:tplc="2ADCB30E">
      <w:start w:val="1"/>
      <w:numFmt w:val="bullet"/>
      <w:lvlText w:val=""/>
      <w:lvlJc w:val="left"/>
      <w:pPr>
        <w:ind w:left="2160" w:hanging="360"/>
      </w:pPr>
      <w:rPr>
        <w:rFonts w:ascii="Wingdings" w:hAnsi="Wingdings" w:hint="default"/>
      </w:rPr>
    </w:lvl>
    <w:lvl w:ilvl="3" w:tplc="BCF0B3B6">
      <w:start w:val="1"/>
      <w:numFmt w:val="bullet"/>
      <w:lvlText w:val=""/>
      <w:lvlJc w:val="left"/>
      <w:pPr>
        <w:ind w:left="2880" w:hanging="360"/>
      </w:pPr>
      <w:rPr>
        <w:rFonts w:ascii="Symbol" w:hAnsi="Symbol" w:hint="default"/>
      </w:rPr>
    </w:lvl>
    <w:lvl w:ilvl="4" w:tplc="DA26600C">
      <w:start w:val="1"/>
      <w:numFmt w:val="bullet"/>
      <w:lvlText w:val="o"/>
      <w:lvlJc w:val="left"/>
      <w:pPr>
        <w:ind w:left="3600" w:hanging="360"/>
      </w:pPr>
      <w:rPr>
        <w:rFonts w:ascii="Courier New" w:hAnsi="Courier New" w:cs="Courier New" w:hint="default"/>
      </w:rPr>
    </w:lvl>
    <w:lvl w:ilvl="5" w:tplc="1CC6263A">
      <w:start w:val="1"/>
      <w:numFmt w:val="bullet"/>
      <w:lvlText w:val=""/>
      <w:lvlJc w:val="left"/>
      <w:pPr>
        <w:ind w:left="4320" w:hanging="360"/>
      </w:pPr>
      <w:rPr>
        <w:rFonts w:ascii="Wingdings" w:hAnsi="Wingdings" w:hint="default"/>
      </w:rPr>
    </w:lvl>
    <w:lvl w:ilvl="6" w:tplc="EDE61788">
      <w:start w:val="1"/>
      <w:numFmt w:val="bullet"/>
      <w:lvlText w:val=""/>
      <w:lvlJc w:val="left"/>
      <w:pPr>
        <w:ind w:left="5040" w:hanging="360"/>
      </w:pPr>
      <w:rPr>
        <w:rFonts w:ascii="Symbol" w:hAnsi="Symbol" w:hint="default"/>
      </w:rPr>
    </w:lvl>
    <w:lvl w:ilvl="7" w:tplc="1FE2A11E">
      <w:start w:val="1"/>
      <w:numFmt w:val="bullet"/>
      <w:lvlText w:val="o"/>
      <w:lvlJc w:val="left"/>
      <w:pPr>
        <w:ind w:left="5760" w:hanging="360"/>
      </w:pPr>
      <w:rPr>
        <w:rFonts w:ascii="Courier New" w:hAnsi="Courier New" w:cs="Courier New" w:hint="default"/>
      </w:rPr>
    </w:lvl>
    <w:lvl w:ilvl="8" w:tplc="9B0A6356">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3"/>
  </w:num>
  <w:num w:numId="4">
    <w:abstractNumId w:val="7"/>
  </w:num>
  <w:num w:numId="5">
    <w:abstractNumId w:val="8"/>
  </w:num>
  <w:num w:numId="6">
    <w:abstractNumId w:val="1"/>
  </w:num>
  <w:num w:numId="7">
    <w:abstractNumId w:val="4"/>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5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MDUzMLOwNDczNTVS0lEKTi0uzszPAykwNKgFAN4cNnQtAAAA"/>
  </w:docVars>
  <w:rsids>
    <w:rsidRoot w:val="00645AE7"/>
    <w:rsid w:val="00102961"/>
    <w:rsid w:val="00135D2A"/>
    <w:rsid w:val="001422CB"/>
    <w:rsid w:val="002B6EA7"/>
    <w:rsid w:val="00364AAC"/>
    <w:rsid w:val="003710D6"/>
    <w:rsid w:val="004B59D6"/>
    <w:rsid w:val="004C4EC0"/>
    <w:rsid w:val="004E773D"/>
    <w:rsid w:val="005F08AF"/>
    <w:rsid w:val="00645AE7"/>
    <w:rsid w:val="00682029"/>
    <w:rsid w:val="006B6952"/>
    <w:rsid w:val="00710C4A"/>
    <w:rsid w:val="007D39D8"/>
    <w:rsid w:val="0082213B"/>
    <w:rsid w:val="00872FBC"/>
    <w:rsid w:val="008D2AB2"/>
    <w:rsid w:val="00974785"/>
    <w:rsid w:val="009A527F"/>
    <w:rsid w:val="00A71B6A"/>
    <w:rsid w:val="00A94F13"/>
    <w:rsid w:val="00AF5693"/>
    <w:rsid w:val="00B35F8F"/>
    <w:rsid w:val="00B7367D"/>
    <w:rsid w:val="00B74378"/>
    <w:rsid w:val="00B82302"/>
    <w:rsid w:val="00C12108"/>
    <w:rsid w:val="00C6030C"/>
    <w:rsid w:val="00C60F0A"/>
    <w:rsid w:val="00CB1CB0"/>
    <w:rsid w:val="00CE260E"/>
    <w:rsid w:val="00D171BB"/>
    <w:rsid w:val="00D51B5B"/>
    <w:rsid w:val="00D731E2"/>
    <w:rsid w:val="00D911B6"/>
    <w:rsid w:val="00D9482D"/>
    <w:rsid w:val="00DA54C7"/>
    <w:rsid w:val="00DC2BFF"/>
    <w:rsid w:val="00EF04E8"/>
    <w:rsid w:val="00F24779"/>
    <w:rsid w:val="00F800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4D4807F2"/>
  <w15:docId w15:val="{B080CC79-F699-49FB-A903-024069FED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NoSpacing">
    <w:name w:val="No Spacing"/>
    <w:uiPriority w:val="1"/>
    <w:qFormat/>
    <w:rsid w:val="004E773D"/>
    <w:pPr>
      <w:widowControl/>
      <w:autoSpaceDE/>
      <w:autoSpaceDN/>
    </w:pPr>
    <w:rPr>
      <w:rFonts w:eastAsiaTheme="minorEastAsia"/>
      <w:lang w:eastAsia="zh-CN"/>
    </w:rPr>
  </w:style>
  <w:style w:type="paragraph" w:customStyle="1" w:styleId="PAParaText">
    <w:name w:val="PA_ParaText"/>
    <w:basedOn w:val="Normal"/>
    <w:rsid w:val="004E773D"/>
    <w:pPr>
      <w:widowControl/>
      <w:autoSpaceDE/>
      <w:autoSpaceDN/>
      <w:spacing w:after="120"/>
      <w:jc w:val="both"/>
    </w:pPr>
    <w:rPr>
      <w:rFonts w:ascii="Arial" w:eastAsia="SimSun" w:hAnsi="Arial"/>
      <w:sz w:val="20"/>
      <w:szCs w:val="20"/>
      <w:lang w:eastAsia="zh-CN"/>
    </w:rPr>
  </w:style>
  <w:style w:type="paragraph" w:customStyle="1" w:styleId="PACellText">
    <w:name w:val="PA_CellText"/>
    <w:basedOn w:val="PAParaText"/>
    <w:rsid w:val="004E773D"/>
    <w:pPr>
      <w:spacing w:after="0"/>
      <w:jc w:val="left"/>
    </w:pPr>
  </w:style>
  <w:style w:type="character" w:styleId="Hyperlink">
    <w:name w:val="Hyperlink"/>
    <w:basedOn w:val="DefaultParagraphFont"/>
    <w:uiPriority w:val="99"/>
    <w:semiHidden/>
    <w:unhideWhenUsed/>
    <w:rsid w:val="004E773D"/>
    <w:rPr>
      <w:color w:val="0000FF"/>
      <w:u w:val="single"/>
    </w:rPr>
  </w:style>
  <w:style w:type="paragraph" w:styleId="Header">
    <w:name w:val="header"/>
    <w:basedOn w:val="Normal"/>
    <w:link w:val="HeaderChar"/>
    <w:uiPriority w:val="99"/>
    <w:unhideWhenUsed/>
    <w:rsid w:val="00872FBC"/>
    <w:pPr>
      <w:tabs>
        <w:tab w:val="center" w:pos="4680"/>
        <w:tab w:val="right" w:pos="9360"/>
      </w:tabs>
    </w:pPr>
  </w:style>
  <w:style w:type="character" w:customStyle="1" w:styleId="HeaderChar">
    <w:name w:val="Header Char"/>
    <w:basedOn w:val="DefaultParagraphFont"/>
    <w:link w:val="Header"/>
    <w:uiPriority w:val="99"/>
    <w:rsid w:val="00872FBC"/>
    <w:rPr>
      <w:rFonts w:ascii="Times New Roman" w:eastAsia="Times New Roman" w:hAnsi="Times New Roman" w:cs="Times New Roman"/>
    </w:rPr>
  </w:style>
  <w:style w:type="paragraph" w:styleId="Footer">
    <w:name w:val="footer"/>
    <w:basedOn w:val="Normal"/>
    <w:link w:val="FooterChar"/>
    <w:uiPriority w:val="99"/>
    <w:unhideWhenUsed/>
    <w:rsid w:val="00872FBC"/>
    <w:pPr>
      <w:tabs>
        <w:tab w:val="center" w:pos="4680"/>
        <w:tab w:val="right" w:pos="9360"/>
      </w:tabs>
    </w:pPr>
  </w:style>
  <w:style w:type="character" w:customStyle="1" w:styleId="FooterChar">
    <w:name w:val="Footer Char"/>
    <w:basedOn w:val="DefaultParagraphFont"/>
    <w:link w:val="Footer"/>
    <w:uiPriority w:val="99"/>
    <w:rsid w:val="00872FBC"/>
    <w:rPr>
      <w:rFonts w:ascii="Times New Roman" w:eastAsia="Times New Roman" w:hAnsi="Times New Roman" w:cs="Times New Roman"/>
    </w:rPr>
  </w:style>
  <w:style w:type="paragraph" w:styleId="NormalWeb">
    <w:name w:val="Normal (Web)"/>
    <w:basedOn w:val="Normal"/>
    <w:semiHidden/>
    <w:unhideWhenUsed/>
    <w:rsid w:val="00CE260E"/>
    <w:pPr>
      <w:widowControl/>
      <w:autoSpaceDE/>
      <w:autoSpaceDN/>
      <w:spacing w:before="100" w:beforeAutospacing="1" w:after="100" w:afterAutospacing="1"/>
    </w:pPr>
    <w:rPr>
      <w:sz w:val="24"/>
      <w:szCs w:val="24"/>
    </w:rPr>
  </w:style>
  <w:style w:type="character" w:styleId="EndnoteReference">
    <w:name w:val="endnote reference"/>
    <w:basedOn w:val="DefaultParagraphFont"/>
    <w:uiPriority w:val="99"/>
    <w:semiHidden/>
    <w:unhideWhenUsed/>
    <w:rsid w:val="00D911B6"/>
    <w:rPr>
      <w:vertAlign w:val="superscript"/>
    </w:rPr>
  </w:style>
  <w:style w:type="paragraph" w:styleId="BodyTextIndent">
    <w:name w:val="Body Text Indent"/>
    <w:basedOn w:val="Normal"/>
    <w:link w:val="BodyTextIndentChar"/>
    <w:uiPriority w:val="99"/>
    <w:semiHidden/>
    <w:unhideWhenUsed/>
    <w:rsid w:val="00CB1CB0"/>
    <w:pPr>
      <w:spacing w:after="120"/>
      <w:ind w:left="360"/>
    </w:pPr>
  </w:style>
  <w:style w:type="character" w:customStyle="1" w:styleId="BodyTextIndentChar">
    <w:name w:val="Body Text Indent Char"/>
    <w:basedOn w:val="DefaultParagraphFont"/>
    <w:link w:val="BodyTextIndent"/>
    <w:uiPriority w:val="99"/>
    <w:semiHidden/>
    <w:rsid w:val="00CB1CB0"/>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7512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www.StoneWealthatx.com/" TargetMode="External"/><Relationship Id="rId2" Type="http://schemas.openxmlformats.org/officeDocument/2006/relationships/hyperlink" Target="mailto:Info@StoneWealthatx.com" TargetMode="External"/><Relationship Id="rId1" Type="http://schemas.openxmlformats.org/officeDocument/2006/relationships/hyperlink" Target="http://www.StoneWealthatx.com/" TargetMode="External"/><Relationship Id="rId4" Type="http://schemas.openxmlformats.org/officeDocument/2006/relationships/hyperlink" Target="mailto:Info@StoneWealthatx.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D1B014B40F5F46B26206A40C9A9FD8" ma:contentTypeVersion="14" ma:contentTypeDescription="Create a new document." ma:contentTypeScope="" ma:versionID="7f4a8d0490a19aec41b05670dc07d5ce">
  <xsd:schema xmlns:xsd="http://www.w3.org/2001/XMLSchema" xmlns:xs="http://www.w3.org/2001/XMLSchema" xmlns:p="http://schemas.microsoft.com/office/2006/metadata/properties" xmlns:ns3="3e2d728e-3fce-4924-a563-19909a2ae8ea" xmlns:ns4="d04e7f49-6587-4759-b154-694648a41462" targetNamespace="http://schemas.microsoft.com/office/2006/metadata/properties" ma:root="true" ma:fieldsID="00ce74f7b50700a97daad5f2c9960326" ns3:_="" ns4:_="">
    <xsd:import namespace="3e2d728e-3fce-4924-a563-19909a2ae8ea"/>
    <xsd:import namespace="d04e7f49-6587-4759-b154-694648a4146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2d728e-3fce-4924-a563-19909a2ae8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04e7f49-6587-4759-b154-694648a414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2D522D-6FC2-43E4-8847-21D76B1A8B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2d728e-3fce-4924-a563-19909a2ae8ea"/>
    <ds:schemaRef ds:uri="d04e7f49-6587-4759-b154-694648a4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14057F-AE8C-43B4-A176-52412E47CCF9}">
  <ds:schemaRefs>
    <ds:schemaRef ds:uri="http://schemas.microsoft.com/sharepoint/v3/contenttype/forms"/>
  </ds:schemaRefs>
</ds:datastoreItem>
</file>

<file path=customXml/itemProps3.xml><?xml version="1.0" encoding="utf-8"?>
<ds:datastoreItem xmlns:ds="http://schemas.openxmlformats.org/officeDocument/2006/customXml" ds:itemID="{944C3DA0-BCF7-476E-9007-B02755BC7A3E}">
  <ds:schemaRefs>
    <ds:schemaRef ds:uri="http://schemas.microsoft.com/office/2006/documentManagement/types"/>
    <ds:schemaRef ds:uri="3e2d728e-3fce-4924-a563-19909a2ae8ea"/>
    <ds:schemaRef ds:uri="http://purl.org/dc/terms/"/>
    <ds:schemaRef ds:uri="http://purl.org/dc/elements/1.1/"/>
    <ds:schemaRef ds:uri="d04e7f49-6587-4759-b154-694648a41462"/>
    <ds:schemaRef ds:uri="http://purl.org/dc/dcmitype/"/>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54</Words>
  <Characters>3210</Characters>
  <Application>Microsoft Office Word</Application>
  <DocSecurity>4</DocSecurity>
  <Lines>9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rrie, Elizabeth</dc:creator>
  <cp:lastModifiedBy>Currie, Elizabeth</cp:lastModifiedBy>
  <cp:revision>2</cp:revision>
  <cp:lastPrinted>2021-07-19T20:39:00Z</cp:lastPrinted>
  <dcterms:created xsi:type="dcterms:W3CDTF">2021-11-29T14:53:00Z</dcterms:created>
  <dcterms:modified xsi:type="dcterms:W3CDTF">2021-11-29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15T00:00:00Z</vt:filetime>
  </property>
  <property fmtid="{D5CDD505-2E9C-101B-9397-08002B2CF9AE}" pid="3" name="Creator">
    <vt:lpwstr>Adobe InDesign 15.1 (Macintosh)</vt:lpwstr>
  </property>
  <property fmtid="{D5CDD505-2E9C-101B-9397-08002B2CF9AE}" pid="4" name="LastSaved">
    <vt:filetime>2021-02-02T00:00:00Z</vt:filetime>
  </property>
  <property fmtid="{D5CDD505-2E9C-101B-9397-08002B2CF9AE}" pid="5" name="ContentTypeId">
    <vt:lpwstr>0x010100F8D1B014B40F5F46B26206A40C9A9FD8</vt:lpwstr>
  </property>
</Properties>
</file>